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01D0E" w14:textId="33E39A3E" w:rsidR="00F93AED" w:rsidRDefault="009767D6" w:rsidP="00EC451E">
      <w:pPr>
        <w:jc w:val="right"/>
      </w:pPr>
      <w:r>
        <w:t xml:space="preserve"> </w:t>
      </w:r>
      <w:r w:rsidR="00EC451E">
        <w:t xml:space="preserve">Załącznik nr 1 do Zarządzenia Dziekana nr </w:t>
      </w:r>
      <w:r w:rsidR="00BA2C40">
        <w:t>01</w:t>
      </w:r>
      <w:r w:rsidR="00EC451E">
        <w:t>/</w:t>
      </w:r>
      <w:r w:rsidR="00BA2C40">
        <w:t>01/</w:t>
      </w:r>
      <w:r w:rsidR="00EC451E">
        <w:t>2023</w:t>
      </w:r>
    </w:p>
    <w:p w14:paraId="7A5BC210" w14:textId="658611CE" w:rsidR="00EC451E" w:rsidRDefault="00EC451E" w:rsidP="00EC451E">
      <w:pPr>
        <w:jc w:val="center"/>
        <w:rPr>
          <w:b/>
          <w:bCs/>
        </w:rPr>
      </w:pPr>
      <w:r w:rsidRPr="00EC451E">
        <w:rPr>
          <w:b/>
          <w:bCs/>
        </w:rPr>
        <w:t>P</w:t>
      </w:r>
      <w:r w:rsidR="0054339F">
        <w:rPr>
          <w:b/>
          <w:bCs/>
        </w:rPr>
        <w:t>rogram</w:t>
      </w:r>
      <w:r w:rsidRPr="00EC451E">
        <w:rPr>
          <w:b/>
          <w:bCs/>
        </w:rPr>
        <w:t xml:space="preserve"> stacjonarnych studiów I stopnia na kierunku Inżynieria Materiałowa</w:t>
      </w:r>
      <w:r>
        <w:rPr>
          <w:b/>
          <w:bCs/>
        </w:rPr>
        <w:t xml:space="preserve"> </w:t>
      </w:r>
      <w:r w:rsidRPr="00EC451E">
        <w:rPr>
          <w:b/>
          <w:bCs/>
        </w:rPr>
        <w:t>realizowany</w:t>
      </w:r>
      <w:r>
        <w:rPr>
          <w:b/>
          <w:bCs/>
        </w:rPr>
        <w:t>ch</w:t>
      </w:r>
      <w:r w:rsidRPr="00EC451E">
        <w:rPr>
          <w:b/>
          <w:bCs/>
        </w:rPr>
        <w:t xml:space="preserve"> </w:t>
      </w:r>
      <w:r>
        <w:rPr>
          <w:b/>
          <w:bCs/>
        </w:rPr>
        <w:br/>
      </w:r>
      <w:r w:rsidRPr="00EC451E">
        <w:rPr>
          <w:b/>
          <w:bCs/>
        </w:rPr>
        <w:t>na Wydziale Inżynierii Materiałowej PW</w:t>
      </w:r>
    </w:p>
    <w:p w14:paraId="56E0D05A" w14:textId="67E6BAF8" w:rsidR="009D6A40" w:rsidRDefault="009D6A40" w:rsidP="00EC451E">
      <w:pPr>
        <w:jc w:val="center"/>
        <w:rPr>
          <w:b/>
          <w:bCs/>
        </w:rPr>
      </w:pPr>
      <w:r>
        <w:rPr>
          <w:b/>
          <w:bCs/>
        </w:rPr>
        <w:t>od roku akademickiego 2023/2024</w:t>
      </w:r>
    </w:p>
    <w:p w14:paraId="7E532D21" w14:textId="77777777" w:rsidR="004C224B" w:rsidRDefault="004C224B" w:rsidP="004C224B">
      <w:pPr>
        <w:spacing w:after="0" w:line="240" w:lineRule="auto"/>
        <w:ind w:left="720"/>
        <w:jc w:val="both"/>
      </w:pPr>
      <w:r>
        <w:t>Podano liczbę godzin zajęć w semestrze;</w:t>
      </w:r>
    </w:p>
    <w:p w14:paraId="57F73469" w14:textId="77777777" w:rsidR="004C224B" w:rsidRDefault="004C224B" w:rsidP="004C224B">
      <w:pPr>
        <w:spacing w:after="0" w:line="240" w:lineRule="auto"/>
        <w:ind w:left="720"/>
        <w:jc w:val="both"/>
      </w:pPr>
      <w:r>
        <w:t>W – wykład, C – ćwiczenia, L – laboratorium, P/S – projekt/seminarium</w:t>
      </w:r>
    </w:p>
    <w:p w14:paraId="41A28FDD" w14:textId="77777777" w:rsidR="004C224B" w:rsidRDefault="004C224B" w:rsidP="004C224B">
      <w:pPr>
        <w:spacing w:after="0" w:line="240" w:lineRule="auto"/>
        <w:ind w:left="720"/>
        <w:jc w:val="both"/>
      </w:pPr>
      <w:r>
        <w:t>O – przedmiot obowiązkowy, E – przedmiot egzaminacyjny, F – przedmiot obieralny</w:t>
      </w:r>
    </w:p>
    <w:p w14:paraId="49E20128" w14:textId="77777777" w:rsidR="004C224B" w:rsidRPr="00EC451E" w:rsidRDefault="004C224B" w:rsidP="00EC451E">
      <w:pPr>
        <w:jc w:val="center"/>
        <w:rPr>
          <w:b/>
          <w:bCs/>
        </w:rPr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4C224B" w14:paraId="6A50231C" w14:textId="77777777" w:rsidTr="006D1FA0">
        <w:trPr>
          <w:jc w:val="center"/>
        </w:trPr>
        <w:tc>
          <w:tcPr>
            <w:tcW w:w="7650" w:type="dxa"/>
            <w:gridSpan w:val="7"/>
          </w:tcPr>
          <w:p w14:paraId="79A28187" w14:textId="4DF7455B" w:rsidR="004C224B" w:rsidRPr="00EC451E" w:rsidRDefault="004C224B" w:rsidP="00EC451E">
            <w:pPr>
              <w:jc w:val="center"/>
              <w:rPr>
                <w:b/>
                <w:bCs/>
              </w:rPr>
            </w:pPr>
            <w:r w:rsidRPr="00EC451E">
              <w:rPr>
                <w:b/>
                <w:bCs/>
              </w:rPr>
              <w:t>I semestr</w:t>
            </w:r>
          </w:p>
        </w:tc>
      </w:tr>
      <w:tr w:rsidR="004C224B" w14:paraId="463AD072" w14:textId="77777777" w:rsidTr="004C224B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13352F80" w14:textId="77777777" w:rsidR="004C224B" w:rsidRDefault="004C224B" w:rsidP="00EC451E">
            <w:pPr>
              <w:jc w:val="both"/>
            </w:pPr>
          </w:p>
        </w:tc>
        <w:tc>
          <w:tcPr>
            <w:tcW w:w="2776" w:type="dxa"/>
            <w:gridSpan w:val="4"/>
          </w:tcPr>
          <w:p w14:paraId="76CB8F6E" w14:textId="5D2B56C4" w:rsidR="004C224B" w:rsidRDefault="004C224B" w:rsidP="004C224B">
            <w:pPr>
              <w:jc w:val="center"/>
            </w:pPr>
            <w:r>
              <w:t>Godzin</w:t>
            </w:r>
            <w:r w:rsidR="005C1740">
              <w:t>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125E499D" w14:textId="77777777" w:rsidR="004C224B" w:rsidRDefault="004C224B" w:rsidP="00EC451E">
            <w:pPr>
              <w:jc w:val="both"/>
            </w:pPr>
          </w:p>
        </w:tc>
      </w:tr>
      <w:tr w:rsidR="00EC451E" w14:paraId="0E1323BA" w14:textId="77777777" w:rsidTr="004C224B">
        <w:trPr>
          <w:jc w:val="center"/>
        </w:trPr>
        <w:tc>
          <w:tcPr>
            <w:tcW w:w="3173" w:type="dxa"/>
          </w:tcPr>
          <w:p w14:paraId="2F51E7E0" w14:textId="46B60636" w:rsidR="00EC451E" w:rsidRDefault="00EC451E" w:rsidP="00EC451E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4ECB9BC1" w14:textId="431DF5DA" w:rsidR="00EC451E" w:rsidRDefault="00EC451E" w:rsidP="004C224B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743945BA" w14:textId="09002DB7" w:rsidR="00EC451E" w:rsidRDefault="004C224B" w:rsidP="004C224B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5434EA1A" w14:textId="7F7DDBB0" w:rsidR="00EC451E" w:rsidRDefault="00EC451E" w:rsidP="004C224B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0D05D944" w14:textId="34668497" w:rsidR="00EC451E" w:rsidRDefault="00EC451E" w:rsidP="004C224B">
            <w:pPr>
              <w:jc w:val="center"/>
            </w:pPr>
            <w:r>
              <w:t>P</w:t>
            </w:r>
            <w:r w:rsidR="00872432">
              <w:t>/S</w:t>
            </w:r>
          </w:p>
        </w:tc>
        <w:tc>
          <w:tcPr>
            <w:tcW w:w="850" w:type="dxa"/>
          </w:tcPr>
          <w:p w14:paraId="346CB5CF" w14:textId="13384083" w:rsidR="00EC451E" w:rsidRDefault="00872432" w:rsidP="004C224B">
            <w:pPr>
              <w:jc w:val="center"/>
            </w:pPr>
            <w:r>
              <w:t>Punkty</w:t>
            </w:r>
            <w:r w:rsidR="00EC451E">
              <w:t xml:space="preserve"> ECTS</w:t>
            </w:r>
          </w:p>
        </w:tc>
        <w:tc>
          <w:tcPr>
            <w:tcW w:w="851" w:type="dxa"/>
          </w:tcPr>
          <w:p w14:paraId="49879134" w14:textId="68CBBE80" w:rsidR="00EC451E" w:rsidRDefault="00EC451E" w:rsidP="004C224B">
            <w:pPr>
              <w:jc w:val="center"/>
            </w:pPr>
            <w:r>
              <w:t>Status</w:t>
            </w:r>
          </w:p>
        </w:tc>
      </w:tr>
      <w:tr w:rsidR="004C224B" w14:paraId="761C576D" w14:textId="77777777" w:rsidTr="004C224B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3FADF1DA" w14:textId="02F995D2" w:rsidR="004C224B" w:rsidRDefault="004C224B" w:rsidP="00EC451E">
            <w:pPr>
              <w:jc w:val="both"/>
            </w:pPr>
            <w:r>
              <w:t>Przedmioty podstawowe</w:t>
            </w:r>
          </w:p>
        </w:tc>
      </w:tr>
      <w:tr w:rsidR="00FD5CC1" w14:paraId="1685992E" w14:textId="77777777" w:rsidTr="004C224B">
        <w:trPr>
          <w:jc w:val="center"/>
        </w:trPr>
        <w:tc>
          <w:tcPr>
            <w:tcW w:w="3173" w:type="dxa"/>
          </w:tcPr>
          <w:p w14:paraId="3852DF6B" w14:textId="21358CA7" w:rsidR="00FD5CC1" w:rsidRDefault="00FD5CC1" w:rsidP="00EC451E">
            <w:pPr>
              <w:jc w:val="both"/>
            </w:pPr>
            <w:r w:rsidRPr="00EC451E">
              <w:t>Matematyka 1</w:t>
            </w:r>
          </w:p>
        </w:tc>
        <w:tc>
          <w:tcPr>
            <w:tcW w:w="650" w:type="dxa"/>
          </w:tcPr>
          <w:p w14:paraId="5817B652" w14:textId="671C24F0" w:rsidR="00FD5CC1" w:rsidRDefault="004C224B" w:rsidP="004C224B">
            <w:pPr>
              <w:jc w:val="center"/>
            </w:pPr>
            <w:r>
              <w:t>60</w:t>
            </w:r>
          </w:p>
        </w:tc>
        <w:tc>
          <w:tcPr>
            <w:tcW w:w="708" w:type="dxa"/>
          </w:tcPr>
          <w:p w14:paraId="5E51D839" w14:textId="56EE5C00" w:rsidR="00FD5CC1" w:rsidRDefault="004C224B" w:rsidP="004C224B">
            <w:pPr>
              <w:jc w:val="center"/>
            </w:pPr>
            <w:r>
              <w:t>60</w:t>
            </w:r>
          </w:p>
        </w:tc>
        <w:tc>
          <w:tcPr>
            <w:tcW w:w="709" w:type="dxa"/>
          </w:tcPr>
          <w:p w14:paraId="04E0E012" w14:textId="77777777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4200D274" w14:textId="77777777" w:rsidR="00FD5CC1" w:rsidRDefault="00FD5CC1" w:rsidP="004C224B">
            <w:pPr>
              <w:jc w:val="center"/>
            </w:pPr>
          </w:p>
        </w:tc>
        <w:tc>
          <w:tcPr>
            <w:tcW w:w="850" w:type="dxa"/>
          </w:tcPr>
          <w:p w14:paraId="349683A8" w14:textId="114C5713" w:rsidR="00FD5CC1" w:rsidRDefault="004C224B" w:rsidP="004C224B">
            <w:pPr>
              <w:jc w:val="center"/>
            </w:pPr>
            <w:r>
              <w:t>9</w:t>
            </w:r>
          </w:p>
        </w:tc>
        <w:tc>
          <w:tcPr>
            <w:tcW w:w="851" w:type="dxa"/>
          </w:tcPr>
          <w:p w14:paraId="0D45A3DE" w14:textId="32945318" w:rsidR="00FD5CC1" w:rsidRDefault="004C224B" w:rsidP="004C224B">
            <w:pPr>
              <w:jc w:val="center"/>
            </w:pPr>
            <w:r>
              <w:t>O, E</w:t>
            </w:r>
          </w:p>
        </w:tc>
      </w:tr>
      <w:tr w:rsidR="00FD5CC1" w14:paraId="713E89B0" w14:textId="77777777" w:rsidTr="004C224B">
        <w:trPr>
          <w:jc w:val="center"/>
        </w:trPr>
        <w:tc>
          <w:tcPr>
            <w:tcW w:w="3173" w:type="dxa"/>
          </w:tcPr>
          <w:p w14:paraId="1E523847" w14:textId="1E61B8C3" w:rsidR="00FD5CC1" w:rsidRDefault="00FD5CC1" w:rsidP="00EC451E">
            <w:pPr>
              <w:jc w:val="both"/>
            </w:pPr>
            <w:r w:rsidRPr="00EC451E">
              <w:t>Fizyka 1</w:t>
            </w:r>
          </w:p>
        </w:tc>
        <w:tc>
          <w:tcPr>
            <w:tcW w:w="650" w:type="dxa"/>
          </w:tcPr>
          <w:p w14:paraId="24A7F0D3" w14:textId="5E286E02" w:rsidR="00FD5CC1" w:rsidRDefault="004C224B" w:rsidP="004C224B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5345C8F8" w14:textId="3F4D4CA3" w:rsidR="00FD5CC1" w:rsidRDefault="004C224B" w:rsidP="004C224B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373BAF61" w14:textId="77777777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07C3FB8D" w14:textId="77777777" w:rsidR="00FD5CC1" w:rsidRDefault="00FD5CC1" w:rsidP="004C224B">
            <w:pPr>
              <w:jc w:val="center"/>
            </w:pPr>
          </w:p>
        </w:tc>
        <w:tc>
          <w:tcPr>
            <w:tcW w:w="850" w:type="dxa"/>
          </w:tcPr>
          <w:p w14:paraId="04960580" w14:textId="1381D6C5" w:rsidR="00FD5CC1" w:rsidRDefault="004C224B" w:rsidP="004C224B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0A5DB899" w14:textId="4972367C" w:rsidR="00FD5CC1" w:rsidRDefault="004C224B" w:rsidP="004C224B">
            <w:pPr>
              <w:jc w:val="center"/>
            </w:pPr>
            <w:r>
              <w:t>O, E</w:t>
            </w:r>
          </w:p>
        </w:tc>
      </w:tr>
      <w:tr w:rsidR="00FD5CC1" w14:paraId="62A10DFD" w14:textId="77777777" w:rsidTr="004C224B">
        <w:trPr>
          <w:jc w:val="center"/>
        </w:trPr>
        <w:tc>
          <w:tcPr>
            <w:tcW w:w="3173" w:type="dxa"/>
          </w:tcPr>
          <w:p w14:paraId="07351B7A" w14:textId="25F9DF5E" w:rsidR="00FD5CC1" w:rsidRDefault="00FD5CC1" w:rsidP="00EC451E">
            <w:pPr>
              <w:jc w:val="both"/>
            </w:pPr>
            <w:r w:rsidRPr="00EC451E">
              <w:t>Chemia 1</w:t>
            </w:r>
          </w:p>
        </w:tc>
        <w:tc>
          <w:tcPr>
            <w:tcW w:w="650" w:type="dxa"/>
          </w:tcPr>
          <w:p w14:paraId="6262FDA9" w14:textId="6444CB7C" w:rsidR="00FD5CC1" w:rsidRDefault="004C224B" w:rsidP="004C224B">
            <w:pPr>
              <w:jc w:val="center"/>
            </w:pPr>
            <w:r>
              <w:t>45</w:t>
            </w:r>
          </w:p>
        </w:tc>
        <w:tc>
          <w:tcPr>
            <w:tcW w:w="708" w:type="dxa"/>
          </w:tcPr>
          <w:p w14:paraId="1B6BD896" w14:textId="190F6C4B" w:rsidR="00FD5CC1" w:rsidRDefault="004C224B" w:rsidP="004C224B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1360ADFD" w14:textId="77777777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7EFF7EED" w14:textId="77777777" w:rsidR="00FD5CC1" w:rsidRDefault="00FD5CC1" w:rsidP="004C224B">
            <w:pPr>
              <w:jc w:val="center"/>
            </w:pPr>
          </w:p>
        </w:tc>
        <w:tc>
          <w:tcPr>
            <w:tcW w:w="850" w:type="dxa"/>
          </w:tcPr>
          <w:p w14:paraId="2AB536E5" w14:textId="7FBA44B2" w:rsidR="00FD5CC1" w:rsidRDefault="004C224B" w:rsidP="004C224B">
            <w:pPr>
              <w:jc w:val="center"/>
            </w:pPr>
            <w:r>
              <w:t>5</w:t>
            </w:r>
          </w:p>
        </w:tc>
        <w:tc>
          <w:tcPr>
            <w:tcW w:w="851" w:type="dxa"/>
          </w:tcPr>
          <w:p w14:paraId="0507BF25" w14:textId="408B4A98" w:rsidR="00FD5CC1" w:rsidRDefault="004C224B" w:rsidP="004C224B">
            <w:pPr>
              <w:jc w:val="center"/>
            </w:pPr>
            <w:r>
              <w:t>O, E</w:t>
            </w:r>
          </w:p>
        </w:tc>
      </w:tr>
      <w:tr w:rsidR="00FD5CC1" w14:paraId="2B259F32" w14:textId="77777777" w:rsidTr="004C224B">
        <w:trPr>
          <w:jc w:val="center"/>
        </w:trPr>
        <w:tc>
          <w:tcPr>
            <w:tcW w:w="3173" w:type="dxa"/>
          </w:tcPr>
          <w:p w14:paraId="57A29985" w14:textId="00739840" w:rsidR="00FD5CC1" w:rsidRDefault="00FD5CC1" w:rsidP="00EC451E">
            <w:pPr>
              <w:jc w:val="both"/>
            </w:pPr>
            <w:r w:rsidRPr="00EC451E">
              <w:t xml:space="preserve">Technologia </w:t>
            </w:r>
            <w:r w:rsidR="004E4085">
              <w:t>i</w:t>
            </w:r>
            <w:r w:rsidRPr="00EC451E">
              <w:t>nformacyjna</w:t>
            </w:r>
          </w:p>
        </w:tc>
        <w:tc>
          <w:tcPr>
            <w:tcW w:w="650" w:type="dxa"/>
          </w:tcPr>
          <w:p w14:paraId="3A128E3F" w14:textId="77777777" w:rsidR="00FD5CC1" w:rsidRDefault="00FD5CC1" w:rsidP="004C224B">
            <w:pPr>
              <w:jc w:val="center"/>
            </w:pPr>
          </w:p>
        </w:tc>
        <w:tc>
          <w:tcPr>
            <w:tcW w:w="708" w:type="dxa"/>
          </w:tcPr>
          <w:p w14:paraId="13E871C4" w14:textId="0AAA15CA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576115A3" w14:textId="78A97658" w:rsidR="00FD5CC1" w:rsidRDefault="004C224B" w:rsidP="004C224B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4287F936" w14:textId="77777777" w:rsidR="00FD5CC1" w:rsidRDefault="00FD5CC1" w:rsidP="004C224B">
            <w:pPr>
              <w:jc w:val="center"/>
            </w:pPr>
          </w:p>
        </w:tc>
        <w:tc>
          <w:tcPr>
            <w:tcW w:w="850" w:type="dxa"/>
          </w:tcPr>
          <w:p w14:paraId="75707524" w14:textId="182E06AE" w:rsidR="00FD5CC1" w:rsidRDefault="004C224B" w:rsidP="004C224B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764ACED3" w14:textId="38C30CAA" w:rsidR="00FD5CC1" w:rsidRDefault="004C224B" w:rsidP="004C224B">
            <w:pPr>
              <w:jc w:val="center"/>
            </w:pPr>
            <w:r>
              <w:t>O</w:t>
            </w:r>
          </w:p>
        </w:tc>
      </w:tr>
      <w:tr w:rsidR="00FD5CC1" w14:paraId="1DF276DC" w14:textId="77777777" w:rsidTr="004C224B">
        <w:trPr>
          <w:jc w:val="center"/>
        </w:trPr>
        <w:tc>
          <w:tcPr>
            <w:tcW w:w="3173" w:type="dxa"/>
          </w:tcPr>
          <w:p w14:paraId="5D58FF47" w14:textId="590A4455" w:rsidR="00FD5CC1" w:rsidRDefault="00FD5CC1" w:rsidP="00EC451E">
            <w:pPr>
              <w:jc w:val="both"/>
            </w:pPr>
            <w:r w:rsidRPr="00EC451E">
              <w:t xml:space="preserve">Grafika </w:t>
            </w:r>
            <w:r w:rsidR="004E4085">
              <w:t>i</w:t>
            </w:r>
            <w:r w:rsidRPr="00EC451E">
              <w:t>nżynierska</w:t>
            </w:r>
          </w:p>
        </w:tc>
        <w:tc>
          <w:tcPr>
            <w:tcW w:w="650" w:type="dxa"/>
          </w:tcPr>
          <w:p w14:paraId="7C88A98D" w14:textId="77777777" w:rsidR="00FD5CC1" w:rsidRDefault="00FD5CC1" w:rsidP="004C224B">
            <w:pPr>
              <w:jc w:val="center"/>
            </w:pPr>
          </w:p>
        </w:tc>
        <w:tc>
          <w:tcPr>
            <w:tcW w:w="708" w:type="dxa"/>
          </w:tcPr>
          <w:p w14:paraId="3A4636E3" w14:textId="74E7D2A3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32B4721D" w14:textId="77777777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4F8A9F98" w14:textId="2CE0F813" w:rsidR="00FD5CC1" w:rsidRDefault="004C224B" w:rsidP="004C224B">
            <w:pPr>
              <w:jc w:val="center"/>
            </w:pPr>
            <w:r>
              <w:t>30</w:t>
            </w:r>
          </w:p>
        </w:tc>
        <w:tc>
          <w:tcPr>
            <w:tcW w:w="850" w:type="dxa"/>
          </w:tcPr>
          <w:p w14:paraId="14197AFD" w14:textId="4D99C3EC" w:rsidR="00FD5CC1" w:rsidRDefault="004C224B" w:rsidP="004C224B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308FFD8C" w14:textId="1EFE1877" w:rsidR="00FD5CC1" w:rsidRDefault="004C224B" w:rsidP="004C224B">
            <w:pPr>
              <w:jc w:val="center"/>
            </w:pPr>
            <w:r>
              <w:t>O</w:t>
            </w:r>
          </w:p>
        </w:tc>
      </w:tr>
      <w:tr w:rsidR="004C224B" w14:paraId="7A5D7C29" w14:textId="77777777" w:rsidTr="004C224B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1D458BF" w14:textId="3FC86DB1" w:rsidR="004C224B" w:rsidRDefault="004C224B" w:rsidP="00EC451E">
            <w:pPr>
              <w:jc w:val="both"/>
            </w:pPr>
            <w:r>
              <w:t>Przedmioty kierunkowe</w:t>
            </w:r>
          </w:p>
        </w:tc>
      </w:tr>
      <w:tr w:rsidR="00FD5CC1" w14:paraId="787DA2CB" w14:textId="77777777" w:rsidTr="004C224B">
        <w:trPr>
          <w:jc w:val="center"/>
        </w:trPr>
        <w:tc>
          <w:tcPr>
            <w:tcW w:w="3173" w:type="dxa"/>
          </w:tcPr>
          <w:p w14:paraId="6F047649" w14:textId="617F1EA6" w:rsidR="00FD5CC1" w:rsidRPr="00EC451E" w:rsidRDefault="00FD5CC1" w:rsidP="00EC451E">
            <w:pPr>
              <w:jc w:val="both"/>
            </w:pPr>
            <w:r w:rsidRPr="00EC451E">
              <w:t xml:space="preserve">Podstawy </w:t>
            </w:r>
            <w:r w:rsidR="004E4085">
              <w:t>o</w:t>
            </w:r>
            <w:r w:rsidRPr="00EC451E">
              <w:t xml:space="preserve">bliczeń </w:t>
            </w:r>
            <w:r w:rsidR="004E4085">
              <w:t>i</w:t>
            </w:r>
            <w:r w:rsidRPr="00EC451E">
              <w:t>nżynierskich</w:t>
            </w:r>
          </w:p>
        </w:tc>
        <w:tc>
          <w:tcPr>
            <w:tcW w:w="650" w:type="dxa"/>
          </w:tcPr>
          <w:p w14:paraId="4B8EC8EE" w14:textId="570C1EDC" w:rsidR="00FD5CC1" w:rsidRDefault="004C224B" w:rsidP="004C224B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193AD11F" w14:textId="746A666A" w:rsidR="00FD5CC1" w:rsidRDefault="004C224B" w:rsidP="004C224B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00755CD2" w14:textId="77777777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31768D80" w14:textId="77777777" w:rsidR="00FD5CC1" w:rsidRDefault="00FD5CC1" w:rsidP="004C224B">
            <w:pPr>
              <w:jc w:val="center"/>
            </w:pPr>
          </w:p>
        </w:tc>
        <w:tc>
          <w:tcPr>
            <w:tcW w:w="850" w:type="dxa"/>
          </w:tcPr>
          <w:p w14:paraId="2C1F3D98" w14:textId="30E7E6BF" w:rsidR="00FD5CC1" w:rsidRDefault="004C224B" w:rsidP="004C224B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458ACA3F" w14:textId="4B8BF924" w:rsidR="00FD5CC1" w:rsidRDefault="004C224B" w:rsidP="004C224B">
            <w:pPr>
              <w:jc w:val="center"/>
            </w:pPr>
            <w:r>
              <w:t>O</w:t>
            </w:r>
          </w:p>
        </w:tc>
      </w:tr>
      <w:tr w:rsidR="00FD5CC1" w14:paraId="4F7A1E6E" w14:textId="77777777" w:rsidTr="004C224B">
        <w:trPr>
          <w:jc w:val="center"/>
        </w:trPr>
        <w:tc>
          <w:tcPr>
            <w:tcW w:w="3173" w:type="dxa"/>
          </w:tcPr>
          <w:p w14:paraId="06DB4E6B" w14:textId="7A0C82CA" w:rsidR="00FD5CC1" w:rsidRPr="00EC451E" w:rsidRDefault="00FD5CC1" w:rsidP="00EC451E">
            <w:pPr>
              <w:jc w:val="both"/>
            </w:pPr>
            <w:r w:rsidRPr="00EC451E">
              <w:t>P</w:t>
            </w:r>
            <w:r>
              <w:t xml:space="preserve">odstawy </w:t>
            </w:r>
            <w:r w:rsidR="004E4085">
              <w:t>n</w:t>
            </w:r>
            <w:r>
              <w:t xml:space="preserve">auki </w:t>
            </w:r>
            <w:r w:rsidRPr="00EC451E">
              <w:t>o</w:t>
            </w:r>
            <w:r>
              <w:t xml:space="preserve"> </w:t>
            </w:r>
            <w:r w:rsidR="004E4085">
              <w:t>m</w:t>
            </w:r>
            <w:r>
              <w:t>ateriałach</w:t>
            </w:r>
            <w:r w:rsidRPr="00EC451E">
              <w:t xml:space="preserve"> 1</w:t>
            </w:r>
          </w:p>
        </w:tc>
        <w:tc>
          <w:tcPr>
            <w:tcW w:w="650" w:type="dxa"/>
          </w:tcPr>
          <w:p w14:paraId="23418116" w14:textId="12AC47F9" w:rsidR="00FD5CC1" w:rsidRDefault="004C224B" w:rsidP="004C224B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265C1E56" w14:textId="3AB061AE" w:rsidR="00FD5CC1" w:rsidRDefault="004C224B" w:rsidP="004C224B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37049D50" w14:textId="77777777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4713D842" w14:textId="77777777" w:rsidR="00FD5CC1" w:rsidRDefault="00FD5CC1" w:rsidP="004C224B">
            <w:pPr>
              <w:jc w:val="center"/>
            </w:pPr>
          </w:p>
        </w:tc>
        <w:tc>
          <w:tcPr>
            <w:tcW w:w="850" w:type="dxa"/>
          </w:tcPr>
          <w:p w14:paraId="5F5C3FC8" w14:textId="1BA01B5E" w:rsidR="00FD5CC1" w:rsidRDefault="004C224B" w:rsidP="004C224B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107B365" w14:textId="68469FBD" w:rsidR="00FD5CC1" w:rsidRDefault="004C224B" w:rsidP="004C224B">
            <w:pPr>
              <w:jc w:val="center"/>
            </w:pPr>
            <w:r>
              <w:t>O</w:t>
            </w:r>
          </w:p>
        </w:tc>
      </w:tr>
      <w:tr w:rsidR="004C224B" w14:paraId="5830F111" w14:textId="77777777" w:rsidTr="004C224B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6BB34A29" w14:textId="64E2B7EF" w:rsidR="004C224B" w:rsidRDefault="004C224B" w:rsidP="00EC451E">
            <w:pPr>
              <w:jc w:val="both"/>
            </w:pPr>
            <w:r>
              <w:t>Przedmioty ogólne</w:t>
            </w:r>
          </w:p>
        </w:tc>
      </w:tr>
      <w:tr w:rsidR="00FD5CC1" w14:paraId="4B2E6F44" w14:textId="77777777" w:rsidTr="004C224B">
        <w:trPr>
          <w:jc w:val="center"/>
        </w:trPr>
        <w:tc>
          <w:tcPr>
            <w:tcW w:w="3173" w:type="dxa"/>
          </w:tcPr>
          <w:p w14:paraId="1AEE3BCD" w14:textId="0CBBC14E" w:rsidR="00FD5CC1" w:rsidRPr="00EC451E" w:rsidRDefault="00FD5CC1" w:rsidP="00EC451E">
            <w:pPr>
              <w:jc w:val="both"/>
            </w:pPr>
            <w:r w:rsidRPr="00EC451E">
              <w:t>Ochrona własności intelektualnej</w:t>
            </w:r>
          </w:p>
        </w:tc>
        <w:tc>
          <w:tcPr>
            <w:tcW w:w="650" w:type="dxa"/>
          </w:tcPr>
          <w:p w14:paraId="1E39624E" w14:textId="3F71CE1D" w:rsidR="00FD5CC1" w:rsidRDefault="004C224B" w:rsidP="004C224B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4078F925" w14:textId="2301FC51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7BFAD9D4" w14:textId="77777777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61838E9A" w14:textId="77777777" w:rsidR="00FD5CC1" w:rsidRDefault="00FD5CC1" w:rsidP="004C224B">
            <w:pPr>
              <w:jc w:val="center"/>
            </w:pPr>
          </w:p>
        </w:tc>
        <w:tc>
          <w:tcPr>
            <w:tcW w:w="850" w:type="dxa"/>
          </w:tcPr>
          <w:p w14:paraId="0F029C10" w14:textId="0BFCF9FE" w:rsidR="00FD5CC1" w:rsidRDefault="004C224B" w:rsidP="004C224B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7229DDC9" w14:textId="030F3562" w:rsidR="00FD5CC1" w:rsidRDefault="004C224B" w:rsidP="004C224B">
            <w:pPr>
              <w:jc w:val="center"/>
            </w:pPr>
            <w:r>
              <w:t>O</w:t>
            </w:r>
          </w:p>
        </w:tc>
      </w:tr>
      <w:tr w:rsidR="00FD5CC1" w14:paraId="72992891" w14:textId="77777777" w:rsidTr="004C224B">
        <w:trPr>
          <w:jc w:val="center"/>
        </w:trPr>
        <w:tc>
          <w:tcPr>
            <w:tcW w:w="3173" w:type="dxa"/>
          </w:tcPr>
          <w:p w14:paraId="1EB54472" w14:textId="78B63F21" w:rsidR="00FD5CC1" w:rsidRDefault="00FD5CC1" w:rsidP="00EC451E">
            <w:pPr>
              <w:jc w:val="both"/>
            </w:pPr>
            <w:r>
              <w:t>WF</w:t>
            </w:r>
          </w:p>
        </w:tc>
        <w:tc>
          <w:tcPr>
            <w:tcW w:w="650" w:type="dxa"/>
          </w:tcPr>
          <w:p w14:paraId="2B0F8E80" w14:textId="77777777" w:rsidR="00FD5CC1" w:rsidRDefault="00FD5CC1" w:rsidP="004C224B">
            <w:pPr>
              <w:jc w:val="center"/>
            </w:pPr>
          </w:p>
        </w:tc>
        <w:tc>
          <w:tcPr>
            <w:tcW w:w="708" w:type="dxa"/>
          </w:tcPr>
          <w:p w14:paraId="0EDA8A1D" w14:textId="2E8D3E8C" w:rsidR="00FD5CC1" w:rsidRDefault="004C224B" w:rsidP="004C224B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70F12431" w14:textId="77777777" w:rsidR="00FD5CC1" w:rsidRDefault="00FD5CC1" w:rsidP="004C224B">
            <w:pPr>
              <w:jc w:val="center"/>
            </w:pPr>
          </w:p>
        </w:tc>
        <w:tc>
          <w:tcPr>
            <w:tcW w:w="709" w:type="dxa"/>
          </w:tcPr>
          <w:p w14:paraId="6E066BB3" w14:textId="77777777" w:rsidR="00FD5CC1" w:rsidRDefault="00FD5CC1" w:rsidP="004C224B">
            <w:pPr>
              <w:jc w:val="center"/>
            </w:pPr>
          </w:p>
        </w:tc>
        <w:tc>
          <w:tcPr>
            <w:tcW w:w="850" w:type="dxa"/>
          </w:tcPr>
          <w:p w14:paraId="075EB4A2" w14:textId="7BA5554D" w:rsidR="00FD5CC1" w:rsidRDefault="004C224B" w:rsidP="004C224B">
            <w:pPr>
              <w:jc w:val="center"/>
            </w:pPr>
            <w:r>
              <w:t>0</w:t>
            </w:r>
          </w:p>
        </w:tc>
        <w:tc>
          <w:tcPr>
            <w:tcW w:w="851" w:type="dxa"/>
          </w:tcPr>
          <w:p w14:paraId="57444F0A" w14:textId="10C66004" w:rsidR="00FD5CC1" w:rsidRDefault="004C224B" w:rsidP="004C224B">
            <w:pPr>
              <w:jc w:val="center"/>
            </w:pPr>
            <w:r>
              <w:t>O</w:t>
            </w:r>
          </w:p>
        </w:tc>
      </w:tr>
      <w:tr w:rsidR="004C224B" w14:paraId="032C72A1" w14:textId="77777777" w:rsidTr="00040ECC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4B0BEE28" w14:textId="77777777" w:rsidR="004C224B" w:rsidRDefault="004C224B" w:rsidP="004C224B">
            <w:pPr>
              <w:jc w:val="center"/>
            </w:pPr>
          </w:p>
        </w:tc>
        <w:tc>
          <w:tcPr>
            <w:tcW w:w="850" w:type="dxa"/>
          </w:tcPr>
          <w:p w14:paraId="23BC551E" w14:textId="48843A78" w:rsidR="004C224B" w:rsidRPr="004C224B" w:rsidRDefault="004C224B" w:rsidP="004C224B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0B1A188C" w14:textId="77777777" w:rsidR="004C224B" w:rsidRDefault="004C224B" w:rsidP="004C224B">
            <w:pPr>
              <w:jc w:val="center"/>
            </w:pPr>
          </w:p>
        </w:tc>
      </w:tr>
    </w:tbl>
    <w:p w14:paraId="1CD3DFA6" w14:textId="77777777" w:rsidR="004C224B" w:rsidRDefault="004C224B" w:rsidP="004C224B">
      <w:pPr>
        <w:spacing w:after="0" w:line="240" w:lineRule="auto"/>
        <w:ind w:left="720"/>
        <w:jc w:val="both"/>
      </w:pPr>
    </w:p>
    <w:p w14:paraId="30D1AC60" w14:textId="77777777" w:rsidR="00FC6B55" w:rsidRDefault="00FC6B55" w:rsidP="004C224B">
      <w:pPr>
        <w:spacing w:after="0" w:line="240" w:lineRule="auto"/>
        <w:ind w:left="720"/>
        <w:jc w:val="both"/>
      </w:pPr>
    </w:p>
    <w:p w14:paraId="73603859" w14:textId="77777777" w:rsidR="00FC6B55" w:rsidRDefault="00FC6B55" w:rsidP="004C224B">
      <w:pPr>
        <w:spacing w:after="0" w:line="240" w:lineRule="auto"/>
        <w:ind w:left="720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4C224B" w14:paraId="5C8895BC" w14:textId="77777777" w:rsidTr="004877C1">
        <w:trPr>
          <w:jc w:val="center"/>
        </w:trPr>
        <w:tc>
          <w:tcPr>
            <w:tcW w:w="7650" w:type="dxa"/>
            <w:gridSpan w:val="7"/>
          </w:tcPr>
          <w:p w14:paraId="343B285F" w14:textId="2B65F8BB" w:rsidR="004C224B" w:rsidRPr="00EC451E" w:rsidRDefault="004C224B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I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4C224B" w14:paraId="1198CC7C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7EE5233C" w14:textId="77777777" w:rsidR="004C224B" w:rsidRDefault="004C224B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3785C21D" w14:textId="60CCFDDA" w:rsidR="004C224B" w:rsidRDefault="004C224B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21749C31" w14:textId="77777777" w:rsidR="004C224B" w:rsidRDefault="004C224B" w:rsidP="004877C1">
            <w:pPr>
              <w:jc w:val="both"/>
            </w:pPr>
          </w:p>
        </w:tc>
      </w:tr>
      <w:tr w:rsidR="004C224B" w14:paraId="7C4B83E1" w14:textId="77777777" w:rsidTr="004877C1">
        <w:trPr>
          <w:jc w:val="center"/>
        </w:trPr>
        <w:tc>
          <w:tcPr>
            <w:tcW w:w="3173" w:type="dxa"/>
          </w:tcPr>
          <w:p w14:paraId="2DE96BDE" w14:textId="77777777" w:rsidR="004C224B" w:rsidRDefault="004C224B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6EDBEDAD" w14:textId="77777777" w:rsidR="004C224B" w:rsidRDefault="004C224B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0639F160" w14:textId="77777777" w:rsidR="004C224B" w:rsidRDefault="004C224B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77ED9629" w14:textId="77777777" w:rsidR="004C224B" w:rsidRDefault="004C224B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70A69C20" w14:textId="77777777" w:rsidR="004C224B" w:rsidRDefault="004C224B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42C073EE" w14:textId="77777777" w:rsidR="004C224B" w:rsidRDefault="004C224B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6C2C587C" w14:textId="77777777" w:rsidR="004C224B" w:rsidRDefault="004C224B" w:rsidP="004877C1">
            <w:pPr>
              <w:jc w:val="center"/>
            </w:pPr>
            <w:r>
              <w:t>Status</w:t>
            </w:r>
          </w:p>
        </w:tc>
      </w:tr>
      <w:tr w:rsidR="004C224B" w14:paraId="7ED2BF9B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80F523C" w14:textId="77777777" w:rsidR="004C224B" w:rsidRDefault="004C224B" w:rsidP="004877C1">
            <w:pPr>
              <w:jc w:val="both"/>
            </w:pPr>
            <w:r>
              <w:t>Przedmioty podstawowe</w:t>
            </w:r>
          </w:p>
        </w:tc>
      </w:tr>
      <w:tr w:rsidR="004C224B" w14:paraId="707CD9FB" w14:textId="77777777" w:rsidTr="004877C1">
        <w:trPr>
          <w:jc w:val="center"/>
        </w:trPr>
        <w:tc>
          <w:tcPr>
            <w:tcW w:w="3173" w:type="dxa"/>
          </w:tcPr>
          <w:p w14:paraId="760D883A" w14:textId="7DFADA68" w:rsidR="004C224B" w:rsidRDefault="004C224B" w:rsidP="004877C1">
            <w:pPr>
              <w:jc w:val="both"/>
            </w:pPr>
            <w:r w:rsidRPr="00EC451E">
              <w:t xml:space="preserve">Matematyka </w:t>
            </w:r>
            <w:r>
              <w:t>2</w:t>
            </w:r>
          </w:p>
        </w:tc>
        <w:tc>
          <w:tcPr>
            <w:tcW w:w="650" w:type="dxa"/>
          </w:tcPr>
          <w:p w14:paraId="00302112" w14:textId="6B475AFF" w:rsidR="004C224B" w:rsidRDefault="004C224B" w:rsidP="004877C1">
            <w:pPr>
              <w:jc w:val="center"/>
            </w:pPr>
            <w:r>
              <w:t>45</w:t>
            </w:r>
          </w:p>
        </w:tc>
        <w:tc>
          <w:tcPr>
            <w:tcW w:w="708" w:type="dxa"/>
          </w:tcPr>
          <w:p w14:paraId="517156BA" w14:textId="26AA3654" w:rsidR="004C224B" w:rsidRDefault="004C224B" w:rsidP="004877C1">
            <w:pPr>
              <w:jc w:val="center"/>
            </w:pPr>
            <w:r>
              <w:t>45</w:t>
            </w:r>
          </w:p>
        </w:tc>
        <w:tc>
          <w:tcPr>
            <w:tcW w:w="709" w:type="dxa"/>
          </w:tcPr>
          <w:p w14:paraId="0418F757" w14:textId="77777777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4CD57755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344FD098" w14:textId="0755836F" w:rsidR="004C224B" w:rsidRDefault="004C224B" w:rsidP="004877C1">
            <w:pPr>
              <w:jc w:val="center"/>
            </w:pPr>
            <w:r>
              <w:t>7</w:t>
            </w:r>
          </w:p>
        </w:tc>
        <w:tc>
          <w:tcPr>
            <w:tcW w:w="851" w:type="dxa"/>
          </w:tcPr>
          <w:p w14:paraId="75023374" w14:textId="77777777" w:rsidR="004C224B" w:rsidRDefault="004C224B" w:rsidP="004877C1">
            <w:pPr>
              <w:jc w:val="center"/>
            </w:pPr>
            <w:r>
              <w:t>O, E</w:t>
            </w:r>
          </w:p>
        </w:tc>
      </w:tr>
      <w:tr w:rsidR="004C224B" w14:paraId="4C4AFB8F" w14:textId="77777777" w:rsidTr="004877C1">
        <w:trPr>
          <w:jc w:val="center"/>
        </w:trPr>
        <w:tc>
          <w:tcPr>
            <w:tcW w:w="3173" w:type="dxa"/>
          </w:tcPr>
          <w:p w14:paraId="00C3614E" w14:textId="1B99D001" w:rsidR="004C224B" w:rsidRDefault="004C224B" w:rsidP="004877C1">
            <w:pPr>
              <w:jc w:val="both"/>
            </w:pPr>
            <w:r w:rsidRPr="00EC451E">
              <w:t xml:space="preserve">Fizyka </w:t>
            </w:r>
            <w:r>
              <w:t>2</w:t>
            </w:r>
          </w:p>
        </w:tc>
        <w:tc>
          <w:tcPr>
            <w:tcW w:w="650" w:type="dxa"/>
          </w:tcPr>
          <w:p w14:paraId="6278AF32" w14:textId="77777777" w:rsidR="004C224B" w:rsidRDefault="004C224B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4AE60468" w14:textId="77777777" w:rsidR="004C224B" w:rsidRDefault="004C224B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7543D6A8" w14:textId="77777777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468ED2CF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703A18B4" w14:textId="42AF9FC7" w:rsidR="004C224B" w:rsidRDefault="004C224B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FD2927E" w14:textId="77777777" w:rsidR="004C224B" w:rsidRDefault="004C224B" w:rsidP="004877C1">
            <w:pPr>
              <w:jc w:val="center"/>
            </w:pPr>
            <w:r>
              <w:t>O, E</w:t>
            </w:r>
          </w:p>
        </w:tc>
      </w:tr>
      <w:tr w:rsidR="004C224B" w14:paraId="006EA8C1" w14:textId="77777777" w:rsidTr="004877C1">
        <w:trPr>
          <w:jc w:val="center"/>
        </w:trPr>
        <w:tc>
          <w:tcPr>
            <w:tcW w:w="3173" w:type="dxa"/>
          </w:tcPr>
          <w:p w14:paraId="5364D339" w14:textId="441BFD1E" w:rsidR="004C224B" w:rsidRPr="00EC451E" w:rsidRDefault="004C224B" w:rsidP="004877C1">
            <w:pPr>
              <w:jc w:val="both"/>
            </w:pPr>
            <w:r w:rsidRPr="00EC451E">
              <w:t xml:space="preserve">Fizyka </w:t>
            </w:r>
            <w:r>
              <w:t xml:space="preserve">2 </w:t>
            </w:r>
            <w:r w:rsidR="004E4085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5E08039A" w14:textId="77777777" w:rsidR="004C224B" w:rsidRDefault="004C224B" w:rsidP="004877C1">
            <w:pPr>
              <w:jc w:val="center"/>
            </w:pPr>
          </w:p>
        </w:tc>
        <w:tc>
          <w:tcPr>
            <w:tcW w:w="708" w:type="dxa"/>
          </w:tcPr>
          <w:p w14:paraId="747F193D" w14:textId="77777777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4AF82163" w14:textId="1F847372" w:rsidR="004C224B" w:rsidRDefault="004C224B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2C259FEB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3A74C2C1" w14:textId="374DB0B6" w:rsidR="004C224B" w:rsidRDefault="004C224B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2C602B6C" w14:textId="3A80F6DB" w:rsidR="004C224B" w:rsidRDefault="004C224B" w:rsidP="004877C1">
            <w:pPr>
              <w:jc w:val="center"/>
            </w:pPr>
            <w:r>
              <w:t>O</w:t>
            </w:r>
          </w:p>
        </w:tc>
      </w:tr>
      <w:tr w:rsidR="004C224B" w14:paraId="17850557" w14:textId="77777777" w:rsidTr="004877C1">
        <w:trPr>
          <w:jc w:val="center"/>
        </w:trPr>
        <w:tc>
          <w:tcPr>
            <w:tcW w:w="3173" w:type="dxa"/>
          </w:tcPr>
          <w:p w14:paraId="73A18CAA" w14:textId="21097C1E" w:rsidR="004C224B" w:rsidRDefault="004C224B" w:rsidP="004877C1">
            <w:pPr>
              <w:jc w:val="both"/>
            </w:pPr>
            <w:r w:rsidRPr="00EC451E">
              <w:t xml:space="preserve">Chemia </w:t>
            </w:r>
            <w:r>
              <w:t>2</w:t>
            </w:r>
            <w:r w:rsidR="00685914">
              <w:t xml:space="preserve"> - laboratorium</w:t>
            </w:r>
          </w:p>
        </w:tc>
        <w:tc>
          <w:tcPr>
            <w:tcW w:w="650" w:type="dxa"/>
          </w:tcPr>
          <w:p w14:paraId="179E4F4B" w14:textId="2001A51F" w:rsidR="004C224B" w:rsidRDefault="004C224B" w:rsidP="004877C1">
            <w:pPr>
              <w:jc w:val="center"/>
            </w:pPr>
          </w:p>
        </w:tc>
        <w:tc>
          <w:tcPr>
            <w:tcW w:w="708" w:type="dxa"/>
          </w:tcPr>
          <w:p w14:paraId="2F54BBB3" w14:textId="15C41FB8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60B1987E" w14:textId="77A45DB1" w:rsidR="004C224B" w:rsidRDefault="004C224B" w:rsidP="004877C1">
            <w:pPr>
              <w:jc w:val="center"/>
            </w:pPr>
            <w:r>
              <w:t>60</w:t>
            </w:r>
          </w:p>
        </w:tc>
        <w:tc>
          <w:tcPr>
            <w:tcW w:w="709" w:type="dxa"/>
          </w:tcPr>
          <w:p w14:paraId="18340B25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1F9C371A" w14:textId="77777777" w:rsidR="004C224B" w:rsidRDefault="004C224B" w:rsidP="004877C1">
            <w:pPr>
              <w:jc w:val="center"/>
            </w:pPr>
            <w:r>
              <w:t>5</w:t>
            </w:r>
          </w:p>
        </w:tc>
        <w:tc>
          <w:tcPr>
            <w:tcW w:w="851" w:type="dxa"/>
          </w:tcPr>
          <w:p w14:paraId="46FA9DD0" w14:textId="33922428" w:rsidR="004C224B" w:rsidRDefault="004C224B" w:rsidP="004877C1">
            <w:pPr>
              <w:jc w:val="center"/>
            </w:pPr>
            <w:r>
              <w:t>O</w:t>
            </w:r>
          </w:p>
        </w:tc>
      </w:tr>
      <w:tr w:rsidR="004C224B" w14:paraId="6AB41C4B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5CE2250C" w14:textId="77777777" w:rsidR="004C224B" w:rsidRDefault="004C224B" w:rsidP="004877C1">
            <w:pPr>
              <w:jc w:val="both"/>
            </w:pPr>
            <w:r>
              <w:t>Przedmioty kierunkowe</w:t>
            </w:r>
          </w:p>
        </w:tc>
      </w:tr>
      <w:tr w:rsidR="004C224B" w14:paraId="1B5DB706" w14:textId="77777777" w:rsidTr="004877C1">
        <w:trPr>
          <w:jc w:val="center"/>
        </w:trPr>
        <w:tc>
          <w:tcPr>
            <w:tcW w:w="3173" w:type="dxa"/>
          </w:tcPr>
          <w:p w14:paraId="1AAE4868" w14:textId="689994BB" w:rsidR="004C224B" w:rsidRPr="00EC451E" w:rsidRDefault="00463E12" w:rsidP="004877C1">
            <w:pPr>
              <w:jc w:val="both"/>
            </w:pPr>
            <w:r w:rsidRPr="004C224B">
              <w:t>Elektrotechnika</w:t>
            </w:r>
            <w:r w:rsidR="004F4331" w:rsidRPr="004C224B">
              <w:t xml:space="preserve"> </w:t>
            </w:r>
            <w:r w:rsidR="004F4331">
              <w:t xml:space="preserve">i </w:t>
            </w:r>
            <w:r w:rsidR="004E4085">
              <w:t>e</w:t>
            </w:r>
            <w:r w:rsidR="004F4331" w:rsidRPr="004C224B">
              <w:t>lektronika</w:t>
            </w:r>
          </w:p>
        </w:tc>
        <w:tc>
          <w:tcPr>
            <w:tcW w:w="650" w:type="dxa"/>
          </w:tcPr>
          <w:p w14:paraId="2B1C8B7C" w14:textId="77777777" w:rsidR="004C224B" w:rsidRDefault="004C224B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011FD563" w14:textId="78A47DEE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3D49F96D" w14:textId="1D8B6008" w:rsidR="004C224B" w:rsidRDefault="00463E1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59F2A8DB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4D44D231" w14:textId="37809070" w:rsidR="004C224B" w:rsidRDefault="00463E1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64408C92" w14:textId="77777777" w:rsidR="004C224B" w:rsidRDefault="004C224B" w:rsidP="004877C1">
            <w:pPr>
              <w:jc w:val="center"/>
            </w:pPr>
            <w:r>
              <w:t>O</w:t>
            </w:r>
          </w:p>
        </w:tc>
      </w:tr>
      <w:tr w:rsidR="004C224B" w14:paraId="397FBD6A" w14:textId="77777777" w:rsidTr="004877C1">
        <w:trPr>
          <w:jc w:val="center"/>
        </w:trPr>
        <w:tc>
          <w:tcPr>
            <w:tcW w:w="3173" w:type="dxa"/>
          </w:tcPr>
          <w:p w14:paraId="75432FED" w14:textId="4881B26F" w:rsidR="004C224B" w:rsidRPr="00EC451E" w:rsidRDefault="004C224B" w:rsidP="004877C1">
            <w:pPr>
              <w:jc w:val="both"/>
            </w:pPr>
            <w:r w:rsidRPr="00EC451E">
              <w:t>P</w:t>
            </w:r>
            <w:r>
              <w:t xml:space="preserve">odstawy </w:t>
            </w:r>
            <w:r w:rsidR="004E4085">
              <w:t>n</w:t>
            </w:r>
            <w:r>
              <w:t xml:space="preserve">auki </w:t>
            </w:r>
            <w:r w:rsidRPr="00EC451E">
              <w:t>o</w:t>
            </w:r>
            <w:r>
              <w:t xml:space="preserve"> </w:t>
            </w:r>
            <w:r w:rsidR="004E4085">
              <w:t>m</w:t>
            </w:r>
            <w:r>
              <w:t>ateriałach</w:t>
            </w:r>
            <w:r w:rsidRPr="00EC451E">
              <w:t xml:space="preserve"> </w:t>
            </w:r>
            <w:r w:rsidR="00463E12">
              <w:t>2</w:t>
            </w:r>
          </w:p>
        </w:tc>
        <w:tc>
          <w:tcPr>
            <w:tcW w:w="650" w:type="dxa"/>
          </w:tcPr>
          <w:p w14:paraId="2D9293A1" w14:textId="0C0A3B94" w:rsidR="004C224B" w:rsidRDefault="00463E12" w:rsidP="004877C1">
            <w:pPr>
              <w:jc w:val="center"/>
            </w:pPr>
            <w:r>
              <w:t>4</w:t>
            </w:r>
            <w:r w:rsidR="004C224B">
              <w:t>5</w:t>
            </w:r>
          </w:p>
        </w:tc>
        <w:tc>
          <w:tcPr>
            <w:tcW w:w="708" w:type="dxa"/>
          </w:tcPr>
          <w:p w14:paraId="6B365D21" w14:textId="29469D24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1F9FAC6F" w14:textId="1D47D374" w:rsidR="004C224B" w:rsidRDefault="00FC6B55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4BA6D219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59D6F6A0" w14:textId="61B16789" w:rsidR="004C224B" w:rsidRDefault="00FC6B55" w:rsidP="004877C1">
            <w:pPr>
              <w:jc w:val="center"/>
            </w:pPr>
            <w:r>
              <w:t>5</w:t>
            </w:r>
          </w:p>
        </w:tc>
        <w:tc>
          <w:tcPr>
            <w:tcW w:w="851" w:type="dxa"/>
          </w:tcPr>
          <w:p w14:paraId="26C04765" w14:textId="33F2F7DE" w:rsidR="004C224B" w:rsidRDefault="004C224B" w:rsidP="004877C1">
            <w:pPr>
              <w:jc w:val="center"/>
            </w:pPr>
            <w:r>
              <w:t>O</w:t>
            </w:r>
            <w:r w:rsidR="00463E12">
              <w:t>, E</w:t>
            </w:r>
          </w:p>
        </w:tc>
      </w:tr>
      <w:tr w:rsidR="004C224B" w14:paraId="30CDC76B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4926F89" w14:textId="77777777" w:rsidR="004C224B" w:rsidRDefault="004C224B" w:rsidP="004877C1">
            <w:pPr>
              <w:jc w:val="both"/>
            </w:pPr>
            <w:r>
              <w:t>Przedmioty ogólne</w:t>
            </w:r>
          </w:p>
        </w:tc>
      </w:tr>
      <w:tr w:rsidR="004C224B" w14:paraId="5DDE7B01" w14:textId="77777777" w:rsidTr="004877C1">
        <w:trPr>
          <w:jc w:val="center"/>
        </w:trPr>
        <w:tc>
          <w:tcPr>
            <w:tcW w:w="3173" w:type="dxa"/>
          </w:tcPr>
          <w:p w14:paraId="61681608" w14:textId="15C8C521" w:rsidR="004C224B" w:rsidRPr="00EC451E" w:rsidRDefault="00463E12" w:rsidP="004877C1">
            <w:pPr>
              <w:jc w:val="both"/>
            </w:pPr>
            <w:r>
              <w:t>HES obieralny</w:t>
            </w:r>
          </w:p>
        </w:tc>
        <w:tc>
          <w:tcPr>
            <w:tcW w:w="650" w:type="dxa"/>
          </w:tcPr>
          <w:p w14:paraId="712219A7" w14:textId="77777777" w:rsidR="004C224B" w:rsidRDefault="004C224B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443F1953" w14:textId="77777777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43BB5028" w14:textId="77777777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03FEE18E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641FC1F3" w14:textId="77777777" w:rsidR="004C224B" w:rsidRDefault="004C224B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31607E6A" w14:textId="39CE2456" w:rsidR="004C224B" w:rsidRDefault="004C224B" w:rsidP="004877C1">
            <w:pPr>
              <w:jc w:val="center"/>
            </w:pPr>
            <w:r>
              <w:t>O</w:t>
            </w:r>
            <w:r w:rsidR="00463E12">
              <w:t>, F</w:t>
            </w:r>
          </w:p>
        </w:tc>
      </w:tr>
      <w:tr w:rsidR="00463E12" w14:paraId="7FB852D3" w14:textId="77777777" w:rsidTr="004877C1">
        <w:trPr>
          <w:jc w:val="center"/>
        </w:trPr>
        <w:tc>
          <w:tcPr>
            <w:tcW w:w="3173" w:type="dxa"/>
          </w:tcPr>
          <w:p w14:paraId="75B1985C" w14:textId="69B1F9AB" w:rsidR="00463E12" w:rsidRDefault="00463E12" w:rsidP="004877C1">
            <w:pPr>
              <w:jc w:val="both"/>
            </w:pPr>
            <w:r>
              <w:t>Język obcy</w:t>
            </w:r>
          </w:p>
        </w:tc>
        <w:tc>
          <w:tcPr>
            <w:tcW w:w="650" w:type="dxa"/>
          </w:tcPr>
          <w:p w14:paraId="392EFAF5" w14:textId="77777777" w:rsidR="00463E12" w:rsidRDefault="00463E12" w:rsidP="004877C1">
            <w:pPr>
              <w:jc w:val="center"/>
            </w:pPr>
          </w:p>
        </w:tc>
        <w:tc>
          <w:tcPr>
            <w:tcW w:w="708" w:type="dxa"/>
          </w:tcPr>
          <w:p w14:paraId="5A5E5475" w14:textId="58E3ABD2" w:rsidR="00463E12" w:rsidRDefault="00463E12" w:rsidP="004877C1">
            <w:pPr>
              <w:jc w:val="center"/>
            </w:pPr>
            <w:r>
              <w:t>60</w:t>
            </w:r>
          </w:p>
        </w:tc>
        <w:tc>
          <w:tcPr>
            <w:tcW w:w="709" w:type="dxa"/>
          </w:tcPr>
          <w:p w14:paraId="6FDAE2F8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3B423576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7609C2F6" w14:textId="314372C7" w:rsidR="00463E12" w:rsidRDefault="00463E1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6F894210" w14:textId="0FA21DB5" w:rsidR="00463E12" w:rsidRDefault="00463E12" w:rsidP="004877C1">
            <w:pPr>
              <w:jc w:val="center"/>
            </w:pPr>
            <w:r>
              <w:t>O, F</w:t>
            </w:r>
          </w:p>
        </w:tc>
      </w:tr>
      <w:tr w:rsidR="004C224B" w14:paraId="7956DE35" w14:textId="77777777" w:rsidTr="004877C1">
        <w:trPr>
          <w:jc w:val="center"/>
        </w:trPr>
        <w:tc>
          <w:tcPr>
            <w:tcW w:w="3173" w:type="dxa"/>
          </w:tcPr>
          <w:p w14:paraId="3B21AEAE" w14:textId="77777777" w:rsidR="004C224B" w:rsidRDefault="004C224B" w:rsidP="004877C1">
            <w:pPr>
              <w:jc w:val="both"/>
            </w:pPr>
            <w:r>
              <w:t>WF</w:t>
            </w:r>
          </w:p>
        </w:tc>
        <w:tc>
          <w:tcPr>
            <w:tcW w:w="650" w:type="dxa"/>
          </w:tcPr>
          <w:p w14:paraId="16371078" w14:textId="77777777" w:rsidR="004C224B" w:rsidRDefault="004C224B" w:rsidP="004877C1">
            <w:pPr>
              <w:jc w:val="center"/>
            </w:pPr>
          </w:p>
        </w:tc>
        <w:tc>
          <w:tcPr>
            <w:tcW w:w="708" w:type="dxa"/>
          </w:tcPr>
          <w:p w14:paraId="597F9B77" w14:textId="77777777" w:rsidR="004C224B" w:rsidRDefault="004C224B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0F7C1633" w14:textId="77777777" w:rsidR="004C224B" w:rsidRDefault="004C224B" w:rsidP="004877C1">
            <w:pPr>
              <w:jc w:val="center"/>
            </w:pPr>
          </w:p>
        </w:tc>
        <w:tc>
          <w:tcPr>
            <w:tcW w:w="709" w:type="dxa"/>
          </w:tcPr>
          <w:p w14:paraId="266C6092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26C183CD" w14:textId="77777777" w:rsidR="004C224B" w:rsidRDefault="004C224B" w:rsidP="004877C1">
            <w:pPr>
              <w:jc w:val="center"/>
            </w:pPr>
            <w:r>
              <w:t>0</w:t>
            </w:r>
          </w:p>
        </w:tc>
        <w:tc>
          <w:tcPr>
            <w:tcW w:w="851" w:type="dxa"/>
          </w:tcPr>
          <w:p w14:paraId="68EA233E" w14:textId="77777777" w:rsidR="004C224B" w:rsidRDefault="004C224B" w:rsidP="004877C1">
            <w:pPr>
              <w:jc w:val="center"/>
            </w:pPr>
            <w:r>
              <w:t>O</w:t>
            </w:r>
          </w:p>
        </w:tc>
      </w:tr>
      <w:tr w:rsidR="004C224B" w14:paraId="707FC8A5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14978B8C" w14:textId="77777777" w:rsidR="004C224B" w:rsidRDefault="004C224B" w:rsidP="004877C1">
            <w:pPr>
              <w:jc w:val="center"/>
            </w:pPr>
          </w:p>
        </w:tc>
        <w:tc>
          <w:tcPr>
            <w:tcW w:w="850" w:type="dxa"/>
          </w:tcPr>
          <w:p w14:paraId="14D129BE" w14:textId="77777777" w:rsidR="004C224B" w:rsidRPr="004C224B" w:rsidRDefault="004C224B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373B141F" w14:textId="77777777" w:rsidR="004C224B" w:rsidRDefault="004C224B" w:rsidP="004877C1">
            <w:pPr>
              <w:jc w:val="center"/>
            </w:pPr>
          </w:p>
        </w:tc>
      </w:tr>
    </w:tbl>
    <w:p w14:paraId="5DA8EA8E" w14:textId="66F9F41C" w:rsidR="004C224B" w:rsidRDefault="004C224B" w:rsidP="00463E12">
      <w:pPr>
        <w:spacing w:after="0" w:line="240" w:lineRule="auto"/>
        <w:ind w:left="720"/>
        <w:jc w:val="both"/>
      </w:pPr>
    </w:p>
    <w:p w14:paraId="1E16C42B" w14:textId="6A7071F9" w:rsidR="00463E12" w:rsidRDefault="00463E12" w:rsidP="00463E12">
      <w:pPr>
        <w:spacing w:after="0" w:line="240" w:lineRule="auto"/>
        <w:ind w:left="720"/>
        <w:jc w:val="both"/>
      </w:pPr>
    </w:p>
    <w:p w14:paraId="76D13AD1" w14:textId="53CA4A34" w:rsidR="00463E12" w:rsidRDefault="00463E12" w:rsidP="00463E12">
      <w:pPr>
        <w:spacing w:after="0" w:line="240" w:lineRule="auto"/>
        <w:ind w:left="720"/>
        <w:jc w:val="both"/>
      </w:pPr>
    </w:p>
    <w:p w14:paraId="4CFEC1C1" w14:textId="77777777" w:rsidR="00FC6B55" w:rsidRDefault="00FC6B55" w:rsidP="00463E12">
      <w:pPr>
        <w:spacing w:after="0" w:line="240" w:lineRule="auto"/>
        <w:ind w:left="720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463E12" w14:paraId="2D1B4D4C" w14:textId="77777777" w:rsidTr="004877C1">
        <w:trPr>
          <w:jc w:val="center"/>
        </w:trPr>
        <w:tc>
          <w:tcPr>
            <w:tcW w:w="7650" w:type="dxa"/>
            <w:gridSpan w:val="7"/>
          </w:tcPr>
          <w:p w14:paraId="31628F2C" w14:textId="6F8396DA" w:rsidR="00463E12" w:rsidRPr="00EC451E" w:rsidRDefault="00463E12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II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463E12" w14:paraId="23DA5A19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0B712CF0" w14:textId="77777777" w:rsidR="00463E12" w:rsidRDefault="00463E12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0FD59BE0" w14:textId="118B3114" w:rsidR="00463E12" w:rsidRDefault="00463E12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10C9AC0E" w14:textId="77777777" w:rsidR="00463E12" w:rsidRDefault="00463E12" w:rsidP="004877C1">
            <w:pPr>
              <w:jc w:val="both"/>
            </w:pPr>
          </w:p>
        </w:tc>
      </w:tr>
      <w:tr w:rsidR="00463E12" w14:paraId="1688D3A1" w14:textId="77777777" w:rsidTr="004877C1">
        <w:trPr>
          <w:jc w:val="center"/>
        </w:trPr>
        <w:tc>
          <w:tcPr>
            <w:tcW w:w="3173" w:type="dxa"/>
          </w:tcPr>
          <w:p w14:paraId="0ABF2FBA" w14:textId="77777777" w:rsidR="00463E12" w:rsidRDefault="00463E12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6396A05A" w14:textId="77777777" w:rsidR="00463E12" w:rsidRDefault="00463E12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249275DD" w14:textId="77777777" w:rsidR="00463E12" w:rsidRDefault="00463E12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21C0589C" w14:textId="77777777" w:rsidR="00463E12" w:rsidRDefault="00463E12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6B140A6C" w14:textId="77777777" w:rsidR="00463E12" w:rsidRDefault="00463E12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7AE0C273" w14:textId="77777777" w:rsidR="00463E12" w:rsidRDefault="00463E12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1B90A14D" w14:textId="77777777" w:rsidR="00463E12" w:rsidRDefault="00463E12" w:rsidP="004877C1">
            <w:pPr>
              <w:jc w:val="center"/>
            </w:pPr>
            <w:r>
              <w:t>Status</w:t>
            </w:r>
          </w:p>
        </w:tc>
      </w:tr>
      <w:tr w:rsidR="00463E12" w14:paraId="100DD36F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1A2B7400" w14:textId="77777777" w:rsidR="00463E12" w:rsidRDefault="00463E12" w:rsidP="004877C1">
            <w:pPr>
              <w:jc w:val="both"/>
            </w:pPr>
            <w:r>
              <w:t>Przedmioty podstawowe</w:t>
            </w:r>
          </w:p>
        </w:tc>
      </w:tr>
      <w:tr w:rsidR="00463E12" w14:paraId="08C601FA" w14:textId="77777777" w:rsidTr="004877C1">
        <w:trPr>
          <w:jc w:val="center"/>
        </w:trPr>
        <w:tc>
          <w:tcPr>
            <w:tcW w:w="3173" w:type="dxa"/>
          </w:tcPr>
          <w:p w14:paraId="7D74FBF9" w14:textId="1F9287B6" w:rsidR="00463E12" w:rsidRDefault="00463E12" w:rsidP="004877C1">
            <w:pPr>
              <w:jc w:val="both"/>
            </w:pPr>
            <w:r w:rsidRPr="00EC451E">
              <w:t xml:space="preserve">Matematyka </w:t>
            </w:r>
            <w:r>
              <w:t>3</w:t>
            </w:r>
          </w:p>
        </w:tc>
        <w:tc>
          <w:tcPr>
            <w:tcW w:w="650" w:type="dxa"/>
          </w:tcPr>
          <w:p w14:paraId="0BF37792" w14:textId="452C4558" w:rsidR="00463E12" w:rsidRDefault="00463E1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163ED61D" w14:textId="4B0644BB" w:rsidR="00463E12" w:rsidRDefault="00463E1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03A8C140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7C0A55E4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338DFB06" w14:textId="51678022" w:rsidR="00463E12" w:rsidRDefault="00463E1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68E3DDEF" w14:textId="77777777" w:rsidR="00463E12" w:rsidRDefault="00463E12" w:rsidP="004877C1">
            <w:pPr>
              <w:jc w:val="center"/>
            </w:pPr>
            <w:r>
              <w:t>O, E</w:t>
            </w:r>
          </w:p>
        </w:tc>
      </w:tr>
      <w:tr w:rsidR="00463E12" w14:paraId="78228620" w14:textId="77777777" w:rsidTr="004877C1">
        <w:trPr>
          <w:jc w:val="center"/>
        </w:trPr>
        <w:tc>
          <w:tcPr>
            <w:tcW w:w="3173" w:type="dxa"/>
          </w:tcPr>
          <w:p w14:paraId="2F4699BB" w14:textId="761B2B27" w:rsidR="00463E12" w:rsidRDefault="00463E12" w:rsidP="004877C1">
            <w:pPr>
              <w:jc w:val="both"/>
            </w:pPr>
            <w:r w:rsidRPr="00EC451E">
              <w:t xml:space="preserve">Chemia </w:t>
            </w:r>
            <w:r>
              <w:t>3</w:t>
            </w:r>
          </w:p>
        </w:tc>
        <w:tc>
          <w:tcPr>
            <w:tcW w:w="650" w:type="dxa"/>
          </w:tcPr>
          <w:p w14:paraId="42846078" w14:textId="1A681CA9" w:rsidR="00463E12" w:rsidRDefault="00463E12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6B75A4A6" w14:textId="3E65DB6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1B3A51F8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27674CAB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40F51117" w14:textId="27203DBD" w:rsidR="00463E12" w:rsidRDefault="00463E12" w:rsidP="004877C1">
            <w:pPr>
              <w:jc w:val="center"/>
            </w:pPr>
            <w:r>
              <w:t>1</w:t>
            </w:r>
          </w:p>
        </w:tc>
        <w:tc>
          <w:tcPr>
            <w:tcW w:w="851" w:type="dxa"/>
          </w:tcPr>
          <w:p w14:paraId="149D7873" w14:textId="1AED33EF" w:rsidR="00463E12" w:rsidRDefault="00463E12" w:rsidP="004877C1">
            <w:pPr>
              <w:jc w:val="center"/>
            </w:pPr>
            <w:r>
              <w:t>O</w:t>
            </w:r>
          </w:p>
        </w:tc>
      </w:tr>
      <w:tr w:rsidR="00463E12" w14:paraId="136945B2" w14:textId="77777777" w:rsidTr="004877C1">
        <w:trPr>
          <w:jc w:val="center"/>
        </w:trPr>
        <w:tc>
          <w:tcPr>
            <w:tcW w:w="3173" w:type="dxa"/>
          </w:tcPr>
          <w:p w14:paraId="5F807C39" w14:textId="2E25D891" w:rsidR="00463E12" w:rsidRPr="00EC451E" w:rsidRDefault="00463E12" w:rsidP="004877C1">
            <w:pPr>
              <w:jc w:val="both"/>
            </w:pPr>
            <w:r>
              <w:t>Informatyka</w:t>
            </w:r>
          </w:p>
        </w:tc>
        <w:tc>
          <w:tcPr>
            <w:tcW w:w="650" w:type="dxa"/>
          </w:tcPr>
          <w:p w14:paraId="5F2A879F" w14:textId="77777777" w:rsidR="00463E12" w:rsidRDefault="00463E12" w:rsidP="004877C1">
            <w:pPr>
              <w:jc w:val="center"/>
            </w:pPr>
          </w:p>
        </w:tc>
        <w:tc>
          <w:tcPr>
            <w:tcW w:w="708" w:type="dxa"/>
          </w:tcPr>
          <w:p w14:paraId="7DA1D4B2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4469AD1F" w14:textId="6AF40B59" w:rsidR="00463E12" w:rsidRDefault="00463E12" w:rsidP="004877C1">
            <w:pPr>
              <w:jc w:val="center"/>
            </w:pPr>
            <w:r>
              <w:t>60</w:t>
            </w:r>
          </w:p>
        </w:tc>
        <w:tc>
          <w:tcPr>
            <w:tcW w:w="709" w:type="dxa"/>
          </w:tcPr>
          <w:p w14:paraId="25234CDD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56488284" w14:textId="376BB7EE" w:rsidR="00463E12" w:rsidRDefault="00463E1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36C3DFB0" w14:textId="77777777" w:rsidR="00463E12" w:rsidRDefault="00463E12" w:rsidP="004877C1">
            <w:pPr>
              <w:jc w:val="center"/>
            </w:pPr>
            <w:r>
              <w:t>O</w:t>
            </w:r>
          </w:p>
        </w:tc>
      </w:tr>
      <w:tr w:rsidR="00463E12" w14:paraId="35CAE73B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5093164A" w14:textId="77777777" w:rsidR="00463E12" w:rsidRDefault="00463E12" w:rsidP="004877C1">
            <w:pPr>
              <w:jc w:val="both"/>
            </w:pPr>
            <w:r>
              <w:t>Przedmioty kierunkowe</w:t>
            </w:r>
          </w:p>
        </w:tc>
      </w:tr>
      <w:tr w:rsidR="00463E12" w14:paraId="1629CC25" w14:textId="77777777" w:rsidTr="004877C1">
        <w:trPr>
          <w:jc w:val="center"/>
        </w:trPr>
        <w:tc>
          <w:tcPr>
            <w:tcW w:w="3173" w:type="dxa"/>
          </w:tcPr>
          <w:p w14:paraId="6BC9DD77" w14:textId="77A65D04" w:rsidR="00463E12" w:rsidRPr="00EC451E" w:rsidRDefault="00463E12" w:rsidP="004877C1">
            <w:pPr>
              <w:jc w:val="both"/>
            </w:pPr>
            <w:r w:rsidRPr="00EC451E">
              <w:t>P</w:t>
            </w:r>
            <w:r>
              <w:t xml:space="preserve">odstawy </w:t>
            </w:r>
            <w:r w:rsidR="004E4085">
              <w:t>n</w:t>
            </w:r>
            <w:r>
              <w:t xml:space="preserve">auki </w:t>
            </w:r>
            <w:r w:rsidRPr="00EC451E">
              <w:t>o</w:t>
            </w:r>
            <w:r>
              <w:t xml:space="preserve"> </w:t>
            </w:r>
            <w:r w:rsidR="004E4085">
              <w:t>m</w:t>
            </w:r>
            <w:r>
              <w:t>ateriałach</w:t>
            </w:r>
            <w:r w:rsidRPr="00EC451E">
              <w:t xml:space="preserve"> </w:t>
            </w:r>
            <w:r>
              <w:t>3</w:t>
            </w:r>
          </w:p>
        </w:tc>
        <w:tc>
          <w:tcPr>
            <w:tcW w:w="650" w:type="dxa"/>
          </w:tcPr>
          <w:p w14:paraId="3A420B1A" w14:textId="5450F89E" w:rsidR="00463E12" w:rsidRDefault="00463E12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12B0BB71" w14:textId="6A42C876" w:rsidR="00463E12" w:rsidRDefault="00463E1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21138D1C" w14:textId="4277245D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06192159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0D211353" w14:textId="70284589" w:rsidR="00463E12" w:rsidRDefault="00463E1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48EF0F46" w14:textId="039CDDE4" w:rsidR="00463E12" w:rsidRDefault="00463E12" w:rsidP="004877C1">
            <w:pPr>
              <w:jc w:val="center"/>
            </w:pPr>
            <w:r>
              <w:t>O, E</w:t>
            </w:r>
          </w:p>
        </w:tc>
      </w:tr>
      <w:tr w:rsidR="00463E12" w14:paraId="2F0CA2C4" w14:textId="77777777" w:rsidTr="004877C1">
        <w:trPr>
          <w:jc w:val="center"/>
        </w:trPr>
        <w:tc>
          <w:tcPr>
            <w:tcW w:w="3173" w:type="dxa"/>
          </w:tcPr>
          <w:p w14:paraId="5C896781" w14:textId="3E1926C8" w:rsidR="00463E12" w:rsidRPr="00EC451E" w:rsidRDefault="00463E12" w:rsidP="004877C1">
            <w:pPr>
              <w:jc w:val="both"/>
            </w:pPr>
            <w:r w:rsidRPr="00EC451E">
              <w:t>P</w:t>
            </w:r>
            <w:r>
              <w:t xml:space="preserve">odstawy </w:t>
            </w:r>
            <w:r w:rsidR="004E4085">
              <w:t>n</w:t>
            </w:r>
            <w:r>
              <w:t xml:space="preserve">auki </w:t>
            </w:r>
            <w:r w:rsidRPr="00EC451E">
              <w:t>o</w:t>
            </w:r>
            <w:r>
              <w:t xml:space="preserve"> </w:t>
            </w:r>
            <w:r w:rsidR="004E4085">
              <w:t>m</w:t>
            </w:r>
            <w:r>
              <w:t>ateriałach</w:t>
            </w:r>
            <w:r w:rsidRPr="00EC451E">
              <w:t xml:space="preserve"> </w:t>
            </w:r>
            <w:r>
              <w:t xml:space="preserve">3 </w:t>
            </w:r>
            <w:r w:rsidR="00BD34F5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1E54A552" w14:textId="77777777" w:rsidR="00463E12" w:rsidRDefault="00463E12" w:rsidP="004877C1">
            <w:pPr>
              <w:jc w:val="center"/>
            </w:pPr>
          </w:p>
        </w:tc>
        <w:tc>
          <w:tcPr>
            <w:tcW w:w="708" w:type="dxa"/>
          </w:tcPr>
          <w:p w14:paraId="3056EC05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11A93C42" w14:textId="77777777" w:rsidR="00463E12" w:rsidRDefault="00463E1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24796B8C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611F9CD8" w14:textId="77777777" w:rsidR="00463E12" w:rsidRDefault="00463E1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14D0F326" w14:textId="77777777" w:rsidR="00463E12" w:rsidRDefault="00463E12" w:rsidP="004877C1">
            <w:pPr>
              <w:jc w:val="center"/>
            </w:pPr>
            <w:r>
              <w:t>O</w:t>
            </w:r>
          </w:p>
        </w:tc>
      </w:tr>
      <w:tr w:rsidR="00463E12" w14:paraId="4149E30C" w14:textId="77777777" w:rsidTr="004877C1">
        <w:trPr>
          <w:jc w:val="center"/>
        </w:trPr>
        <w:tc>
          <w:tcPr>
            <w:tcW w:w="3173" w:type="dxa"/>
          </w:tcPr>
          <w:p w14:paraId="10388C0F" w14:textId="76085D3F" w:rsidR="00463E12" w:rsidRPr="00EC451E" w:rsidRDefault="00463E12" w:rsidP="004877C1">
            <w:pPr>
              <w:jc w:val="both"/>
            </w:pPr>
            <w:r w:rsidRPr="00463E12">
              <w:t>Techniki wytwarzania 1</w:t>
            </w:r>
          </w:p>
        </w:tc>
        <w:tc>
          <w:tcPr>
            <w:tcW w:w="650" w:type="dxa"/>
          </w:tcPr>
          <w:p w14:paraId="6461C51C" w14:textId="01A2086B" w:rsidR="00463E12" w:rsidRDefault="00463E12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15D39CB7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722FCE47" w14:textId="15AFFD3F" w:rsidR="00463E12" w:rsidRDefault="00463E1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2F0963AB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164163ED" w14:textId="1B930952" w:rsidR="00463E12" w:rsidRDefault="00463E1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65A3358A" w14:textId="72D94170" w:rsidR="00463E12" w:rsidRDefault="00463E12" w:rsidP="004877C1">
            <w:pPr>
              <w:jc w:val="center"/>
            </w:pPr>
            <w:r>
              <w:t>O</w:t>
            </w:r>
          </w:p>
        </w:tc>
      </w:tr>
      <w:tr w:rsidR="00463E12" w14:paraId="62DDA2AA" w14:textId="77777777" w:rsidTr="004877C1">
        <w:trPr>
          <w:jc w:val="center"/>
        </w:trPr>
        <w:tc>
          <w:tcPr>
            <w:tcW w:w="3173" w:type="dxa"/>
          </w:tcPr>
          <w:p w14:paraId="4A981D20" w14:textId="3B96DB6F" w:rsidR="00463E12" w:rsidRPr="00EC451E" w:rsidRDefault="00463E12" w:rsidP="004877C1">
            <w:pPr>
              <w:jc w:val="both"/>
            </w:pPr>
            <w:r>
              <w:t>Metody badań materiałów 1</w:t>
            </w:r>
          </w:p>
        </w:tc>
        <w:tc>
          <w:tcPr>
            <w:tcW w:w="650" w:type="dxa"/>
          </w:tcPr>
          <w:p w14:paraId="48A21F54" w14:textId="60B739EE" w:rsidR="00463E12" w:rsidRDefault="00463E12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0E98B708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13B25566" w14:textId="707C9460" w:rsidR="00463E12" w:rsidRDefault="00463E1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3B82D2F7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24E42E51" w14:textId="76552460" w:rsidR="00463E12" w:rsidRDefault="00463E1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60D19212" w14:textId="3B6180AB" w:rsidR="00463E12" w:rsidRDefault="00463E12" w:rsidP="004877C1">
            <w:pPr>
              <w:jc w:val="center"/>
            </w:pPr>
            <w:r>
              <w:t>O</w:t>
            </w:r>
          </w:p>
        </w:tc>
      </w:tr>
      <w:tr w:rsidR="00463E12" w14:paraId="7CEAA92D" w14:textId="77777777" w:rsidTr="004877C1">
        <w:trPr>
          <w:jc w:val="center"/>
        </w:trPr>
        <w:tc>
          <w:tcPr>
            <w:tcW w:w="3173" w:type="dxa"/>
          </w:tcPr>
          <w:p w14:paraId="6BB643B3" w14:textId="55F4D05A" w:rsidR="00463E12" w:rsidRPr="00EC451E" w:rsidRDefault="00463E12" w:rsidP="004877C1">
            <w:pPr>
              <w:jc w:val="both"/>
            </w:pPr>
            <w:r w:rsidRPr="00463E12">
              <w:t>Materiały i ich zastosowania</w:t>
            </w:r>
          </w:p>
        </w:tc>
        <w:tc>
          <w:tcPr>
            <w:tcW w:w="650" w:type="dxa"/>
          </w:tcPr>
          <w:p w14:paraId="4A50121A" w14:textId="461B9481" w:rsidR="00463E12" w:rsidRDefault="00463E12" w:rsidP="004877C1">
            <w:pPr>
              <w:jc w:val="center"/>
            </w:pPr>
            <w:r>
              <w:t>40</w:t>
            </w:r>
          </w:p>
        </w:tc>
        <w:tc>
          <w:tcPr>
            <w:tcW w:w="708" w:type="dxa"/>
          </w:tcPr>
          <w:p w14:paraId="7CD354D2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5269F346" w14:textId="0FA91FCD" w:rsidR="00463E12" w:rsidRDefault="00463E12" w:rsidP="004877C1">
            <w:pPr>
              <w:jc w:val="center"/>
            </w:pPr>
            <w:r>
              <w:t>40</w:t>
            </w:r>
          </w:p>
        </w:tc>
        <w:tc>
          <w:tcPr>
            <w:tcW w:w="709" w:type="dxa"/>
          </w:tcPr>
          <w:p w14:paraId="45A6AF5A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26A1F141" w14:textId="6635AB46" w:rsidR="00463E12" w:rsidRDefault="00463E12" w:rsidP="004877C1">
            <w:pPr>
              <w:jc w:val="center"/>
            </w:pPr>
            <w:r>
              <w:t>5</w:t>
            </w:r>
          </w:p>
        </w:tc>
        <w:tc>
          <w:tcPr>
            <w:tcW w:w="851" w:type="dxa"/>
          </w:tcPr>
          <w:p w14:paraId="2DB1111F" w14:textId="06A2AF02" w:rsidR="00463E12" w:rsidRDefault="00463E12" w:rsidP="004877C1">
            <w:pPr>
              <w:jc w:val="center"/>
            </w:pPr>
            <w:r>
              <w:t>O, E</w:t>
            </w:r>
          </w:p>
        </w:tc>
      </w:tr>
      <w:tr w:rsidR="00463E12" w14:paraId="294966B6" w14:textId="77777777" w:rsidTr="004877C1">
        <w:trPr>
          <w:jc w:val="center"/>
        </w:trPr>
        <w:tc>
          <w:tcPr>
            <w:tcW w:w="3173" w:type="dxa"/>
          </w:tcPr>
          <w:p w14:paraId="56B0705D" w14:textId="2EE70970" w:rsidR="00463E12" w:rsidRPr="00463E12" w:rsidRDefault="00463E12" w:rsidP="00463E12">
            <w:r w:rsidRPr="00463E12">
              <w:t>Elektronowe właściwości materiałów</w:t>
            </w:r>
          </w:p>
        </w:tc>
        <w:tc>
          <w:tcPr>
            <w:tcW w:w="650" w:type="dxa"/>
          </w:tcPr>
          <w:p w14:paraId="49D37893" w14:textId="77777777" w:rsidR="00463E12" w:rsidRDefault="00463E12" w:rsidP="004877C1">
            <w:pPr>
              <w:jc w:val="center"/>
            </w:pPr>
          </w:p>
        </w:tc>
        <w:tc>
          <w:tcPr>
            <w:tcW w:w="708" w:type="dxa"/>
          </w:tcPr>
          <w:p w14:paraId="50C5829B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44306108" w14:textId="752D2C89" w:rsidR="00463E12" w:rsidRDefault="00463E1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0F0738E4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231E3329" w14:textId="6112688C" w:rsidR="00463E12" w:rsidRDefault="00463E1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589D6570" w14:textId="77F48CFE" w:rsidR="00463E12" w:rsidRDefault="00463E12" w:rsidP="004877C1">
            <w:pPr>
              <w:jc w:val="center"/>
            </w:pPr>
            <w:r>
              <w:t>O</w:t>
            </w:r>
          </w:p>
        </w:tc>
      </w:tr>
      <w:tr w:rsidR="00463E12" w14:paraId="5EC2714A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12CD0841" w14:textId="77777777" w:rsidR="00463E12" w:rsidRDefault="00463E12" w:rsidP="004877C1">
            <w:pPr>
              <w:jc w:val="both"/>
            </w:pPr>
            <w:r>
              <w:t>Przedmioty ogólne</w:t>
            </w:r>
          </w:p>
        </w:tc>
      </w:tr>
      <w:tr w:rsidR="00463E12" w14:paraId="00A52498" w14:textId="77777777" w:rsidTr="004877C1">
        <w:trPr>
          <w:jc w:val="center"/>
        </w:trPr>
        <w:tc>
          <w:tcPr>
            <w:tcW w:w="3173" w:type="dxa"/>
          </w:tcPr>
          <w:p w14:paraId="64810F41" w14:textId="73992236" w:rsidR="00463E12" w:rsidRPr="00EC451E" w:rsidRDefault="004618E3" w:rsidP="004877C1">
            <w:pPr>
              <w:jc w:val="both"/>
            </w:pPr>
            <w:r>
              <w:t>Podstawy przedsiębiorczości</w:t>
            </w:r>
          </w:p>
        </w:tc>
        <w:tc>
          <w:tcPr>
            <w:tcW w:w="650" w:type="dxa"/>
          </w:tcPr>
          <w:p w14:paraId="4633159E" w14:textId="77777777" w:rsidR="00463E12" w:rsidRDefault="00463E1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30D1228B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622707A9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0E5DBE15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3D51DD62" w14:textId="77777777" w:rsidR="00463E12" w:rsidRDefault="00463E1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08A6C375" w14:textId="77777777" w:rsidR="00463E12" w:rsidRDefault="00463E12" w:rsidP="004877C1">
            <w:pPr>
              <w:jc w:val="center"/>
            </w:pPr>
            <w:r>
              <w:t>O, F</w:t>
            </w:r>
          </w:p>
        </w:tc>
      </w:tr>
      <w:tr w:rsidR="00463E12" w14:paraId="37235A7B" w14:textId="77777777" w:rsidTr="004877C1">
        <w:trPr>
          <w:jc w:val="center"/>
        </w:trPr>
        <w:tc>
          <w:tcPr>
            <w:tcW w:w="3173" w:type="dxa"/>
          </w:tcPr>
          <w:p w14:paraId="5A797A76" w14:textId="77777777" w:rsidR="00463E12" w:rsidRDefault="00463E12" w:rsidP="004877C1">
            <w:pPr>
              <w:jc w:val="both"/>
            </w:pPr>
            <w:r>
              <w:t>Język obcy</w:t>
            </w:r>
          </w:p>
        </w:tc>
        <w:tc>
          <w:tcPr>
            <w:tcW w:w="650" w:type="dxa"/>
          </w:tcPr>
          <w:p w14:paraId="015BF742" w14:textId="77777777" w:rsidR="00463E12" w:rsidRDefault="00463E12" w:rsidP="004877C1">
            <w:pPr>
              <w:jc w:val="center"/>
            </w:pPr>
          </w:p>
        </w:tc>
        <w:tc>
          <w:tcPr>
            <w:tcW w:w="708" w:type="dxa"/>
          </w:tcPr>
          <w:p w14:paraId="40295D9E" w14:textId="77777777" w:rsidR="00463E12" w:rsidRDefault="00463E12" w:rsidP="004877C1">
            <w:pPr>
              <w:jc w:val="center"/>
            </w:pPr>
            <w:r>
              <w:t>60</w:t>
            </w:r>
          </w:p>
        </w:tc>
        <w:tc>
          <w:tcPr>
            <w:tcW w:w="709" w:type="dxa"/>
          </w:tcPr>
          <w:p w14:paraId="0DF94A8C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2FAD9B20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3224F24B" w14:textId="77777777" w:rsidR="00463E12" w:rsidRDefault="00463E1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4E6FEEA7" w14:textId="77777777" w:rsidR="00463E12" w:rsidRDefault="00463E12" w:rsidP="004877C1">
            <w:pPr>
              <w:jc w:val="center"/>
            </w:pPr>
            <w:r>
              <w:t>O, F</w:t>
            </w:r>
          </w:p>
        </w:tc>
      </w:tr>
      <w:tr w:rsidR="00463E12" w14:paraId="36F5D95C" w14:textId="77777777" w:rsidTr="004877C1">
        <w:trPr>
          <w:jc w:val="center"/>
        </w:trPr>
        <w:tc>
          <w:tcPr>
            <w:tcW w:w="3173" w:type="dxa"/>
          </w:tcPr>
          <w:p w14:paraId="6252E40B" w14:textId="77777777" w:rsidR="00463E12" w:rsidRDefault="00463E12" w:rsidP="004877C1">
            <w:pPr>
              <w:jc w:val="both"/>
            </w:pPr>
            <w:r>
              <w:t>WF</w:t>
            </w:r>
          </w:p>
        </w:tc>
        <w:tc>
          <w:tcPr>
            <w:tcW w:w="650" w:type="dxa"/>
          </w:tcPr>
          <w:p w14:paraId="21035F27" w14:textId="77777777" w:rsidR="00463E12" w:rsidRDefault="00463E12" w:rsidP="004877C1">
            <w:pPr>
              <w:jc w:val="center"/>
            </w:pPr>
          </w:p>
        </w:tc>
        <w:tc>
          <w:tcPr>
            <w:tcW w:w="708" w:type="dxa"/>
          </w:tcPr>
          <w:p w14:paraId="196616E3" w14:textId="77777777" w:rsidR="00463E12" w:rsidRDefault="00463E1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7C88D362" w14:textId="77777777" w:rsidR="00463E12" w:rsidRDefault="00463E12" w:rsidP="004877C1">
            <w:pPr>
              <w:jc w:val="center"/>
            </w:pPr>
          </w:p>
        </w:tc>
        <w:tc>
          <w:tcPr>
            <w:tcW w:w="709" w:type="dxa"/>
          </w:tcPr>
          <w:p w14:paraId="28225D66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4965E334" w14:textId="77777777" w:rsidR="00463E12" w:rsidRDefault="00463E12" w:rsidP="004877C1">
            <w:pPr>
              <w:jc w:val="center"/>
            </w:pPr>
            <w:r>
              <w:t>0</w:t>
            </w:r>
          </w:p>
        </w:tc>
        <w:tc>
          <w:tcPr>
            <w:tcW w:w="851" w:type="dxa"/>
          </w:tcPr>
          <w:p w14:paraId="64CA10DD" w14:textId="77777777" w:rsidR="00463E12" w:rsidRDefault="00463E12" w:rsidP="004877C1">
            <w:pPr>
              <w:jc w:val="center"/>
            </w:pPr>
            <w:r>
              <w:t>O</w:t>
            </w:r>
          </w:p>
        </w:tc>
      </w:tr>
      <w:tr w:rsidR="00463E12" w14:paraId="6B030FD7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10A0678E" w14:textId="77777777" w:rsidR="00463E12" w:rsidRDefault="00463E12" w:rsidP="004877C1">
            <w:pPr>
              <w:jc w:val="center"/>
            </w:pPr>
          </w:p>
        </w:tc>
        <w:tc>
          <w:tcPr>
            <w:tcW w:w="850" w:type="dxa"/>
          </w:tcPr>
          <w:p w14:paraId="74B170D9" w14:textId="77777777" w:rsidR="00463E12" w:rsidRPr="004C224B" w:rsidRDefault="00463E12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564332DC" w14:textId="77777777" w:rsidR="00463E12" w:rsidRDefault="00463E12" w:rsidP="004877C1">
            <w:pPr>
              <w:jc w:val="center"/>
            </w:pPr>
          </w:p>
        </w:tc>
      </w:tr>
    </w:tbl>
    <w:p w14:paraId="4B45DE3F" w14:textId="526BE32A" w:rsidR="00A81C1C" w:rsidRDefault="00A81C1C" w:rsidP="007167B3">
      <w:pPr>
        <w:spacing w:after="0" w:line="240" w:lineRule="auto"/>
        <w:jc w:val="both"/>
      </w:pPr>
    </w:p>
    <w:p w14:paraId="61626C00" w14:textId="77777777" w:rsidR="00FC6B55" w:rsidRDefault="00FC6B55" w:rsidP="007167B3">
      <w:pPr>
        <w:spacing w:after="0" w:line="240" w:lineRule="auto"/>
        <w:jc w:val="both"/>
      </w:pPr>
    </w:p>
    <w:p w14:paraId="0B640708" w14:textId="77777777" w:rsidR="00FC6B55" w:rsidRDefault="00FC6B55" w:rsidP="007167B3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A81C1C" w14:paraId="32CD4023" w14:textId="77777777" w:rsidTr="004877C1">
        <w:trPr>
          <w:jc w:val="center"/>
        </w:trPr>
        <w:tc>
          <w:tcPr>
            <w:tcW w:w="7650" w:type="dxa"/>
            <w:gridSpan w:val="7"/>
          </w:tcPr>
          <w:p w14:paraId="48F67AAE" w14:textId="6E4C5279" w:rsidR="00A81C1C" w:rsidRPr="00EC451E" w:rsidRDefault="00A81C1C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V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A81C1C" w14:paraId="6CD90E0F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0722557C" w14:textId="77777777" w:rsidR="00A81C1C" w:rsidRDefault="00A81C1C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4B36368F" w14:textId="2EFD067C" w:rsidR="00A81C1C" w:rsidRDefault="00A81C1C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79D7F4D8" w14:textId="77777777" w:rsidR="00A81C1C" w:rsidRDefault="00A81C1C" w:rsidP="004877C1">
            <w:pPr>
              <w:jc w:val="both"/>
            </w:pPr>
          </w:p>
        </w:tc>
      </w:tr>
      <w:tr w:rsidR="00A81C1C" w14:paraId="7BDF7117" w14:textId="77777777" w:rsidTr="004877C1">
        <w:trPr>
          <w:jc w:val="center"/>
        </w:trPr>
        <w:tc>
          <w:tcPr>
            <w:tcW w:w="3173" w:type="dxa"/>
          </w:tcPr>
          <w:p w14:paraId="5DFD3E92" w14:textId="77777777" w:rsidR="00A81C1C" w:rsidRDefault="00A81C1C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5756613F" w14:textId="77777777" w:rsidR="00A81C1C" w:rsidRDefault="00A81C1C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27DD918B" w14:textId="77777777" w:rsidR="00A81C1C" w:rsidRDefault="00A81C1C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7A254B4C" w14:textId="77777777" w:rsidR="00A81C1C" w:rsidRDefault="00A81C1C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03C69F98" w14:textId="77777777" w:rsidR="00A81C1C" w:rsidRDefault="00A81C1C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75E53CCB" w14:textId="77777777" w:rsidR="00A81C1C" w:rsidRDefault="00A81C1C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765A28E3" w14:textId="77777777" w:rsidR="00A81C1C" w:rsidRDefault="00A81C1C" w:rsidP="004877C1">
            <w:pPr>
              <w:jc w:val="center"/>
            </w:pPr>
            <w:r>
              <w:t>Status</w:t>
            </w:r>
          </w:p>
        </w:tc>
      </w:tr>
      <w:tr w:rsidR="00A81C1C" w14:paraId="4FE5517A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5C634D2" w14:textId="77777777" w:rsidR="00A81C1C" w:rsidRDefault="00A81C1C" w:rsidP="004877C1">
            <w:pPr>
              <w:jc w:val="both"/>
            </w:pPr>
            <w:r>
              <w:t>Przedmioty kierunkowe</w:t>
            </w:r>
          </w:p>
        </w:tc>
      </w:tr>
      <w:tr w:rsidR="00A81C1C" w14:paraId="0E10B548" w14:textId="77777777" w:rsidTr="004877C1">
        <w:trPr>
          <w:jc w:val="center"/>
        </w:trPr>
        <w:tc>
          <w:tcPr>
            <w:tcW w:w="3173" w:type="dxa"/>
          </w:tcPr>
          <w:p w14:paraId="2B739275" w14:textId="27650329" w:rsidR="00A81C1C" w:rsidRPr="00EC451E" w:rsidRDefault="00A81C1C" w:rsidP="004877C1">
            <w:pPr>
              <w:jc w:val="both"/>
            </w:pPr>
            <w:r w:rsidRPr="00EC451E">
              <w:t>P</w:t>
            </w:r>
            <w:r>
              <w:t xml:space="preserve">odstawy </w:t>
            </w:r>
            <w:r w:rsidR="004E4085">
              <w:t>n</w:t>
            </w:r>
            <w:r>
              <w:t xml:space="preserve">auki </w:t>
            </w:r>
            <w:r w:rsidRPr="00EC451E">
              <w:t>o</w:t>
            </w:r>
            <w:r>
              <w:t xml:space="preserve"> </w:t>
            </w:r>
            <w:r w:rsidR="004E4085">
              <w:t>m</w:t>
            </w:r>
            <w:r>
              <w:t>ateriałach</w:t>
            </w:r>
            <w:r w:rsidRPr="00EC451E">
              <w:t xml:space="preserve"> </w:t>
            </w:r>
            <w:r>
              <w:t>4</w:t>
            </w:r>
          </w:p>
        </w:tc>
        <w:tc>
          <w:tcPr>
            <w:tcW w:w="650" w:type="dxa"/>
          </w:tcPr>
          <w:p w14:paraId="0BC663E1" w14:textId="36EB5BFB" w:rsidR="00A81C1C" w:rsidRDefault="00A81C1C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54F26C41" w14:textId="3C43712D" w:rsidR="00A81C1C" w:rsidRDefault="00A81C1C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732FD852" w14:textId="77777777" w:rsidR="00A81C1C" w:rsidRDefault="00A81C1C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0D8AB269" w14:textId="77777777" w:rsidR="00A81C1C" w:rsidRDefault="00A81C1C" w:rsidP="004877C1">
            <w:pPr>
              <w:jc w:val="center"/>
            </w:pPr>
          </w:p>
        </w:tc>
        <w:tc>
          <w:tcPr>
            <w:tcW w:w="850" w:type="dxa"/>
          </w:tcPr>
          <w:p w14:paraId="1CEB19EC" w14:textId="440075A9" w:rsidR="00A81C1C" w:rsidRDefault="00A81C1C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024E39EC" w14:textId="4DEE4FAC" w:rsidR="00A81C1C" w:rsidRDefault="00A81C1C" w:rsidP="004877C1">
            <w:pPr>
              <w:jc w:val="center"/>
            </w:pPr>
            <w:r>
              <w:t>O, E</w:t>
            </w:r>
          </w:p>
        </w:tc>
      </w:tr>
      <w:tr w:rsidR="00A81C1C" w14:paraId="787A8D91" w14:textId="77777777" w:rsidTr="004877C1">
        <w:trPr>
          <w:jc w:val="center"/>
        </w:trPr>
        <w:tc>
          <w:tcPr>
            <w:tcW w:w="3173" w:type="dxa"/>
          </w:tcPr>
          <w:p w14:paraId="32073485" w14:textId="08A217C7" w:rsidR="00A81C1C" w:rsidRPr="00EC451E" w:rsidRDefault="00A81C1C" w:rsidP="00A81C1C">
            <w:pPr>
              <w:jc w:val="both"/>
            </w:pPr>
            <w:r w:rsidRPr="00463E12">
              <w:t xml:space="preserve">Techniki wytwarzania </w:t>
            </w:r>
            <w:r>
              <w:t>2</w:t>
            </w:r>
          </w:p>
        </w:tc>
        <w:tc>
          <w:tcPr>
            <w:tcW w:w="650" w:type="dxa"/>
          </w:tcPr>
          <w:p w14:paraId="5976A6FC" w14:textId="6FE3218C" w:rsidR="00A81C1C" w:rsidRDefault="00A81C1C" w:rsidP="00A81C1C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37F0F521" w14:textId="778AE759" w:rsidR="00A81C1C" w:rsidRDefault="00A81C1C" w:rsidP="00A81C1C">
            <w:pPr>
              <w:jc w:val="center"/>
            </w:pPr>
          </w:p>
        </w:tc>
        <w:tc>
          <w:tcPr>
            <w:tcW w:w="709" w:type="dxa"/>
          </w:tcPr>
          <w:p w14:paraId="31F8B5D3" w14:textId="26DA4C53" w:rsidR="00A81C1C" w:rsidRDefault="00A81C1C" w:rsidP="00A81C1C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2D643A64" w14:textId="77777777" w:rsidR="00A81C1C" w:rsidRDefault="00A81C1C" w:rsidP="00A81C1C">
            <w:pPr>
              <w:jc w:val="center"/>
            </w:pPr>
          </w:p>
        </w:tc>
        <w:tc>
          <w:tcPr>
            <w:tcW w:w="850" w:type="dxa"/>
          </w:tcPr>
          <w:p w14:paraId="7920E6E4" w14:textId="13699692" w:rsidR="00A81C1C" w:rsidRDefault="00A81C1C" w:rsidP="00A81C1C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7E46AD7D" w14:textId="344763E2" w:rsidR="00A81C1C" w:rsidRDefault="00A81C1C" w:rsidP="00A81C1C">
            <w:pPr>
              <w:jc w:val="center"/>
            </w:pPr>
            <w:r>
              <w:t>O</w:t>
            </w:r>
          </w:p>
        </w:tc>
      </w:tr>
      <w:tr w:rsidR="00A81C1C" w14:paraId="7EB0932C" w14:textId="77777777" w:rsidTr="004877C1">
        <w:trPr>
          <w:jc w:val="center"/>
        </w:trPr>
        <w:tc>
          <w:tcPr>
            <w:tcW w:w="3173" w:type="dxa"/>
          </w:tcPr>
          <w:p w14:paraId="1095E8F1" w14:textId="0F9C5875" w:rsidR="00A81C1C" w:rsidRPr="00EC451E" w:rsidRDefault="00A81C1C" w:rsidP="00A81C1C">
            <w:pPr>
              <w:jc w:val="both"/>
            </w:pPr>
            <w:r>
              <w:t>Metody badań materiałów 2</w:t>
            </w:r>
          </w:p>
        </w:tc>
        <w:tc>
          <w:tcPr>
            <w:tcW w:w="650" w:type="dxa"/>
          </w:tcPr>
          <w:p w14:paraId="6216235D" w14:textId="4B29F904" w:rsidR="00A81C1C" w:rsidRDefault="00A81C1C" w:rsidP="00A81C1C">
            <w:pPr>
              <w:jc w:val="center"/>
            </w:pPr>
          </w:p>
        </w:tc>
        <w:tc>
          <w:tcPr>
            <w:tcW w:w="708" w:type="dxa"/>
          </w:tcPr>
          <w:p w14:paraId="0657A15F" w14:textId="77777777" w:rsidR="00A81C1C" w:rsidRDefault="00A81C1C" w:rsidP="00A81C1C">
            <w:pPr>
              <w:jc w:val="center"/>
            </w:pPr>
          </w:p>
        </w:tc>
        <w:tc>
          <w:tcPr>
            <w:tcW w:w="709" w:type="dxa"/>
          </w:tcPr>
          <w:p w14:paraId="6AD67347" w14:textId="62F193A3" w:rsidR="00A81C1C" w:rsidRDefault="00A81C1C" w:rsidP="00A81C1C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40116CB8" w14:textId="77777777" w:rsidR="00A81C1C" w:rsidRDefault="00A81C1C" w:rsidP="00A81C1C">
            <w:pPr>
              <w:jc w:val="center"/>
            </w:pPr>
          </w:p>
        </w:tc>
        <w:tc>
          <w:tcPr>
            <w:tcW w:w="850" w:type="dxa"/>
          </w:tcPr>
          <w:p w14:paraId="7784A77B" w14:textId="360A1497" w:rsidR="00A81C1C" w:rsidRDefault="00A81C1C" w:rsidP="00A81C1C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371A1551" w14:textId="3B228989" w:rsidR="00A81C1C" w:rsidRDefault="00A81C1C" w:rsidP="00A81C1C">
            <w:pPr>
              <w:jc w:val="center"/>
            </w:pPr>
            <w:r>
              <w:t>O</w:t>
            </w:r>
          </w:p>
        </w:tc>
      </w:tr>
      <w:tr w:rsidR="00A81C1C" w14:paraId="42C0536C" w14:textId="77777777" w:rsidTr="004877C1">
        <w:trPr>
          <w:jc w:val="center"/>
        </w:trPr>
        <w:tc>
          <w:tcPr>
            <w:tcW w:w="3173" w:type="dxa"/>
          </w:tcPr>
          <w:p w14:paraId="570AFB84" w14:textId="1D265E0A" w:rsidR="00A81C1C" w:rsidRPr="00EC451E" w:rsidRDefault="00A81C1C" w:rsidP="00A81C1C">
            <w:r w:rsidRPr="00A81C1C">
              <w:t>Mechanizmy niszczenia materiałów</w:t>
            </w:r>
          </w:p>
        </w:tc>
        <w:tc>
          <w:tcPr>
            <w:tcW w:w="650" w:type="dxa"/>
          </w:tcPr>
          <w:p w14:paraId="5B5FCC98" w14:textId="6417AFEB" w:rsidR="00A81C1C" w:rsidRDefault="00A81C1C" w:rsidP="00A81C1C">
            <w:pPr>
              <w:jc w:val="center"/>
            </w:pPr>
            <w:r>
              <w:t>20</w:t>
            </w:r>
          </w:p>
        </w:tc>
        <w:tc>
          <w:tcPr>
            <w:tcW w:w="708" w:type="dxa"/>
          </w:tcPr>
          <w:p w14:paraId="0538D4AA" w14:textId="452C7723" w:rsidR="00A81C1C" w:rsidRDefault="00A81C1C" w:rsidP="00A81C1C">
            <w:pPr>
              <w:jc w:val="center"/>
            </w:pPr>
            <w:r>
              <w:t>10</w:t>
            </w:r>
          </w:p>
        </w:tc>
        <w:tc>
          <w:tcPr>
            <w:tcW w:w="709" w:type="dxa"/>
          </w:tcPr>
          <w:p w14:paraId="70433161" w14:textId="0EC3EC58" w:rsidR="00A81C1C" w:rsidRDefault="00A81C1C" w:rsidP="00A81C1C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5CCA5C35" w14:textId="77777777" w:rsidR="00A81C1C" w:rsidRDefault="00A81C1C" w:rsidP="00A81C1C">
            <w:pPr>
              <w:jc w:val="center"/>
            </w:pPr>
          </w:p>
        </w:tc>
        <w:tc>
          <w:tcPr>
            <w:tcW w:w="850" w:type="dxa"/>
          </w:tcPr>
          <w:p w14:paraId="5A4054C3" w14:textId="0D4EB088" w:rsidR="00A81C1C" w:rsidRDefault="00A81C1C" w:rsidP="00A81C1C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100B22D" w14:textId="5E2B28E6" w:rsidR="00A81C1C" w:rsidRDefault="00A81C1C" w:rsidP="00A81C1C">
            <w:pPr>
              <w:jc w:val="center"/>
            </w:pPr>
            <w:r>
              <w:t>O, E</w:t>
            </w:r>
          </w:p>
        </w:tc>
      </w:tr>
      <w:tr w:rsidR="00A81C1C" w14:paraId="2203070A" w14:textId="77777777" w:rsidTr="004877C1">
        <w:trPr>
          <w:jc w:val="center"/>
        </w:trPr>
        <w:tc>
          <w:tcPr>
            <w:tcW w:w="3173" w:type="dxa"/>
          </w:tcPr>
          <w:p w14:paraId="674D1F70" w14:textId="204A3CF3" w:rsidR="00A81C1C" w:rsidRPr="00EC451E" w:rsidRDefault="00A81C1C" w:rsidP="00A81C1C">
            <w:r w:rsidRPr="00A81C1C">
              <w:t xml:space="preserve">Dobór materiałów w projektowaniu </w:t>
            </w:r>
            <w:r w:rsidR="004618E3" w:rsidRPr="00A81C1C">
              <w:t>inż</w:t>
            </w:r>
            <w:r w:rsidR="004618E3">
              <w:t>ynierskim</w:t>
            </w:r>
          </w:p>
        </w:tc>
        <w:tc>
          <w:tcPr>
            <w:tcW w:w="650" w:type="dxa"/>
          </w:tcPr>
          <w:p w14:paraId="14BBF74A" w14:textId="4B6D10B9" w:rsidR="00A81C1C" w:rsidRDefault="00A81C1C" w:rsidP="00A81C1C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0A0A7F11" w14:textId="2BC4D865" w:rsidR="00A81C1C" w:rsidRDefault="00A81C1C" w:rsidP="00A81C1C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4FB976F5" w14:textId="7377658F" w:rsidR="00A81C1C" w:rsidRDefault="00A81C1C" w:rsidP="00A81C1C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19156F4C" w14:textId="77777777" w:rsidR="00A81C1C" w:rsidRDefault="00A81C1C" w:rsidP="00A81C1C">
            <w:pPr>
              <w:jc w:val="center"/>
            </w:pPr>
          </w:p>
        </w:tc>
        <w:tc>
          <w:tcPr>
            <w:tcW w:w="850" w:type="dxa"/>
          </w:tcPr>
          <w:p w14:paraId="665B655D" w14:textId="46801FE7" w:rsidR="00A81C1C" w:rsidRDefault="00A81C1C" w:rsidP="00A81C1C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5B4C87CF" w14:textId="3C54AB9F" w:rsidR="00A81C1C" w:rsidRDefault="00A81C1C" w:rsidP="00A81C1C">
            <w:pPr>
              <w:jc w:val="center"/>
            </w:pPr>
            <w:r>
              <w:t>O</w:t>
            </w:r>
          </w:p>
        </w:tc>
      </w:tr>
      <w:tr w:rsidR="00A81C1C" w14:paraId="2F41C88D" w14:textId="77777777" w:rsidTr="004877C1">
        <w:trPr>
          <w:jc w:val="center"/>
        </w:trPr>
        <w:tc>
          <w:tcPr>
            <w:tcW w:w="3173" w:type="dxa"/>
          </w:tcPr>
          <w:p w14:paraId="6931C141" w14:textId="51CEAEE0" w:rsidR="00A81C1C" w:rsidRPr="00EC451E" w:rsidRDefault="00A81C1C" w:rsidP="00A81C1C">
            <w:pPr>
              <w:jc w:val="both"/>
            </w:pPr>
            <w:r w:rsidRPr="00A81C1C">
              <w:t>Wytrzymałość konstrukcji</w:t>
            </w:r>
          </w:p>
        </w:tc>
        <w:tc>
          <w:tcPr>
            <w:tcW w:w="650" w:type="dxa"/>
          </w:tcPr>
          <w:p w14:paraId="34CFC46A" w14:textId="0670400A" w:rsidR="00A81C1C" w:rsidRDefault="00A81C1C" w:rsidP="00A81C1C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21AEDC45" w14:textId="37C37B20" w:rsidR="00A81C1C" w:rsidRDefault="00A81C1C" w:rsidP="00A81C1C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4C44FAAA" w14:textId="216B286F" w:rsidR="00A81C1C" w:rsidRDefault="00A81C1C" w:rsidP="00A81C1C">
            <w:pPr>
              <w:jc w:val="center"/>
            </w:pPr>
          </w:p>
        </w:tc>
        <w:tc>
          <w:tcPr>
            <w:tcW w:w="709" w:type="dxa"/>
          </w:tcPr>
          <w:p w14:paraId="0D511D0F" w14:textId="77777777" w:rsidR="00A81C1C" w:rsidRDefault="00A81C1C" w:rsidP="00A81C1C">
            <w:pPr>
              <w:jc w:val="center"/>
            </w:pPr>
          </w:p>
        </w:tc>
        <w:tc>
          <w:tcPr>
            <w:tcW w:w="850" w:type="dxa"/>
          </w:tcPr>
          <w:p w14:paraId="7BD47EFE" w14:textId="61575A0B" w:rsidR="00A81C1C" w:rsidRDefault="00A81C1C" w:rsidP="00A81C1C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2218DF78" w14:textId="5A27899C" w:rsidR="00A81C1C" w:rsidRDefault="00A81C1C" w:rsidP="00A81C1C">
            <w:pPr>
              <w:jc w:val="center"/>
            </w:pPr>
            <w:r>
              <w:t>O, E</w:t>
            </w:r>
          </w:p>
        </w:tc>
      </w:tr>
      <w:tr w:rsidR="00A81C1C" w14:paraId="37BA3D18" w14:textId="77777777" w:rsidTr="004877C1">
        <w:trPr>
          <w:jc w:val="center"/>
        </w:trPr>
        <w:tc>
          <w:tcPr>
            <w:tcW w:w="3173" w:type="dxa"/>
          </w:tcPr>
          <w:p w14:paraId="09B7876B" w14:textId="575A342D" w:rsidR="00A81C1C" w:rsidRPr="00463E12" w:rsidRDefault="00A81C1C" w:rsidP="00A81C1C">
            <w:r w:rsidRPr="00A81C1C">
              <w:t>Seminarium problemowe – ekspertyza materiałowa</w:t>
            </w:r>
          </w:p>
        </w:tc>
        <w:tc>
          <w:tcPr>
            <w:tcW w:w="650" w:type="dxa"/>
          </w:tcPr>
          <w:p w14:paraId="60D2BE34" w14:textId="77777777" w:rsidR="00A81C1C" w:rsidRDefault="00A81C1C" w:rsidP="00A81C1C">
            <w:pPr>
              <w:jc w:val="center"/>
            </w:pPr>
          </w:p>
        </w:tc>
        <w:tc>
          <w:tcPr>
            <w:tcW w:w="708" w:type="dxa"/>
          </w:tcPr>
          <w:p w14:paraId="0FD7C2C9" w14:textId="77777777" w:rsidR="00A81C1C" w:rsidRDefault="00A81C1C" w:rsidP="00A81C1C">
            <w:pPr>
              <w:jc w:val="center"/>
            </w:pPr>
          </w:p>
        </w:tc>
        <w:tc>
          <w:tcPr>
            <w:tcW w:w="709" w:type="dxa"/>
          </w:tcPr>
          <w:p w14:paraId="63585017" w14:textId="0F0CAC47" w:rsidR="00A81C1C" w:rsidRDefault="00A81C1C" w:rsidP="00A81C1C">
            <w:pPr>
              <w:jc w:val="center"/>
            </w:pPr>
          </w:p>
        </w:tc>
        <w:tc>
          <w:tcPr>
            <w:tcW w:w="709" w:type="dxa"/>
          </w:tcPr>
          <w:p w14:paraId="4E056F9A" w14:textId="5790E5B9" w:rsidR="00A81C1C" w:rsidRDefault="00A81C1C" w:rsidP="00A81C1C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41973A57" w14:textId="6CC9DB92" w:rsidR="00A81C1C" w:rsidRDefault="00A81C1C" w:rsidP="00A81C1C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61A5FBD0" w14:textId="67B65A82" w:rsidR="00A81C1C" w:rsidRDefault="00A81C1C" w:rsidP="00A81C1C">
            <w:pPr>
              <w:jc w:val="center"/>
            </w:pPr>
            <w:r>
              <w:t>O, F</w:t>
            </w:r>
          </w:p>
        </w:tc>
      </w:tr>
      <w:tr w:rsidR="008318DE" w14:paraId="79827105" w14:textId="77777777" w:rsidTr="004877C1">
        <w:trPr>
          <w:jc w:val="center"/>
        </w:trPr>
        <w:tc>
          <w:tcPr>
            <w:tcW w:w="3173" w:type="dxa"/>
          </w:tcPr>
          <w:p w14:paraId="6256BD02" w14:textId="2C87B8DD" w:rsidR="008318DE" w:rsidRPr="00A81C1C" w:rsidRDefault="008318DE" w:rsidP="00A81C1C">
            <w:r>
              <w:t>Przedmiot</w:t>
            </w:r>
            <w:r w:rsidR="004E4085">
              <w:t>y</w:t>
            </w:r>
            <w:r>
              <w:t xml:space="preserve"> obieraln</w:t>
            </w:r>
            <w:r w:rsidR="004E4085">
              <w:t>e</w:t>
            </w:r>
          </w:p>
        </w:tc>
        <w:tc>
          <w:tcPr>
            <w:tcW w:w="650" w:type="dxa"/>
          </w:tcPr>
          <w:p w14:paraId="349DD915" w14:textId="5CF6A470" w:rsidR="008318DE" w:rsidRDefault="008318DE" w:rsidP="00A81C1C">
            <w:pPr>
              <w:jc w:val="center"/>
            </w:pPr>
          </w:p>
        </w:tc>
        <w:tc>
          <w:tcPr>
            <w:tcW w:w="708" w:type="dxa"/>
          </w:tcPr>
          <w:p w14:paraId="269DCEED" w14:textId="77777777" w:rsidR="008318DE" w:rsidRDefault="008318DE" w:rsidP="00A81C1C">
            <w:pPr>
              <w:jc w:val="center"/>
            </w:pPr>
          </w:p>
        </w:tc>
        <w:tc>
          <w:tcPr>
            <w:tcW w:w="709" w:type="dxa"/>
          </w:tcPr>
          <w:p w14:paraId="0F181AD7" w14:textId="77777777" w:rsidR="008318DE" w:rsidRDefault="008318DE" w:rsidP="00A81C1C">
            <w:pPr>
              <w:jc w:val="center"/>
            </w:pPr>
          </w:p>
        </w:tc>
        <w:tc>
          <w:tcPr>
            <w:tcW w:w="709" w:type="dxa"/>
          </w:tcPr>
          <w:p w14:paraId="2ACA5B2F" w14:textId="77777777" w:rsidR="008318DE" w:rsidRDefault="008318DE" w:rsidP="00A81C1C">
            <w:pPr>
              <w:jc w:val="center"/>
            </w:pPr>
          </w:p>
        </w:tc>
        <w:tc>
          <w:tcPr>
            <w:tcW w:w="850" w:type="dxa"/>
          </w:tcPr>
          <w:p w14:paraId="3018F2F1" w14:textId="41F45E47" w:rsidR="008318DE" w:rsidRDefault="004618E3" w:rsidP="00A81C1C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482CCB5C" w14:textId="5BD4F2E0" w:rsidR="008318DE" w:rsidRDefault="008318DE" w:rsidP="00A81C1C">
            <w:pPr>
              <w:jc w:val="center"/>
            </w:pPr>
            <w:r>
              <w:t>F</w:t>
            </w:r>
          </w:p>
        </w:tc>
      </w:tr>
      <w:tr w:rsidR="00A81C1C" w14:paraId="2378B810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EC69616" w14:textId="77777777" w:rsidR="00A81C1C" w:rsidRDefault="00A81C1C" w:rsidP="00A81C1C">
            <w:pPr>
              <w:jc w:val="both"/>
            </w:pPr>
            <w:r>
              <w:t>Przedmioty ogólne</w:t>
            </w:r>
          </w:p>
        </w:tc>
      </w:tr>
      <w:tr w:rsidR="00A81C1C" w14:paraId="42FD7146" w14:textId="77777777" w:rsidTr="004877C1">
        <w:trPr>
          <w:jc w:val="center"/>
        </w:trPr>
        <w:tc>
          <w:tcPr>
            <w:tcW w:w="3173" w:type="dxa"/>
          </w:tcPr>
          <w:p w14:paraId="31613D27" w14:textId="77777777" w:rsidR="00A81C1C" w:rsidRDefault="00A81C1C" w:rsidP="00A81C1C">
            <w:pPr>
              <w:jc w:val="both"/>
            </w:pPr>
            <w:r>
              <w:t>Język obcy</w:t>
            </w:r>
          </w:p>
        </w:tc>
        <w:tc>
          <w:tcPr>
            <w:tcW w:w="650" w:type="dxa"/>
          </w:tcPr>
          <w:p w14:paraId="7A73C739" w14:textId="77777777" w:rsidR="00A81C1C" w:rsidRDefault="00A81C1C" w:rsidP="00A81C1C">
            <w:pPr>
              <w:jc w:val="center"/>
            </w:pPr>
          </w:p>
        </w:tc>
        <w:tc>
          <w:tcPr>
            <w:tcW w:w="708" w:type="dxa"/>
          </w:tcPr>
          <w:p w14:paraId="46AECF8A" w14:textId="77777777" w:rsidR="00A81C1C" w:rsidRDefault="00A81C1C" w:rsidP="00A81C1C">
            <w:pPr>
              <w:jc w:val="center"/>
            </w:pPr>
            <w:r>
              <w:t>60</w:t>
            </w:r>
          </w:p>
        </w:tc>
        <w:tc>
          <w:tcPr>
            <w:tcW w:w="709" w:type="dxa"/>
          </w:tcPr>
          <w:p w14:paraId="3B5CC876" w14:textId="77777777" w:rsidR="00A81C1C" w:rsidRDefault="00A81C1C" w:rsidP="00A81C1C">
            <w:pPr>
              <w:jc w:val="center"/>
            </w:pPr>
          </w:p>
        </w:tc>
        <w:tc>
          <w:tcPr>
            <w:tcW w:w="709" w:type="dxa"/>
          </w:tcPr>
          <w:p w14:paraId="71831CD9" w14:textId="77777777" w:rsidR="00A81C1C" w:rsidRDefault="00A81C1C" w:rsidP="00A81C1C">
            <w:pPr>
              <w:jc w:val="center"/>
            </w:pPr>
          </w:p>
        </w:tc>
        <w:tc>
          <w:tcPr>
            <w:tcW w:w="850" w:type="dxa"/>
          </w:tcPr>
          <w:p w14:paraId="4DF6A3B2" w14:textId="77777777" w:rsidR="00A81C1C" w:rsidRDefault="00A81C1C" w:rsidP="00A81C1C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09F2CF0A" w14:textId="77777777" w:rsidR="00A81C1C" w:rsidRDefault="00A81C1C" w:rsidP="00A81C1C">
            <w:pPr>
              <w:jc w:val="center"/>
            </w:pPr>
            <w:r>
              <w:t>O, F</w:t>
            </w:r>
          </w:p>
        </w:tc>
      </w:tr>
      <w:tr w:rsidR="00A81C1C" w14:paraId="666B21B0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6E442D40" w14:textId="77777777" w:rsidR="00A81C1C" w:rsidRDefault="00A81C1C" w:rsidP="00A81C1C">
            <w:pPr>
              <w:jc w:val="center"/>
            </w:pPr>
          </w:p>
        </w:tc>
        <w:tc>
          <w:tcPr>
            <w:tcW w:w="850" w:type="dxa"/>
          </w:tcPr>
          <w:p w14:paraId="4888E177" w14:textId="77777777" w:rsidR="00A81C1C" w:rsidRPr="004C224B" w:rsidRDefault="00A81C1C" w:rsidP="00A81C1C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463E7DC1" w14:textId="77777777" w:rsidR="00A81C1C" w:rsidRDefault="00A81C1C" w:rsidP="00A81C1C">
            <w:pPr>
              <w:jc w:val="center"/>
            </w:pPr>
          </w:p>
        </w:tc>
      </w:tr>
    </w:tbl>
    <w:p w14:paraId="0FF698A7" w14:textId="5F4BFCFB" w:rsidR="00A81C1C" w:rsidRDefault="00A81C1C" w:rsidP="007167B3">
      <w:pPr>
        <w:spacing w:after="0" w:line="240" w:lineRule="auto"/>
        <w:jc w:val="both"/>
      </w:pPr>
    </w:p>
    <w:p w14:paraId="01350A08" w14:textId="6ACE92CB" w:rsidR="008318DE" w:rsidRDefault="008318DE" w:rsidP="007167B3">
      <w:pPr>
        <w:spacing w:after="0" w:line="240" w:lineRule="auto"/>
        <w:jc w:val="both"/>
      </w:pPr>
    </w:p>
    <w:p w14:paraId="11E2774D" w14:textId="3807863C" w:rsidR="008318DE" w:rsidRDefault="008318DE" w:rsidP="007167B3">
      <w:pPr>
        <w:spacing w:after="0" w:line="240" w:lineRule="auto"/>
        <w:jc w:val="both"/>
      </w:pPr>
    </w:p>
    <w:p w14:paraId="13B58DA8" w14:textId="3708220D" w:rsidR="008318DE" w:rsidRDefault="008318DE" w:rsidP="007167B3">
      <w:pPr>
        <w:spacing w:after="0" w:line="240" w:lineRule="auto"/>
        <w:jc w:val="both"/>
      </w:pPr>
    </w:p>
    <w:p w14:paraId="4E0F1328" w14:textId="56D1AAC0" w:rsidR="008318DE" w:rsidRDefault="008318DE" w:rsidP="007167B3">
      <w:pPr>
        <w:spacing w:after="0" w:line="240" w:lineRule="auto"/>
        <w:jc w:val="both"/>
      </w:pPr>
    </w:p>
    <w:p w14:paraId="4490633D" w14:textId="77777777" w:rsidR="004618E3" w:rsidRDefault="004618E3" w:rsidP="007167B3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8318DE" w14:paraId="002F075A" w14:textId="77777777" w:rsidTr="004877C1">
        <w:trPr>
          <w:jc w:val="center"/>
        </w:trPr>
        <w:tc>
          <w:tcPr>
            <w:tcW w:w="7650" w:type="dxa"/>
            <w:gridSpan w:val="7"/>
          </w:tcPr>
          <w:p w14:paraId="5538D422" w14:textId="60E2D445" w:rsidR="008318DE" w:rsidRPr="00EC451E" w:rsidRDefault="008318DE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8318DE" w14:paraId="12619273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2739C9DC" w14:textId="77777777" w:rsidR="008318DE" w:rsidRDefault="008318DE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6F01BF4F" w14:textId="6C3E4927" w:rsidR="008318DE" w:rsidRDefault="008318DE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31151F61" w14:textId="77777777" w:rsidR="008318DE" w:rsidRDefault="008318DE" w:rsidP="004877C1">
            <w:pPr>
              <w:jc w:val="both"/>
            </w:pPr>
          </w:p>
        </w:tc>
      </w:tr>
      <w:tr w:rsidR="008318DE" w14:paraId="1EC2382D" w14:textId="77777777" w:rsidTr="004877C1">
        <w:trPr>
          <w:jc w:val="center"/>
        </w:trPr>
        <w:tc>
          <w:tcPr>
            <w:tcW w:w="3173" w:type="dxa"/>
          </w:tcPr>
          <w:p w14:paraId="443C00D2" w14:textId="77777777" w:rsidR="008318DE" w:rsidRDefault="008318DE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4CF85739" w14:textId="77777777" w:rsidR="008318DE" w:rsidRDefault="008318DE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6E3704DD" w14:textId="77777777" w:rsidR="008318DE" w:rsidRDefault="008318DE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4FC28659" w14:textId="77777777" w:rsidR="008318DE" w:rsidRDefault="008318DE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74A8EC1B" w14:textId="77777777" w:rsidR="008318DE" w:rsidRDefault="008318DE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0F76B79B" w14:textId="77777777" w:rsidR="008318DE" w:rsidRDefault="008318DE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586E6915" w14:textId="77777777" w:rsidR="008318DE" w:rsidRDefault="008318DE" w:rsidP="004877C1">
            <w:pPr>
              <w:jc w:val="center"/>
            </w:pPr>
            <w:r>
              <w:t>Status</w:t>
            </w:r>
          </w:p>
        </w:tc>
      </w:tr>
      <w:tr w:rsidR="008318DE" w14:paraId="290E9057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1BF1DF41" w14:textId="77777777" w:rsidR="008318DE" w:rsidRDefault="008318DE" w:rsidP="004877C1">
            <w:pPr>
              <w:jc w:val="both"/>
            </w:pPr>
            <w:r>
              <w:t>Przedmioty kierunkowe</w:t>
            </w:r>
          </w:p>
        </w:tc>
      </w:tr>
      <w:tr w:rsidR="008318DE" w14:paraId="6629028F" w14:textId="77777777" w:rsidTr="004877C1">
        <w:trPr>
          <w:jc w:val="center"/>
        </w:trPr>
        <w:tc>
          <w:tcPr>
            <w:tcW w:w="3173" w:type="dxa"/>
          </w:tcPr>
          <w:p w14:paraId="2EC41746" w14:textId="6A0D7B4B" w:rsidR="008318DE" w:rsidRPr="00EC451E" w:rsidRDefault="008318DE" w:rsidP="004877C1">
            <w:pPr>
              <w:jc w:val="both"/>
            </w:pPr>
            <w:r w:rsidRPr="00463E12">
              <w:t xml:space="preserve">Techniki wytwarzania </w:t>
            </w:r>
            <w:r w:rsidR="00585A3F">
              <w:t>3</w:t>
            </w:r>
          </w:p>
        </w:tc>
        <w:tc>
          <w:tcPr>
            <w:tcW w:w="650" w:type="dxa"/>
          </w:tcPr>
          <w:p w14:paraId="33BD9EB7" w14:textId="602F2FE4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0C7E947F" w14:textId="2B283F59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F138095" w14:textId="62E21DA9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5A38DA06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521108CC" w14:textId="1798C659" w:rsidR="008318DE" w:rsidRDefault="008318DE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28B542C" w14:textId="5AFDF1AA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3FEB4D15" w14:textId="77777777" w:rsidTr="004877C1">
        <w:trPr>
          <w:jc w:val="center"/>
        </w:trPr>
        <w:tc>
          <w:tcPr>
            <w:tcW w:w="3173" w:type="dxa"/>
          </w:tcPr>
          <w:p w14:paraId="4E541B6A" w14:textId="2B7088F0" w:rsidR="008318DE" w:rsidRPr="00EC451E" w:rsidRDefault="008318DE" w:rsidP="004877C1">
            <w:pPr>
              <w:jc w:val="both"/>
            </w:pPr>
            <w:r w:rsidRPr="008318DE">
              <w:t>Inżynieria powierzchni</w:t>
            </w:r>
          </w:p>
        </w:tc>
        <w:tc>
          <w:tcPr>
            <w:tcW w:w="650" w:type="dxa"/>
          </w:tcPr>
          <w:p w14:paraId="0BAC87D4" w14:textId="060AAB78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74E38D14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58A839E4" w14:textId="36F0D8A9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48C1C2F5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4C6116C2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43B2DD94" w14:textId="2F0FE1D3" w:rsidR="008318DE" w:rsidRDefault="008318DE" w:rsidP="004877C1">
            <w:pPr>
              <w:jc w:val="center"/>
            </w:pPr>
            <w:r>
              <w:t>O, E</w:t>
            </w:r>
          </w:p>
        </w:tc>
      </w:tr>
      <w:tr w:rsidR="008318DE" w14:paraId="7EE00D67" w14:textId="77777777" w:rsidTr="004877C1">
        <w:trPr>
          <w:jc w:val="center"/>
        </w:trPr>
        <w:tc>
          <w:tcPr>
            <w:tcW w:w="3173" w:type="dxa"/>
          </w:tcPr>
          <w:p w14:paraId="40F9020F" w14:textId="36DC4D48" w:rsidR="008318DE" w:rsidRPr="00EC451E" w:rsidRDefault="008318DE" w:rsidP="004877C1">
            <w:pPr>
              <w:jc w:val="both"/>
            </w:pPr>
            <w:r>
              <w:t>Korozja</w:t>
            </w:r>
          </w:p>
        </w:tc>
        <w:tc>
          <w:tcPr>
            <w:tcW w:w="650" w:type="dxa"/>
          </w:tcPr>
          <w:p w14:paraId="2BD0D4B7" w14:textId="20091198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057D2D1A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2E37EFE6" w14:textId="470818D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32FB1FE6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6703901F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0EBCDFBD" w14:textId="02655065" w:rsidR="008318DE" w:rsidRDefault="008318DE" w:rsidP="004877C1">
            <w:pPr>
              <w:jc w:val="center"/>
            </w:pPr>
            <w:r>
              <w:t>O, E</w:t>
            </w:r>
          </w:p>
        </w:tc>
      </w:tr>
      <w:tr w:rsidR="008318DE" w14:paraId="5AFB4FFA" w14:textId="77777777" w:rsidTr="004877C1">
        <w:trPr>
          <w:jc w:val="center"/>
        </w:trPr>
        <w:tc>
          <w:tcPr>
            <w:tcW w:w="3173" w:type="dxa"/>
          </w:tcPr>
          <w:p w14:paraId="746F2E03" w14:textId="6479ECD7" w:rsidR="008318DE" w:rsidRPr="00EC451E" w:rsidRDefault="008318DE" w:rsidP="004877C1">
            <w:r w:rsidRPr="008318DE">
              <w:t>Sprężystość materiałów</w:t>
            </w:r>
          </w:p>
        </w:tc>
        <w:tc>
          <w:tcPr>
            <w:tcW w:w="650" w:type="dxa"/>
          </w:tcPr>
          <w:p w14:paraId="68452432" w14:textId="2603EEFA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3F8A7CCA" w14:textId="422260B8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3EE21711" w14:textId="0AB8422B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029BBE2C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2BDB4D0A" w14:textId="3BE5493D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1727552D" w14:textId="66376D31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36F309B7" w14:textId="77777777" w:rsidTr="004877C1">
        <w:trPr>
          <w:jc w:val="center"/>
        </w:trPr>
        <w:tc>
          <w:tcPr>
            <w:tcW w:w="3173" w:type="dxa"/>
          </w:tcPr>
          <w:p w14:paraId="7637FF3C" w14:textId="064D13D5" w:rsidR="008318DE" w:rsidRPr="00EC451E" w:rsidRDefault="008318DE" w:rsidP="004877C1">
            <w:r w:rsidRPr="008318DE">
              <w:t>Wprowadzenie do MES i systemu ANSYS</w:t>
            </w:r>
          </w:p>
        </w:tc>
        <w:tc>
          <w:tcPr>
            <w:tcW w:w="650" w:type="dxa"/>
          </w:tcPr>
          <w:p w14:paraId="5D47A3B2" w14:textId="21D7A36C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205FCA18" w14:textId="0D0FC02E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15D8B9D0" w14:textId="20FAAB3D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365D11CB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2B805930" w14:textId="4B881176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75EA4201" w14:textId="3E12AE97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11472934" w14:textId="77777777" w:rsidTr="004877C1">
        <w:trPr>
          <w:jc w:val="center"/>
        </w:trPr>
        <w:tc>
          <w:tcPr>
            <w:tcW w:w="3173" w:type="dxa"/>
          </w:tcPr>
          <w:p w14:paraId="24C873F2" w14:textId="27CAD87B" w:rsidR="008318DE" w:rsidRPr="00EC451E" w:rsidRDefault="008318DE" w:rsidP="008318DE">
            <w:r w:rsidRPr="008318DE">
              <w:t>Seminarium problemowe – mechanizmy niszczenia mat</w:t>
            </w:r>
            <w:r>
              <w:t>eriałów</w:t>
            </w:r>
          </w:p>
        </w:tc>
        <w:tc>
          <w:tcPr>
            <w:tcW w:w="650" w:type="dxa"/>
          </w:tcPr>
          <w:p w14:paraId="3914C2D0" w14:textId="6519FFA2" w:rsidR="008318DE" w:rsidRDefault="008318DE" w:rsidP="004877C1">
            <w:pPr>
              <w:jc w:val="center"/>
            </w:pPr>
          </w:p>
        </w:tc>
        <w:tc>
          <w:tcPr>
            <w:tcW w:w="708" w:type="dxa"/>
          </w:tcPr>
          <w:p w14:paraId="6C826C5E" w14:textId="3D8CFEDB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28444F0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07558F85" w14:textId="41542D14" w:rsidR="008318DE" w:rsidRDefault="008318DE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786F9D1B" w14:textId="555221C5" w:rsidR="008318DE" w:rsidRDefault="008318DE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6CEB130F" w14:textId="0E80AD4E" w:rsidR="008318DE" w:rsidRDefault="008318DE" w:rsidP="004877C1">
            <w:pPr>
              <w:jc w:val="center"/>
            </w:pPr>
            <w:r>
              <w:t>O, F</w:t>
            </w:r>
          </w:p>
        </w:tc>
      </w:tr>
      <w:tr w:rsidR="008318DE" w14:paraId="22E126D7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1A6B5679" w14:textId="0F3D01A6" w:rsidR="008318DE" w:rsidRDefault="008318DE" w:rsidP="008318DE">
            <w:pPr>
              <w:jc w:val="center"/>
            </w:pPr>
            <w:r>
              <w:t>Blok A – materiały metaliczne</w:t>
            </w:r>
          </w:p>
        </w:tc>
      </w:tr>
      <w:tr w:rsidR="008318DE" w14:paraId="447985E5" w14:textId="77777777" w:rsidTr="004877C1">
        <w:trPr>
          <w:jc w:val="center"/>
        </w:trPr>
        <w:tc>
          <w:tcPr>
            <w:tcW w:w="3173" w:type="dxa"/>
          </w:tcPr>
          <w:p w14:paraId="0A3B6491" w14:textId="4736BEE0" w:rsidR="008318DE" w:rsidRPr="00EC451E" w:rsidRDefault="008318DE" w:rsidP="008318DE">
            <w:r w:rsidRPr="008318DE">
              <w:t xml:space="preserve">Materiały metaliczne – metalurgia i </w:t>
            </w:r>
            <w:r>
              <w:t>obróbka cieplna</w:t>
            </w:r>
          </w:p>
        </w:tc>
        <w:tc>
          <w:tcPr>
            <w:tcW w:w="650" w:type="dxa"/>
          </w:tcPr>
          <w:p w14:paraId="238DBE42" w14:textId="733DB1DC" w:rsidR="008318DE" w:rsidRDefault="008318DE" w:rsidP="004877C1">
            <w:pPr>
              <w:jc w:val="center"/>
            </w:pPr>
            <w:r>
              <w:t>60</w:t>
            </w:r>
          </w:p>
        </w:tc>
        <w:tc>
          <w:tcPr>
            <w:tcW w:w="708" w:type="dxa"/>
          </w:tcPr>
          <w:p w14:paraId="0FC8AA91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2044462F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764533D1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57E1C259" w14:textId="76313C4A" w:rsidR="008318DE" w:rsidRDefault="0071758F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0AE9C00E" w14:textId="4524E697" w:rsidR="008318DE" w:rsidRDefault="008318DE" w:rsidP="004877C1">
            <w:pPr>
              <w:jc w:val="center"/>
            </w:pPr>
            <w:r>
              <w:t>O, F, E</w:t>
            </w:r>
          </w:p>
        </w:tc>
      </w:tr>
      <w:tr w:rsidR="008318DE" w14:paraId="512310BE" w14:textId="77777777" w:rsidTr="004877C1">
        <w:trPr>
          <w:jc w:val="center"/>
        </w:trPr>
        <w:tc>
          <w:tcPr>
            <w:tcW w:w="3173" w:type="dxa"/>
          </w:tcPr>
          <w:p w14:paraId="05126D80" w14:textId="3618675A" w:rsidR="008318DE" w:rsidRDefault="008318DE" w:rsidP="008318DE">
            <w:r w:rsidRPr="008318DE">
              <w:t>Projektowanie nowoczesnych stali</w:t>
            </w:r>
          </w:p>
        </w:tc>
        <w:tc>
          <w:tcPr>
            <w:tcW w:w="650" w:type="dxa"/>
          </w:tcPr>
          <w:p w14:paraId="2EFF69AB" w14:textId="30F58A1A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1785985F" w14:textId="16446C75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7B33206B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736F93A4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1A7FF4A4" w14:textId="74D63094" w:rsidR="008318DE" w:rsidRDefault="0071542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39D8E702" w14:textId="7C29A250" w:rsidR="008318DE" w:rsidRDefault="008318DE" w:rsidP="004877C1">
            <w:pPr>
              <w:jc w:val="center"/>
            </w:pPr>
            <w:r>
              <w:t>O, F</w:t>
            </w:r>
          </w:p>
        </w:tc>
      </w:tr>
      <w:tr w:rsidR="008318DE" w14:paraId="5C7CBBCF" w14:textId="77777777" w:rsidTr="004877C1">
        <w:trPr>
          <w:jc w:val="center"/>
        </w:trPr>
        <w:tc>
          <w:tcPr>
            <w:tcW w:w="3173" w:type="dxa"/>
          </w:tcPr>
          <w:p w14:paraId="1FAF6CC0" w14:textId="16DFCED9" w:rsidR="008318DE" w:rsidRPr="008318DE" w:rsidRDefault="008318DE" w:rsidP="008318DE">
            <w:r w:rsidRPr="008318DE">
              <w:t>Przedmioty obieralne</w:t>
            </w:r>
          </w:p>
        </w:tc>
        <w:tc>
          <w:tcPr>
            <w:tcW w:w="650" w:type="dxa"/>
          </w:tcPr>
          <w:p w14:paraId="27EBC530" w14:textId="77777777" w:rsidR="008318DE" w:rsidRDefault="008318DE" w:rsidP="004877C1">
            <w:pPr>
              <w:jc w:val="center"/>
            </w:pPr>
          </w:p>
        </w:tc>
        <w:tc>
          <w:tcPr>
            <w:tcW w:w="708" w:type="dxa"/>
          </w:tcPr>
          <w:p w14:paraId="1AF88833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4B8DC420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18A9D0ED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45C0CAA5" w14:textId="5C9F2C49" w:rsidR="008318DE" w:rsidRDefault="0071542E" w:rsidP="004877C1">
            <w:pPr>
              <w:jc w:val="center"/>
            </w:pPr>
            <w:r>
              <w:t>9</w:t>
            </w:r>
          </w:p>
        </w:tc>
        <w:tc>
          <w:tcPr>
            <w:tcW w:w="851" w:type="dxa"/>
          </w:tcPr>
          <w:p w14:paraId="102AFEC6" w14:textId="1739B51E" w:rsidR="008318DE" w:rsidRDefault="008318DE" w:rsidP="004877C1">
            <w:pPr>
              <w:jc w:val="center"/>
            </w:pPr>
            <w:r>
              <w:t>F</w:t>
            </w:r>
          </w:p>
        </w:tc>
      </w:tr>
      <w:tr w:rsidR="008318DE" w14:paraId="43BDBC05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49461AC5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217DD7ED" w14:textId="77777777" w:rsidR="008318DE" w:rsidRPr="004C224B" w:rsidRDefault="008318DE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73D16933" w14:textId="77777777" w:rsidR="008318DE" w:rsidRDefault="008318DE" w:rsidP="004877C1">
            <w:pPr>
              <w:jc w:val="center"/>
            </w:pPr>
          </w:p>
        </w:tc>
      </w:tr>
    </w:tbl>
    <w:p w14:paraId="3DF6601C" w14:textId="77777777" w:rsidR="00FC6B55" w:rsidRDefault="00FC6B55" w:rsidP="008318DE">
      <w:pPr>
        <w:spacing w:after="0" w:line="240" w:lineRule="auto"/>
        <w:jc w:val="both"/>
      </w:pPr>
    </w:p>
    <w:p w14:paraId="5D74644D" w14:textId="24E732E8" w:rsidR="008318DE" w:rsidRDefault="00FC6B55" w:rsidP="008318DE">
      <w:pPr>
        <w:spacing w:after="0" w:line="240" w:lineRule="auto"/>
        <w:jc w:val="both"/>
      </w:pPr>
      <w:r>
        <w:t>L</w:t>
      </w:r>
      <w:r w:rsidR="0094027F">
        <w:t>ub</w:t>
      </w:r>
    </w:p>
    <w:p w14:paraId="2385FEB2" w14:textId="77777777" w:rsidR="00FC6B55" w:rsidRDefault="00FC6B55" w:rsidP="008318DE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8318DE" w14:paraId="771EE4F6" w14:textId="77777777" w:rsidTr="004877C1">
        <w:trPr>
          <w:jc w:val="center"/>
        </w:trPr>
        <w:tc>
          <w:tcPr>
            <w:tcW w:w="7650" w:type="dxa"/>
            <w:gridSpan w:val="7"/>
          </w:tcPr>
          <w:p w14:paraId="178C2973" w14:textId="77777777" w:rsidR="008318DE" w:rsidRPr="00EC451E" w:rsidRDefault="008318DE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8318DE" w14:paraId="3CEAA3D0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77429671" w14:textId="77777777" w:rsidR="008318DE" w:rsidRDefault="008318DE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50926E9A" w14:textId="57C7DC8B" w:rsidR="008318DE" w:rsidRDefault="008318DE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1CA9E609" w14:textId="77777777" w:rsidR="008318DE" w:rsidRDefault="008318DE" w:rsidP="004877C1">
            <w:pPr>
              <w:jc w:val="both"/>
            </w:pPr>
          </w:p>
        </w:tc>
      </w:tr>
      <w:tr w:rsidR="008318DE" w14:paraId="2331882C" w14:textId="77777777" w:rsidTr="004877C1">
        <w:trPr>
          <w:jc w:val="center"/>
        </w:trPr>
        <w:tc>
          <w:tcPr>
            <w:tcW w:w="3173" w:type="dxa"/>
          </w:tcPr>
          <w:p w14:paraId="109B336A" w14:textId="77777777" w:rsidR="008318DE" w:rsidRDefault="008318DE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2D101C9C" w14:textId="77777777" w:rsidR="008318DE" w:rsidRDefault="008318DE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5E2661DD" w14:textId="77777777" w:rsidR="008318DE" w:rsidRDefault="008318DE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01854949" w14:textId="77777777" w:rsidR="008318DE" w:rsidRDefault="008318DE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71591B81" w14:textId="77777777" w:rsidR="008318DE" w:rsidRDefault="008318DE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02812798" w14:textId="77777777" w:rsidR="008318DE" w:rsidRDefault="008318DE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2FD8974F" w14:textId="77777777" w:rsidR="008318DE" w:rsidRDefault="008318DE" w:rsidP="004877C1">
            <w:pPr>
              <w:jc w:val="center"/>
            </w:pPr>
            <w:r>
              <w:t>Status</w:t>
            </w:r>
          </w:p>
        </w:tc>
      </w:tr>
      <w:tr w:rsidR="008318DE" w14:paraId="7AC7D970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3E41BBA1" w14:textId="77777777" w:rsidR="008318DE" w:rsidRDefault="008318DE" w:rsidP="004877C1">
            <w:pPr>
              <w:jc w:val="both"/>
            </w:pPr>
            <w:r>
              <w:t>Przedmioty kierunkowe</w:t>
            </w:r>
          </w:p>
        </w:tc>
      </w:tr>
      <w:tr w:rsidR="008318DE" w14:paraId="695EE59F" w14:textId="77777777" w:rsidTr="004877C1">
        <w:trPr>
          <w:jc w:val="center"/>
        </w:trPr>
        <w:tc>
          <w:tcPr>
            <w:tcW w:w="3173" w:type="dxa"/>
          </w:tcPr>
          <w:p w14:paraId="5FEDA89A" w14:textId="0C1A5A79" w:rsidR="008318DE" w:rsidRPr="00EC451E" w:rsidRDefault="008318DE" w:rsidP="004877C1">
            <w:pPr>
              <w:jc w:val="both"/>
            </w:pPr>
            <w:r w:rsidRPr="00463E12">
              <w:t xml:space="preserve">Techniki wytwarzania </w:t>
            </w:r>
            <w:r w:rsidR="00585A3F">
              <w:t>3</w:t>
            </w:r>
          </w:p>
        </w:tc>
        <w:tc>
          <w:tcPr>
            <w:tcW w:w="650" w:type="dxa"/>
          </w:tcPr>
          <w:p w14:paraId="3B6A1328" w14:textId="77777777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6F6DBEFE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04511D4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54C9E016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5FA67F50" w14:textId="77777777" w:rsidR="008318DE" w:rsidRDefault="008318DE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116EF94E" w14:textId="77777777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0FFE1EAB" w14:textId="77777777" w:rsidTr="004877C1">
        <w:trPr>
          <w:jc w:val="center"/>
        </w:trPr>
        <w:tc>
          <w:tcPr>
            <w:tcW w:w="3173" w:type="dxa"/>
          </w:tcPr>
          <w:p w14:paraId="789BFF1E" w14:textId="77777777" w:rsidR="008318DE" w:rsidRPr="00EC451E" w:rsidRDefault="008318DE" w:rsidP="004877C1">
            <w:pPr>
              <w:jc w:val="both"/>
            </w:pPr>
            <w:r w:rsidRPr="008318DE">
              <w:t>Inżynieria powierzchni</w:t>
            </w:r>
          </w:p>
        </w:tc>
        <w:tc>
          <w:tcPr>
            <w:tcW w:w="650" w:type="dxa"/>
          </w:tcPr>
          <w:p w14:paraId="1397137E" w14:textId="77777777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25D38A56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3F6EDC9C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1B121E92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212B8EF9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1F18A852" w14:textId="77777777" w:rsidR="008318DE" w:rsidRDefault="008318DE" w:rsidP="004877C1">
            <w:pPr>
              <w:jc w:val="center"/>
            </w:pPr>
            <w:r>
              <w:t>O, E</w:t>
            </w:r>
          </w:p>
        </w:tc>
      </w:tr>
      <w:tr w:rsidR="008318DE" w14:paraId="2B8421CD" w14:textId="77777777" w:rsidTr="004877C1">
        <w:trPr>
          <w:jc w:val="center"/>
        </w:trPr>
        <w:tc>
          <w:tcPr>
            <w:tcW w:w="3173" w:type="dxa"/>
          </w:tcPr>
          <w:p w14:paraId="22EB4789" w14:textId="77777777" w:rsidR="008318DE" w:rsidRPr="00EC451E" w:rsidRDefault="008318DE" w:rsidP="004877C1">
            <w:pPr>
              <w:jc w:val="both"/>
            </w:pPr>
            <w:r>
              <w:t>Korozja</w:t>
            </w:r>
          </w:p>
        </w:tc>
        <w:tc>
          <w:tcPr>
            <w:tcW w:w="650" w:type="dxa"/>
          </w:tcPr>
          <w:p w14:paraId="37241C33" w14:textId="77777777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7F5AAAAA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5452294D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F075E63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08BCFFFE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55B568D9" w14:textId="77777777" w:rsidR="008318DE" w:rsidRDefault="008318DE" w:rsidP="004877C1">
            <w:pPr>
              <w:jc w:val="center"/>
            </w:pPr>
            <w:r>
              <w:t>O, E</w:t>
            </w:r>
          </w:p>
        </w:tc>
      </w:tr>
      <w:tr w:rsidR="008318DE" w14:paraId="514447A1" w14:textId="77777777" w:rsidTr="004877C1">
        <w:trPr>
          <w:jc w:val="center"/>
        </w:trPr>
        <w:tc>
          <w:tcPr>
            <w:tcW w:w="3173" w:type="dxa"/>
          </w:tcPr>
          <w:p w14:paraId="07118E91" w14:textId="77777777" w:rsidR="008318DE" w:rsidRPr="00EC451E" w:rsidRDefault="008318DE" w:rsidP="004877C1">
            <w:r w:rsidRPr="008318DE">
              <w:t>Sprężystość materiałów</w:t>
            </w:r>
          </w:p>
        </w:tc>
        <w:tc>
          <w:tcPr>
            <w:tcW w:w="650" w:type="dxa"/>
          </w:tcPr>
          <w:p w14:paraId="47970307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075BFFC9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6F706622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460B1552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323DC514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06BE6563" w14:textId="77777777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5EB62A1C" w14:textId="77777777" w:rsidTr="004877C1">
        <w:trPr>
          <w:jc w:val="center"/>
        </w:trPr>
        <w:tc>
          <w:tcPr>
            <w:tcW w:w="3173" w:type="dxa"/>
          </w:tcPr>
          <w:p w14:paraId="437CBBF6" w14:textId="77777777" w:rsidR="008318DE" w:rsidRPr="00EC451E" w:rsidRDefault="008318DE" w:rsidP="004877C1">
            <w:r w:rsidRPr="008318DE">
              <w:t>Wprowadzenie do MES i systemu ANSYS</w:t>
            </w:r>
          </w:p>
        </w:tc>
        <w:tc>
          <w:tcPr>
            <w:tcW w:w="650" w:type="dxa"/>
          </w:tcPr>
          <w:p w14:paraId="2343A95B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75C4CB7E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19BF8CE6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648D0B39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11F48857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6D1F2408" w14:textId="77777777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12F9B947" w14:textId="77777777" w:rsidTr="004877C1">
        <w:trPr>
          <w:jc w:val="center"/>
        </w:trPr>
        <w:tc>
          <w:tcPr>
            <w:tcW w:w="3173" w:type="dxa"/>
          </w:tcPr>
          <w:p w14:paraId="0D7A60E5" w14:textId="77777777" w:rsidR="008318DE" w:rsidRPr="00EC451E" w:rsidRDefault="008318DE" w:rsidP="004877C1">
            <w:r w:rsidRPr="008318DE">
              <w:t>Seminarium problemowe – mechanizmy niszczenia mat</w:t>
            </w:r>
            <w:r>
              <w:t>eriałów</w:t>
            </w:r>
          </w:p>
        </w:tc>
        <w:tc>
          <w:tcPr>
            <w:tcW w:w="650" w:type="dxa"/>
          </w:tcPr>
          <w:p w14:paraId="2AE3FA2C" w14:textId="77777777" w:rsidR="008318DE" w:rsidRDefault="008318DE" w:rsidP="004877C1">
            <w:pPr>
              <w:jc w:val="center"/>
            </w:pPr>
          </w:p>
        </w:tc>
        <w:tc>
          <w:tcPr>
            <w:tcW w:w="708" w:type="dxa"/>
          </w:tcPr>
          <w:p w14:paraId="070140AE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561B0CC1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6C53522" w14:textId="77777777" w:rsidR="008318DE" w:rsidRDefault="008318DE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36943E35" w14:textId="77777777" w:rsidR="008318DE" w:rsidRDefault="008318DE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70233D76" w14:textId="77777777" w:rsidR="008318DE" w:rsidRDefault="008318DE" w:rsidP="004877C1">
            <w:pPr>
              <w:jc w:val="center"/>
            </w:pPr>
            <w:r>
              <w:t>O, F</w:t>
            </w:r>
          </w:p>
        </w:tc>
      </w:tr>
      <w:tr w:rsidR="008318DE" w14:paraId="3B432EBD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092DC09E" w14:textId="496C9A6D" w:rsidR="008318DE" w:rsidRDefault="008318DE" w:rsidP="004877C1">
            <w:pPr>
              <w:jc w:val="center"/>
            </w:pPr>
            <w:r>
              <w:t>Blok B – materiały polimerowe</w:t>
            </w:r>
          </w:p>
        </w:tc>
      </w:tr>
      <w:tr w:rsidR="008318DE" w14:paraId="000181E7" w14:textId="77777777" w:rsidTr="004877C1">
        <w:trPr>
          <w:jc w:val="center"/>
        </w:trPr>
        <w:tc>
          <w:tcPr>
            <w:tcW w:w="3173" w:type="dxa"/>
          </w:tcPr>
          <w:p w14:paraId="1B64CB20" w14:textId="50CD4329" w:rsidR="008318DE" w:rsidRPr="00EC451E" w:rsidRDefault="008318DE" w:rsidP="004877C1">
            <w:r w:rsidRPr="008318DE">
              <w:t>Materiały polimerowe i ich przetwórstwo</w:t>
            </w:r>
          </w:p>
        </w:tc>
        <w:tc>
          <w:tcPr>
            <w:tcW w:w="650" w:type="dxa"/>
          </w:tcPr>
          <w:p w14:paraId="04D14287" w14:textId="3C6E3543" w:rsidR="008318DE" w:rsidRDefault="008318DE" w:rsidP="004877C1">
            <w:pPr>
              <w:jc w:val="center"/>
            </w:pPr>
            <w:r>
              <w:t>45</w:t>
            </w:r>
          </w:p>
        </w:tc>
        <w:tc>
          <w:tcPr>
            <w:tcW w:w="708" w:type="dxa"/>
          </w:tcPr>
          <w:p w14:paraId="6AF1D57C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5A97E8D6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10CC3E13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06761AB3" w14:textId="5A88C632" w:rsidR="008318DE" w:rsidRDefault="00A828D9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BEAF68D" w14:textId="77777777" w:rsidR="008318DE" w:rsidRDefault="008318DE" w:rsidP="004877C1">
            <w:pPr>
              <w:jc w:val="center"/>
            </w:pPr>
            <w:r>
              <w:t>O, F, E</w:t>
            </w:r>
          </w:p>
        </w:tc>
      </w:tr>
      <w:tr w:rsidR="008318DE" w14:paraId="2844D8FF" w14:textId="77777777" w:rsidTr="004877C1">
        <w:trPr>
          <w:jc w:val="center"/>
        </w:trPr>
        <w:tc>
          <w:tcPr>
            <w:tcW w:w="3173" w:type="dxa"/>
          </w:tcPr>
          <w:p w14:paraId="54E12600" w14:textId="51D97C0E" w:rsidR="008318DE" w:rsidRDefault="008318DE" w:rsidP="004877C1">
            <w:r w:rsidRPr="008318DE">
              <w:t xml:space="preserve">Polimery funkcjonalne </w:t>
            </w:r>
          </w:p>
        </w:tc>
        <w:tc>
          <w:tcPr>
            <w:tcW w:w="650" w:type="dxa"/>
          </w:tcPr>
          <w:p w14:paraId="5C7BB8D9" w14:textId="4FD88868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116F4549" w14:textId="30CE3269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74C1BCEF" w14:textId="0D0C1D86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477A1E9A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32F4C480" w14:textId="52D6438A" w:rsidR="008318DE" w:rsidRDefault="009974CD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3233212" w14:textId="77777777" w:rsidR="008318DE" w:rsidRDefault="008318DE" w:rsidP="004877C1">
            <w:pPr>
              <w:jc w:val="center"/>
            </w:pPr>
            <w:r>
              <w:t>O, F</w:t>
            </w:r>
          </w:p>
        </w:tc>
      </w:tr>
      <w:tr w:rsidR="008318DE" w14:paraId="2492B2F3" w14:textId="77777777" w:rsidTr="004877C1">
        <w:trPr>
          <w:jc w:val="center"/>
        </w:trPr>
        <w:tc>
          <w:tcPr>
            <w:tcW w:w="3173" w:type="dxa"/>
          </w:tcPr>
          <w:p w14:paraId="74457D3C" w14:textId="77777777" w:rsidR="008318DE" w:rsidRPr="008318DE" w:rsidRDefault="008318DE" w:rsidP="004877C1">
            <w:r w:rsidRPr="008318DE">
              <w:t>Przedmioty obieralne</w:t>
            </w:r>
          </w:p>
        </w:tc>
        <w:tc>
          <w:tcPr>
            <w:tcW w:w="650" w:type="dxa"/>
          </w:tcPr>
          <w:p w14:paraId="28E25565" w14:textId="77777777" w:rsidR="008318DE" w:rsidRDefault="008318DE" w:rsidP="004877C1">
            <w:pPr>
              <w:jc w:val="center"/>
            </w:pPr>
          </w:p>
        </w:tc>
        <w:tc>
          <w:tcPr>
            <w:tcW w:w="708" w:type="dxa"/>
          </w:tcPr>
          <w:p w14:paraId="0DF2BB11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33FF3792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1039EF3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62F5B1FB" w14:textId="2888D7B5" w:rsidR="008318DE" w:rsidRDefault="009974CD" w:rsidP="004877C1">
            <w:pPr>
              <w:jc w:val="center"/>
            </w:pPr>
            <w:r>
              <w:t>9</w:t>
            </w:r>
          </w:p>
        </w:tc>
        <w:tc>
          <w:tcPr>
            <w:tcW w:w="851" w:type="dxa"/>
          </w:tcPr>
          <w:p w14:paraId="06B9E4FF" w14:textId="77777777" w:rsidR="008318DE" w:rsidRDefault="008318DE" w:rsidP="004877C1">
            <w:pPr>
              <w:jc w:val="center"/>
            </w:pPr>
            <w:r>
              <w:t>F</w:t>
            </w:r>
          </w:p>
        </w:tc>
      </w:tr>
      <w:tr w:rsidR="008318DE" w14:paraId="3521D565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2AE7E37A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1D0E98F0" w14:textId="77777777" w:rsidR="008318DE" w:rsidRPr="004C224B" w:rsidRDefault="008318DE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540DEBF4" w14:textId="77777777" w:rsidR="008318DE" w:rsidRDefault="008318DE" w:rsidP="004877C1">
            <w:pPr>
              <w:jc w:val="center"/>
            </w:pPr>
          </w:p>
        </w:tc>
      </w:tr>
    </w:tbl>
    <w:p w14:paraId="7F73D648" w14:textId="77777777" w:rsidR="00FC6B55" w:rsidRDefault="00FC6B55" w:rsidP="008318DE">
      <w:pPr>
        <w:spacing w:after="0" w:line="240" w:lineRule="auto"/>
        <w:jc w:val="both"/>
      </w:pPr>
    </w:p>
    <w:p w14:paraId="602F7443" w14:textId="5498A80D" w:rsidR="008318DE" w:rsidRDefault="0094027F" w:rsidP="008318DE">
      <w:pPr>
        <w:spacing w:after="0" w:line="240" w:lineRule="auto"/>
        <w:jc w:val="both"/>
      </w:pPr>
      <w:r>
        <w:t>lub</w:t>
      </w:r>
    </w:p>
    <w:p w14:paraId="730FC9FB" w14:textId="3FC4A1C9" w:rsidR="008318DE" w:rsidRDefault="008318DE" w:rsidP="008318DE">
      <w:pPr>
        <w:spacing w:after="0" w:line="240" w:lineRule="auto"/>
        <w:jc w:val="both"/>
      </w:pPr>
    </w:p>
    <w:p w14:paraId="757F82BE" w14:textId="37C7B45A" w:rsidR="008318DE" w:rsidRDefault="008318DE" w:rsidP="008318DE">
      <w:pPr>
        <w:spacing w:after="0" w:line="240" w:lineRule="auto"/>
        <w:jc w:val="both"/>
      </w:pPr>
    </w:p>
    <w:p w14:paraId="035EA7F5" w14:textId="615E0B83" w:rsidR="008318DE" w:rsidRDefault="008318DE" w:rsidP="008318DE">
      <w:pPr>
        <w:spacing w:after="0" w:line="240" w:lineRule="auto"/>
        <w:jc w:val="both"/>
      </w:pPr>
    </w:p>
    <w:p w14:paraId="6FEC928E" w14:textId="61BF35FD" w:rsidR="008318DE" w:rsidRDefault="008318DE" w:rsidP="008318DE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8318DE" w14:paraId="4C1CC321" w14:textId="77777777" w:rsidTr="004877C1">
        <w:trPr>
          <w:jc w:val="center"/>
        </w:trPr>
        <w:tc>
          <w:tcPr>
            <w:tcW w:w="7650" w:type="dxa"/>
            <w:gridSpan w:val="7"/>
          </w:tcPr>
          <w:p w14:paraId="4ABCE7FD" w14:textId="77777777" w:rsidR="008318DE" w:rsidRPr="00EC451E" w:rsidRDefault="008318DE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8318DE" w14:paraId="10F30DD1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0676AA40" w14:textId="77777777" w:rsidR="008318DE" w:rsidRDefault="008318DE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116E03E3" w14:textId="0E49A3BC" w:rsidR="008318DE" w:rsidRDefault="008318DE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4497DC81" w14:textId="77777777" w:rsidR="008318DE" w:rsidRDefault="008318DE" w:rsidP="004877C1">
            <w:pPr>
              <w:jc w:val="both"/>
            </w:pPr>
          </w:p>
        </w:tc>
      </w:tr>
      <w:tr w:rsidR="008318DE" w14:paraId="6BA00A66" w14:textId="77777777" w:rsidTr="004877C1">
        <w:trPr>
          <w:jc w:val="center"/>
        </w:trPr>
        <w:tc>
          <w:tcPr>
            <w:tcW w:w="3173" w:type="dxa"/>
          </w:tcPr>
          <w:p w14:paraId="5765D34E" w14:textId="77777777" w:rsidR="008318DE" w:rsidRDefault="008318DE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78684301" w14:textId="77777777" w:rsidR="008318DE" w:rsidRDefault="008318DE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52DF7E3D" w14:textId="77777777" w:rsidR="008318DE" w:rsidRDefault="008318DE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62FAD42F" w14:textId="77777777" w:rsidR="008318DE" w:rsidRDefault="008318DE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4BAAE9BD" w14:textId="77777777" w:rsidR="008318DE" w:rsidRDefault="008318DE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76D5C941" w14:textId="77777777" w:rsidR="008318DE" w:rsidRDefault="008318DE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0296BB67" w14:textId="77777777" w:rsidR="008318DE" w:rsidRDefault="008318DE" w:rsidP="004877C1">
            <w:pPr>
              <w:jc w:val="center"/>
            </w:pPr>
            <w:r>
              <w:t>Status</w:t>
            </w:r>
          </w:p>
        </w:tc>
      </w:tr>
      <w:tr w:rsidR="008318DE" w14:paraId="431264B0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5BBDCCC" w14:textId="77777777" w:rsidR="008318DE" w:rsidRDefault="008318DE" w:rsidP="004877C1">
            <w:pPr>
              <w:jc w:val="both"/>
            </w:pPr>
            <w:r>
              <w:t>Przedmioty kierunkowe</w:t>
            </w:r>
          </w:p>
        </w:tc>
      </w:tr>
      <w:tr w:rsidR="008318DE" w14:paraId="04E3842E" w14:textId="77777777" w:rsidTr="004877C1">
        <w:trPr>
          <w:jc w:val="center"/>
        </w:trPr>
        <w:tc>
          <w:tcPr>
            <w:tcW w:w="3173" w:type="dxa"/>
          </w:tcPr>
          <w:p w14:paraId="33AD810A" w14:textId="5F3D6E9C" w:rsidR="008318DE" w:rsidRPr="00EC451E" w:rsidRDefault="008318DE" w:rsidP="004877C1">
            <w:pPr>
              <w:jc w:val="both"/>
            </w:pPr>
            <w:r w:rsidRPr="00463E12">
              <w:t xml:space="preserve">Techniki wytwarzania </w:t>
            </w:r>
            <w:r w:rsidR="00585A3F">
              <w:t>3</w:t>
            </w:r>
          </w:p>
        </w:tc>
        <w:tc>
          <w:tcPr>
            <w:tcW w:w="650" w:type="dxa"/>
          </w:tcPr>
          <w:p w14:paraId="223C32F4" w14:textId="77777777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7A7B77B4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DAC3604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02A11A96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7985ABF4" w14:textId="77777777" w:rsidR="008318DE" w:rsidRDefault="008318DE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1822AA14" w14:textId="77777777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1E666A46" w14:textId="77777777" w:rsidTr="004877C1">
        <w:trPr>
          <w:jc w:val="center"/>
        </w:trPr>
        <w:tc>
          <w:tcPr>
            <w:tcW w:w="3173" w:type="dxa"/>
          </w:tcPr>
          <w:p w14:paraId="2752940E" w14:textId="77777777" w:rsidR="008318DE" w:rsidRPr="00EC451E" w:rsidRDefault="008318DE" w:rsidP="004877C1">
            <w:pPr>
              <w:jc w:val="both"/>
            </w:pPr>
            <w:r w:rsidRPr="008318DE">
              <w:t>Inżynieria powierzchni</w:t>
            </w:r>
          </w:p>
        </w:tc>
        <w:tc>
          <w:tcPr>
            <w:tcW w:w="650" w:type="dxa"/>
          </w:tcPr>
          <w:p w14:paraId="2606B188" w14:textId="77777777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69D57D14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3E2C5DD4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471867A1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0E4C6E9F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253C8927" w14:textId="77777777" w:rsidR="008318DE" w:rsidRDefault="008318DE" w:rsidP="004877C1">
            <w:pPr>
              <w:jc w:val="center"/>
            </w:pPr>
            <w:r>
              <w:t>O, E</w:t>
            </w:r>
          </w:p>
        </w:tc>
      </w:tr>
      <w:tr w:rsidR="008318DE" w14:paraId="0174B212" w14:textId="77777777" w:rsidTr="004877C1">
        <w:trPr>
          <w:jc w:val="center"/>
        </w:trPr>
        <w:tc>
          <w:tcPr>
            <w:tcW w:w="3173" w:type="dxa"/>
          </w:tcPr>
          <w:p w14:paraId="5A07AF62" w14:textId="77777777" w:rsidR="008318DE" w:rsidRPr="00EC451E" w:rsidRDefault="008318DE" w:rsidP="004877C1">
            <w:pPr>
              <w:jc w:val="both"/>
            </w:pPr>
            <w:r>
              <w:t>Korozja</w:t>
            </w:r>
          </w:p>
        </w:tc>
        <w:tc>
          <w:tcPr>
            <w:tcW w:w="650" w:type="dxa"/>
          </w:tcPr>
          <w:p w14:paraId="73E02607" w14:textId="77777777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791FDC2A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564E40C0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1316EB95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715860D5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6687C3F0" w14:textId="77777777" w:rsidR="008318DE" w:rsidRDefault="008318DE" w:rsidP="004877C1">
            <w:pPr>
              <w:jc w:val="center"/>
            </w:pPr>
            <w:r>
              <w:t>O, E</w:t>
            </w:r>
          </w:p>
        </w:tc>
      </w:tr>
      <w:tr w:rsidR="008318DE" w14:paraId="2028243C" w14:textId="77777777" w:rsidTr="004877C1">
        <w:trPr>
          <w:jc w:val="center"/>
        </w:trPr>
        <w:tc>
          <w:tcPr>
            <w:tcW w:w="3173" w:type="dxa"/>
          </w:tcPr>
          <w:p w14:paraId="74E014E2" w14:textId="77777777" w:rsidR="008318DE" w:rsidRPr="00EC451E" w:rsidRDefault="008318DE" w:rsidP="004877C1">
            <w:r w:rsidRPr="008318DE">
              <w:t>Sprężystość materiałów</w:t>
            </w:r>
          </w:p>
        </w:tc>
        <w:tc>
          <w:tcPr>
            <w:tcW w:w="650" w:type="dxa"/>
          </w:tcPr>
          <w:p w14:paraId="538E12B8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0C710286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667A94D0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07ABCA01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6471450E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687308DE" w14:textId="77777777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1FD96604" w14:textId="77777777" w:rsidTr="004877C1">
        <w:trPr>
          <w:jc w:val="center"/>
        </w:trPr>
        <w:tc>
          <w:tcPr>
            <w:tcW w:w="3173" w:type="dxa"/>
          </w:tcPr>
          <w:p w14:paraId="3F02E7BD" w14:textId="77777777" w:rsidR="008318DE" w:rsidRPr="00EC451E" w:rsidRDefault="008318DE" w:rsidP="004877C1">
            <w:r w:rsidRPr="008318DE">
              <w:t>Wprowadzenie do MES i systemu ANSYS</w:t>
            </w:r>
          </w:p>
        </w:tc>
        <w:tc>
          <w:tcPr>
            <w:tcW w:w="650" w:type="dxa"/>
          </w:tcPr>
          <w:p w14:paraId="6D81249C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0E66648B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092BE352" w14:textId="77777777" w:rsidR="008318DE" w:rsidRDefault="008318DE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73BC6474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1D66A1AA" w14:textId="77777777" w:rsidR="008318DE" w:rsidRDefault="008318D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0554C36A" w14:textId="77777777" w:rsidR="008318DE" w:rsidRDefault="008318DE" w:rsidP="004877C1">
            <w:pPr>
              <w:jc w:val="center"/>
            </w:pPr>
            <w:r>
              <w:t>O</w:t>
            </w:r>
          </w:p>
        </w:tc>
      </w:tr>
      <w:tr w:rsidR="008318DE" w14:paraId="65DFDD99" w14:textId="77777777" w:rsidTr="004877C1">
        <w:trPr>
          <w:jc w:val="center"/>
        </w:trPr>
        <w:tc>
          <w:tcPr>
            <w:tcW w:w="3173" w:type="dxa"/>
          </w:tcPr>
          <w:p w14:paraId="722B7D3E" w14:textId="77777777" w:rsidR="008318DE" w:rsidRPr="00EC451E" w:rsidRDefault="008318DE" w:rsidP="004877C1">
            <w:r w:rsidRPr="008318DE">
              <w:t>Seminarium problemowe – mechanizmy niszczenia mat</w:t>
            </w:r>
            <w:r>
              <w:t>eriałów</w:t>
            </w:r>
          </w:p>
        </w:tc>
        <w:tc>
          <w:tcPr>
            <w:tcW w:w="650" w:type="dxa"/>
          </w:tcPr>
          <w:p w14:paraId="0970B2E8" w14:textId="77777777" w:rsidR="008318DE" w:rsidRDefault="008318DE" w:rsidP="004877C1">
            <w:pPr>
              <w:jc w:val="center"/>
            </w:pPr>
          </w:p>
        </w:tc>
        <w:tc>
          <w:tcPr>
            <w:tcW w:w="708" w:type="dxa"/>
          </w:tcPr>
          <w:p w14:paraId="438C19AA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70C16F1D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47D09C01" w14:textId="77777777" w:rsidR="008318DE" w:rsidRDefault="008318DE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28FD9E91" w14:textId="77777777" w:rsidR="008318DE" w:rsidRDefault="008318DE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24B8F01A" w14:textId="77777777" w:rsidR="008318DE" w:rsidRDefault="008318DE" w:rsidP="004877C1">
            <w:pPr>
              <w:jc w:val="center"/>
            </w:pPr>
            <w:r>
              <w:t>O, F</w:t>
            </w:r>
          </w:p>
        </w:tc>
      </w:tr>
      <w:tr w:rsidR="008318DE" w14:paraId="71DDB3FE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584533B6" w14:textId="0EC71C91" w:rsidR="008318DE" w:rsidRDefault="008318DE" w:rsidP="004877C1">
            <w:pPr>
              <w:jc w:val="center"/>
            </w:pPr>
            <w:r>
              <w:t>Blok C – materiały ceramiczne</w:t>
            </w:r>
          </w:p>
        </w:tc>
      </w:tr>
      <w:tr w:rsidR="008318DE" w14:paraId="54A38D33" w14:textId="77777777" w:rsidTr="004877C1">
        <w:trPr>
          <w:jc w:val="center"/>
        </w:trPr>
        <w:tc>
          <w:tcPr>
            <w:tcW w:w="3173" w:type="dxa"/>
          </w:tcPr>
          <w:p w14:paraId="614F002C" w14:textId="3A714FEF" w:rsidR="008318DE" w:rsidRPr="00EC451E" w:rsidRDefault="00271A82" w:rsidP="004877C1">
            <w:r w:rsidRPr="00271A82">
              <w:t>Materiały ceramiczne i metody ich wytwarzania</w:t>
            </w:r>
          </w:p>
        </w:tc>
        <w:tc>
          <w:tcPr>
            <w:tcW w:w="650" w:type="dxa"/>
          </w:tcPr>
          <w:p w14:paraId="2EC67D37" w14:textId="77777777" w:rsidR="008318DE" w:rsidRDefault="008318DE" w:rsidP="004877C1">
            <w:pPr>
              <w:jc w:val="center"/>
            </w:pPr>
            <w:r>
              <w:t>45</w:t>
            </w:r>
          </w:p>
        </w:tc>
        <w:tc>
          <w:tcPr>
            <w:tcW w:w="708" w:type="dxa"/>
          </w:tcPr>
          <w:p w14:paraId="0FBE69AC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16E891ED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7332EB8A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0383010D" w14:textId="0263ED23" w:rsidR="008318DE" w:rsidRDefault="00C25718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53CC0333" w14:textId="77777777" w:rsidR="008318DE" w:rsidRDefault="008318DE" w:rsidP="004877C1">
            <w:pPr>
              <w:jc w:val="center"/>
            </w:pPr>
            <w:r>
              <w:t>O, F, E</w:t>
            </w:r>
          </w:p>
        </w:tc>
      </w:tr>
      <w:tr w:rsidR="008318DE" w14:paraId="1F132CA8" w14:textId="77777777" w:rsidTr="004877C1">
        <w:trPr>
          <w:jc w:val="center"/>
        </w:trPr>
        <w:tc>
          <w:tcPr>
            <w:tcW w:w="3173" w:type="dxa"/>
          </w:tcPr>
          <w:p w14:paraId="216CB6EB" w14:textId="1C9CCA79" w:rsidR="008318DE" w:rsidRDefault="00271A82" w:rsidP="004877C1">
            <w:r w:rsidRPr="00271A82">
              <w:t>Nowoczesne tworzywa ceramiczne</w:t>
            </w:r>
          </w:p>
        </w:tc>
        <w:tc>
          <w:tcPr>
            <w:tcW w:w="650" w:type="dxa"/>
          </w:tcPr>
          <w:p w14:paraId="62B22398" w14:textId="77777777" w:rsidR="008318DE" w:rsidRDefault="008318DE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670C7055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33E5F38" w14:textId="7B13C1FD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AD7C839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73292D96" w14:textId="72FBB574" w:rsidR="008318DE" w:rsidRDefault="008F28F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0DC6CF80" w14:textId="77777777" w:rsidR="008318DE" w:rsidRDefault="008318DE" w:rsidP="004877C1">
            <w:pPr>
              <w:jc w:val="center"/>
            </w:pPr>
            <w:r>
              <w:t>O, F</w:t>
            </w:r>
          </w:p>
        </w:tc>
      </w:tr>
      <w:tr w:rsidR="008318DE" w14:paraId="399FDDF8" w14:textId="77777777" w:rsidTr="004877C1">
        <w:trPr>
          <w:jc w:val="center"/>
        </w:trPr>
        <w:tc>
          <w:tcPr>
            <w:tcW w:w="3173" w:type="dxa"/>
          </w:tcPr>
          <w:p w14:paraId="3DA4E3A0" w14:textId="77777777" w:rsidR="008318DE" w:rsidRPr="008318DE" w:rsidRDefault="008318DE" w:rsidP="004877C1">
            <w:r w:rsidRPr="008318DE">
              <w:t>Przedmioty obieralne</w:t>
            </w:r>
          </w:p>
        </w:tc>
        <w:tc>
          <w:tcPr>
            <w:tcW w:w="650" w:type="dxa"/>
          </w:tcPr>
          <w:p w14:paraId="79BD4C9C" w14:textId="77777777" w:rsidR="008318DE" w:rsidRDefault="008318DE" w:rsidP="004877C1">
            <w:pPr>
              <w:jc w:val="center"/>
            </w:pPr>
          </w:p>
        </w:tc>
        <w:tc>
          <w:tcPr>
            <w:tcW w:w="708" w:type="dxa"/>
          </w:tcPr>
          <w:p w14:paraId="6E30F48E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6722DD66" w14:textId="77777777" w:rsidR="008318DE" w:rsidRDefault="008318DE" w:rsidP="004877C1">
            <w:pPr>
              <w:jc w:val="center"/>
            </w:pPr>
          </w:p>
        </w:tc>
        <w:tc>
          <w:tcPr>
            <w:tcW w:w="709" w:type="dxa"/>
          </w:tcPr>
          <w:p w14:paraId="3F948EF6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413D4557" w14:textId="20D3E15E" w:rsidR="008318DE" w:rsidRDefault="008F28FE" w:rsidP="004877C1">
            <w:pPr>
              <w:jc w:val="center"/>
            </w:pPr>
            <w:r>
              <w:t>10</w:t>
            </w:r>
          </w:p>
        </w:tc>
        <w:tc>
          <w:tcPr>
            <w:tcW w:w="851" w:type="dxa"/>
          </w:tcPr>
          <w:p w14:paraId="6699E981" w14:textId="77777777" w:rsidR="008318DE" w:rsidRDefault="008318DE" w:rsidP="004877C1">
            <w:pPr>
              <w:jc w:val="center"/>
            </w:pPr>
            <w:r>
              <w:t>F</w:t>
            </w:r>
          </w:p>
        </w:tc>
      </w:tr>
      <w:tr w:rsidR="008318DE" w14:paraId="3690D234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45134058" w14:textId="77777777" w:rsidR="008318DE" w:rsidRDefault="008318DE" w:rsidP="004877C1">
            <w:pPr>
              <w:jc w:val="center"/>
            </w:pPr>
          </w:p>
        </w:tc>
        <w:tc>
          <w:tcPr>
            <w:tcW w:w="850" w:type="dxa"/>
          </w:tcPr>
          <w:p w14:paraId="0E98543A" w14:textId="77777777" w:rsidR="008318DE" w:rsidRPr="004C224B" w:rsidRDefault="008318DE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04E3E9E6" w14:textId="77777777" w:rsidR="008318DE" w:rsidRDefault="008318DE" w:rsidP="004877C1">
            <w:pPr>
              <w:jc w:val="center"/>
            </w:pPr>
          </w:p>
        </w:tc>
      </w:tr>
    </w:tbl>
    <w:p w14:paraId="52BD3870" w14:textId="77777777" w:rsidR="00FC6B55" w:rsidRDefault="00FC6B55" w:rsidP="008318DE">
      <w:pPr>
        <w:spacing w:after="0" w:line="240" w:lineRule="auto"/>
        <w:jc w:val="both"/>
      </w:pPr>
    </w:p>
    <w:p w14:paraId="70320A2A" w14:textId="7AC2286B" w:rsidR="008318DE" w:rsidRDefault="00FC6B55" w:rsidP="008318DE">
      <w:pPr>
        <w:spacing w:after="0" w:line="240" w:lineRule="auto"/>
        <w:jc w:val="both"/>
      </w:pPr>
      <w:r>
        <w:t>L</w:t>
      </w:r>
      <w:r w:rsidR="0094027F">
        <w:t>ub</w:t>
      </w:r>
    </w:p>
    <w:p w14:paraId="4AF9A8CD" w14:textId="77777777" w:rsidR="00FC6B55" w:rsidRDefault="00FC6B55" w:rsidP="008318DE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271A82" w14:paraId="02EA1FDB" w14:textId="77777777" w:rsidTr="004877C1">
        <w:trPr>
          <w:jc w:val="center"/>
        </w:trPr>
        <w:tc>
          <w:tcPr>
            <w:tcW w:w="7650" w:type="dxa"/>
            <w:gridSpan w:val="7"/>
          </w:tcPr>
          <w:p w14:paraId="1F61B85A" w14:textId="77777777" w:rsidR="00271A82" w:rsidRPr="00EC451E" w:rsidRDefault="00271A82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271A82" w14:paraId="11672687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6AD4B72C" w14:textId="77777777" w:rsidR="00271A82" w:rsidRDefault="00271A82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7D84100A" w14:textId="375B4F83" w:rsidR="00271A82" w:rsidRDefault="00271A82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4E68468B" w14:textId="77777777" w:rsidR="00271A82" w:rsidRDefault="00271A82" w:rsidP="004877C1">
            <w:pPr>
              <w:jc w:val="both"/>
            </w:pPr>
          </w:p>
        </w:tc>
      </w:tr>
      <w:tr w:rsidR="00271A82" w14:paraId="150C3B05" w14:textId="77777777" w:rsidTr="004877C1">
        <w:trPr>
          <w:jc w:val="center"/>
        </w:trPr>
        <w:tc>
          <w:tcPr>
            <w:tcW w:w="3173" w:type="dxa"/>
          </w:tcPr>
          <w:p w14:paraId="3D3DCF54" w14:textId="77777777" w:rsidR="00271A82" w:rsidRDefault="00271A82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07478B88" w14:textId="77777777" w:rsidR="00271A82" w:rsidRDefault="00271A82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5EC094DB" w14:textId="77777777" w:rsidR="00271A82" w:rsidRDefault="00271A82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1D1B7518" w14:textId="77777777" w:rsidR="00271A82" w:rsidRDefault="00271A82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4167E3E6" w14:textId="77777777" w:rsidR="00271A82" w:rsidRDefault="00271A82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499EC1A6" w14:textId="77777777" w:rsidR="00271A82" w:rsidRDefault="00271A82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6A77E800" w14:textId="77777777" w:rsidR="00271A82" w:rsidRDefault="00271A82" w:rsidP="004877C1">
            <w:pPr>
              <w:jc w:val="center"/>
            </w:pPr>
            <w:r>
              <w:t>Status</w:t>
            </w:r>
          </w:p>
        </w:tc>
      </w:tr>
      <w:tr w:rsidR="00271A82" w14:paraId="002AD4F3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1140DB54" w14:textId="77777777" w:rsidR="00271A82" w:rsidRDefault="00271A82" w:rsidP="004877C1">
            <w:pPr>
              <w:jc w:val="both"/>
            </w:pPr>
            <w:r>
              <w:t>Przedmioty kierunkowe</w:t>
            </w:r>
          </w:p>
        </w:tc>
      </w:tr>
      <w:tr w:rsidR="00271A82" w14:paraId="1BD7DF04" w14:textId="77777777" w:rsidTr="004877C1">
        <w:trPr>
          <w:jc w:val="center"/>
        </w:trPr>
        <w:tc>
          <w:tcPr>
            <w:tcW w:w="3173" w:type="dxa"/>
          </w:tcPr>
          <w:p w14:paraId="063820EF" w14:textId="52C9359B" w:rsidR="00271A82" w:rsidRPr="00EC451E" w:rsidRDefault="00271A82" w:rsidP="004877C1">
            <w:pPr>
              <w:jc w:val="both"/>
            </w:pPr>
            <w:r w:rsidRPr="00463E12">
              <w:t xml:space="preserve">Techniki wytwarzania </w:t>
            </w:r>
            <w:r w:rsidR="00585A3F">
              <w:t>3</w:t>
            </w:r>
          </w:p>
        </w:tc>
        <w:tc>
          <w:tcPr>
            <w:tcW w:w="650" w:type="dxa"/>
          </w:tcPr>
          <w:p w14:paraId="32541C36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5FCB0BFB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0B979755" w14:textId="77777777" w:rsidR="00271A82" w:rsidRDefault="00271A8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51954C54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679E120C" w14:textId="77777777" w:rsidR="00271A82" w:rsidRDefault="00271A8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362746E7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687729C6" w14:textId="77777777" w:rsidTr="004877C1">
        <w:trPr>
          <w:jc w:val="center"/>
        </w:trPr>
        <w:tc>
          <w:tcPr>
            <w:tcW w:w="3173" w:type="dxa"/>
          </w:tcPr>
          <w:p w14:paraId="439360CA" w14:textId="77777777" w:rsidR="00271A82" w:rsidRPr="00EC451E" w:rsidRDefault="00271A82" w:rsidP="004877C1">
            <w:pPr>
              <w:jc w:val="both"/>
            </w:pPr>
            <w:r w:rsidRPr="008318DE">
              <w:t>Inżynieria powierzchni</w:t>
            </w:r>
          </w:p>
        </w:tc>
        <w:tc>
          <w:tcPr>
            <w:tcW w:w="650" w:type="dxa"/>
          </w:tcPr>
          <w:p w14:paraId="07F4F20A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5AF61624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2DBC38DF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28DE9C07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7F148A49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520A193D" w14:textId="77777777" w:rsidR="00271A82" w:rsidRDefault="00271A82" w:rsidP="004877C1">
            <w:pPr>
              <w:jc w:val="center"/>
            </w:pPr>
            <w:r>
              <w:t>O, E</w:t>
            </w:r>
          </w:p>
        </w:tc>
      </w:tr>
      <w:tr w:rsidR="00271A82" w14:paraId="2592EA2B" w14:textId="77777777" w:rsidTr="004877C1">
        <w:trPr>
          <w:jc w:val="center"/>
        </w:trPr>
        <w:tc>
          <w:tcPr>
            <w:tcW w:w="3173" w:type="dxa"/>
          </w:tcPr>
          <w:p w14:paraId="3E8A915B" w14:textId="77777777" w:rsidR="00271A82" w:rsidRPr="00EC451E" w:rsidRDefault="00271A82" w:rsidP="004877C1">
            <w:pPr>
              <w:jc w:val="both"/>
            </w:pPr>
            <w:r>
              <w:t>Korozja</w:t>
            </w:r>
          </w:p>
        </w:tc>
        <w:tc>
          <w:tcPr>
            <w:tcW w:w="650" w:type="dxa"/>
          </w:tcPr>
          <w:p w14:paraId="64F736A2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7AF7D83D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112F91E0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68FBFFA3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268AF213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3B757EEC" w14:textId="77777777" w:rsidR="00271A82" w:rsidRDefault="00271A82" w:rsidP="004877C1">
            <w:pPr>
              <w:jc w:val="center"/>
            </w:pPr>
            <w:r>
              <w:t>O, E</w:t>
            </w:r>
          </w:p>
        </w:tc>
      </w:tr>
      <w:tr w:rsidR="00271A82" w14:paraId="6647D660" w14:textId="77777777" w:rsidTr="004877C1">
        <w:trPr>
          <w:jc w:val="center"/>
        </w:trPr>
        <w:tc>
          <w:tcPr>
            <w:tcW w:w="3173" w:type="dxa"/>
          </w:tcPr>
          <w:p w14:paraId="102E4393" w14:textId="77777777" w:rsidR="00271A82" w:rsidRPr="00EC451E" w:rsidRDefault="00271A82" w:rsidP="004877C1">
            <w:r w:rsidRPr="008318DE">
              <w:t>Sprężystość materiałów</w:t>
            </w:r>
          </w:p>
        </w:tc>
        <w:tc>
          <w:tcPr>
            <w:tcW w:w="650" w:type="dxa"/>
          </w:tcPr>
          <w:p w14:paraId="59E30A9C" w14:textId="77777777" w:rsidR="00271A82" w:rsidRDefault="00271A82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761AE2F4" w14:textId="77777777" w:rsidR="00271A82" w:rsidRDefault="00271A8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00819425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061CF955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2095D39A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2EE36FE1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0258AAE5" w14:textId="77777777" w:rsidTr="004877C1">
        <w:trPr>
          <w:jc w:val="center"/>
        </w:trPr>
        <w:tc>
          <w:tcPr>
            <w:tcW w:w="3173" w:type="dxa"/>
          </w:tcPr>
          <w:p w14:paraId="6CF81BF1" w14:textId="77777777" w:rsidR="00271A82" w:rsidRPr="00EC451E" w:rsidRDefault="00271A82" w:rsidP="004877C1">
            <w:r w:rsidRPr="008318DE">
              <w:t>Wprowadzenie do MES i systemu ANSYS</w:t>
            </w:r>
          </w:p>
        </w:tc>
        <w:tc>
          <w:tcPr>
            <w:tcW w:w="650" w:type="dxa"/>
          </w:tcPr>
          <w:p w14:paraId="0554E6D6" w14:textId="77777777" w:rsidR="00271A82" w:rsidRDefault="00271A82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25286401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1991400D" w14:textId="77777777" w:rsidR="00271A82" w:rsidRDefault="00271A8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7452E359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2AE8C91D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3F783A12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335D5BF2" w14:textId="77777777" w:rsidTr="004877C1">
        <w:trPr>
          <w:jc w:val="center"/>
        </w:trPr>
        <w:tc>
          <w:tcPr>
            <w:tcW w:w="3173" w:type="dxa"/>
          </w:tcPr>
          <w:p w14:paraId="1EA0CB51" w14:textId="77777777" w:rsidR="00271A82" w:rsidRPr="00EC451E" w:rsidRDefault="00271A82" w:rsidP="004877C1">
            <w:r w:rsidRPr="008318DE">
              <w:t>Seminarium problemowe – mechanizmy niszczenia mat</w:t>
            </w:r>
            <w:r>
              <w:t>eriałów</w:t>
            </w:r>
          </w:p>
        </w:tc>
        <w:tc>
          <w:tcPr>
            <w:tcW w:w="650" w:type="dxa"/>
          </w:tcPr>
          <w:p w14:paraId="19A497C8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5A5F845C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1D6599D0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DCA729D" w14:textId="77777777" w:rsidR="00271A82" w:rsidRDefault="00271A82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3A9BD7C3" w14:textId="77777777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07B12ECE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6835C30A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1F9D14DA" w14:textId="2BC2C4A1" w:rsidR="00271A82" w:rsidRDefault="00271A82" w:rsidP="004877C1">
            <w:pPr>
              <w:jc w:val="center"/>
            </w:pPr>
            <w:r>
              <w:t>Blok D – materiały kompozytowe</w:t>
            </w:r>
          </w:p>
        </w:tc>
      </w:tr>
      <w:tr w:rsidR="00271A82" w14:paraId="7FFD3E29" w14:textId="77777777" w:rsidTr="004877C1">
        <w:trPr>
          <w:jc w:val="center"/>
        </w:trPr>
        <w:tc>
          <w:tcPr>
            <w:tcW w:w="3173" w:type="dxa"/>
          </w:tcPr>
          <w:p w14:paraId="71883A49" w14:textId="24EAF616" w:rsidR="00271A82" w:rsidRPr="00EC451E" w:rsidRDefault="00271A82" w:rsidP="004877C1">
            <w:r w:rsidRPr="00271A82">
              <w:t>Kompozyty i techniki ich wytwarzania</w:t>
            </w:r>
          </w:p>
        </w:tc>
        <w:tc>
          <w:tcPr>
            <w:tcW w:w="650" w:type="dxa"/>
          </w:tcPr>
          <w:p w14:paraId="1230F2B1" w14:textId="01393D8C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7ADB20A0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437FA066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12392FB7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36E83DF9" w14:textId="04F142F7" w:rsidR="00271A82" w:rsidRDefault="008F28FE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069E3FAB" w14:textId="77777777" w:rsidR="00271A82" w:rsidRDefault="00271A82" w:rsidP="004877C1">
            <w:pPr>
              <w:jc w:val="center"/>
            </w:pPr>
            <w:r>
              <w:t>O, F, E</w:t>
            </w:r>
          </w:p>
        </w:tc>
      </w:tr>
      <w:tr w:rsidR="00271A82" w14:paraId="3CFBC36B" w14:textId="77777777" w:rsidTr="004877C1">
        <w:trPr>
          <w:jc w:val="center"/>
        </w:trPr>
        <w:tc>
          <w:tcPr>
            <w:tcW w:w="3173" w:type="dxa"/>
          </w:tcPr>
          <w:p w14:paraId="3146B031" w14:textId="545680B4" w:rsidR="00271A82" w:rsidRDefault="00271A82" w:rsidP="004877C1">
            <w:r w:rsidRPr="00271A82">
              <w:t>Zastosowania kompozytów</w:t>
            </w:r>
          </w:p>
        </w:tc>
        <w:tc>
          <w:tcPr>
            <w:tcW w:w="650" w:type="dxa"/>
          </w:tcPr>
          <w:p w14:paraId="7FE22708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220058F1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0260D2EC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7885225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23C427F1" w14:textId="78A16BE8" w:rsidR="00271A82" w:rsidRDefault="00D05031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373D1282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514B0216" w14:textId="77777777" w:rsidTr="004877C1">
        <w:trPr>
          <w:jc w:val="center"/>
        </w:trPr>
        <w:tc>
          <w:tcPr>
            <w:tcW w:w="3173" w:type="dxa"/>
          </w:tcPr>
          <w:p w14:paraId="2184B092" w14:textId="77777777" w:rsidR="00271A82" w:rsidRPr="008318DE" w:rsidRDefault="00271A82" w:rsidP="004877C1">
            <w:r w:rsidRPr="008318DE">
              <w:t>Przedmioty obieralne</w:t>
            </w:r>
          </w:p>
        </w:tc>
        <w:tc>
          <w:tcPr>
            <w:tcW w:w="650" w:type="dxa"/>
          </w:tcPr>
          <w:p w14:paraId="7A769C90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3361441D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357ED37E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D846323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3ADC11CD" w14:textId="464E4BD5" w:rsidR="00271A82" w:rsidRDefault="008F28FE" w:rsidP="004877C1">
            <w:pPr>
              <w:jc w:val="center"/>
            </w:pPr>
            <w:r>
              <w:t>1</w:t>
            </w:r>
            <w:r w:rsidR="00D05031">
              <w:t>0</w:t>
            </w:r>
          </w:p>
        </w:tc>
        <w:tc>
          <w:tcPr>
            <w:tcW w:w="851" w:type="dxa"/>
          </w:tcPr>
          <w:p w14:paraId="27A3C861" w14:textId="77777777" w:rsidR="00271A82" w:rsidRDefault="00271A82" w:rsidP="004877C1">
            <w:pPr>
              <w:jc w:val="center"/>
            </w:pPr>
            <w:r>
              <w:t>F</w:t>
            </w:r>
          </w:p>
        </w:tc>
      </w:tr>
      <w:tr w:rsidR="00271A82" w14:paraId="612871BF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459BDF75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07D860B3" w14:textId="77777777" w:rsidR="00271A82" w:rsidRPr="004C224B" w:rsidRDefault="00271A82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13027AA9" w14:textId="77777777" w:rsidR="00271A82" w:rsidRDefault="00271A82" w:rsidP="004877C1">
            <w:pPr>
              <w:jc w:val="center"/>
            </w:pPr>
          </w:p>
        </w:tc>
      </w:tr>
    </w:tbl>
    <w:p w14:paraId="4A48EDC9" w14:textId="7712CBE0" w:rsidR="00271A82" w:rsidRDefault="00271A82" w:rsidP="00271A82">
      <w:pPr>
        <w:spacing w:after="0" w:line="240" w:lineRule="auto"/>
        <w:jc w:val="both"/>
      </w:pPr>
    </w:p>
    <w:p w14:paraId="272459CC" w14:textId="38959FAE" w:rsidR="00271A82" w:rsidRDefault="00271A82" w:rsidP="00271A82">
      <w:pPr>
        <w:spacing w:after="0" w:line="240" w:lineRule="auto"/>
        <w:jc w:val="both"/>
      </w:pPr>
    </w:p>
    <w:p w14:paraId="5F1BB55E" w14:textId="4509CB36" w:rsidR="00271A82" w:rsidRDefault="00271A82" w:rsidP="00271A82">
      <w:pPr>
        <w:spacing w:after="0" w:line="240" w:lineRule="auto"/>
        <w:jc w:val="both"/>
      </w:pPr>
    </w:p>
    <w:p w14:paraId="23C5BE52" w14:textId="7423123F" w:rsidR="00271A82" w:rsidRDefault="00271A82" w:rsidP="00271A82">
      <w:pPr>
        <w:spacing w:after="0" w:line="240" w:lineRule="auto"/>
        <w:jc w:val="both"/>
      </w:pPr>
    </w:p>
    <w:p w14:paraId="2C989CDE" w14:textId="75C6B0DC" w:rsidR="00271A82" w:rsidRDefault="00271A82" w:rsidP="00271A82">
      <w:pPr>
        <w:spacing w:after="0" w:line="240" w:lineRule="auto"/>
        <w:jc w:val="both"/>
      </w:pPr>
    </w:p>
    <w:p w14:paraId="627BDB4F" w14:textId="44995B69" w:rsidR="00271A82" w:rsidRDefault="00271A82" w:rsidP="00271A82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271A82" w14:paraId="0871D4BA" w14:textId="77777777" w:rsidTr="004877C1">
        <w:trPr>
          <w:jc w:val="center"/>
        </w:trPr>
        <w:tc>
          <w:tcPr>
            <w:tcW w:w="7650" w:type="dxa"/>
            <w:gridSpan w:val="7"/>
          </w:tcPr>
          <w:p w14:paraId="2E58318E" w14:textId="033428EC" w:rsidR="00271A82" w:rsidRPr="00EC451E" w:rsidRDefault="00271A82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I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271A82" w14:paraId="36E5411F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11FAA9A2" w14:textId="77777777" w:rsidR="00271A82" w:rsidRDefault="00271A82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584A58F5" w14:textId="0424CE8B" w:rsidR="00271A82" w:rsidRDefault="00271A82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3743962E" w14:textId="77777777" w:rsidR="00271A82" w:rsidRDefault="00271A82" w:rsidP="004877C1">
            <w:pPr>
              <w:jc w:val="both"/>
            </w:pPr>
          </w:p>
        </w:tc>
      </w:tr>
      <w:tr w:rsidR="00271A82" w14:paraId="4D7492D8" w14:textId="77777777" w:rsidTr="004877C1">
        <w:trPr>
          <w:jc w:val="center"/>
        </w:trPr>
        <w:tc>
          <w:tcPr>
            <w:tcW w:w="3173" w:type="dxa"/>
          </w:tcPr>
          <w:p w14:paraId="14001702" w14:textId="77777777" w:rsidR="00271A82" w:rsidRDefault="00271A82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627F6BE9" w14:textId="77777777" w:rsidR="00271A82" w:rsidRDefault="00271A82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4D5BAEB9" w14:textId="77777777" w:rsidR="00271A82" w:rsidRDefault="00271A82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514ACA52" w14:textId="77777777" w:rsidR="00271A82" w:rsidRDefault="00271A82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3D4080D5" w14:textId="77777777" w:rsidR="00271A82" w:rsidRDefault="00271A82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6E9B4B6F" w14:textId="77777777" w:rsidR="00271A82" w:rsidRDefault="00271A82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56A9DC48" w14:textId="77777777" w:rsidR="00271A82" w:rsidRDefault="00271A82" w:rsidP="004877C1">
            <w:pPr>
              <w:jc w:val="center"/>
            </w:pPr>
            <w:r>
              <w:t>Status</w:t>
            </w:r>
          </w:p>
        </w:tc>
      </w:tr>
      <w:tr w:rsidR="00271A82" w14:paraId="7D5D96EE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0C323666" w14:textId="77777777" w:rsidR="00271A82" w:rsidRDefault="00271A82" w:rsidP="004877C1">
            <w:pPr>
              <w:jc w:val="both"/>
            </w:pPr>
            <w:r>
              <w:t>Przedmioty kierunkowe</w:t>
            </w:r>
          </w:p>
        </w:tc>
      </w:tr>
      <w:tr w:rsidR="00271A82" w14:paraId="3D759E77" w14:textId="77777777" w:rsidTr="004877C1">
        <w:trPr>
          <w:jc w:val="center"/>
        </w:trPr>
        <w:tc>
          <w:tcPr>
            <w:tcW w:w="3173" w:type="dxa"/>
          </w:tcPr>
          <w:p w14:paraId="27548C1C" w14:textId="457D4515" w:rsidR="00271A82" w:rsidRPr="00EC451E" w:rsidRDefault="00271A82" w:rsidP="00271A82">
            <w:r w:rsidRPr="008318DE">
              <w:t>Inżynieria powierzchni</w:t>
            </w:r>
            <w:r>
              <w:t xml:space="preserve"> </w:t>
            </w:r>
            <w:r w:rsidR="008B1FB4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718FDFEA" w14:textId="2F6040B4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378E1ABB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61A44230" w14:textId="60A6932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758C0580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17BBE614" w14:textId="29F1D90B" w:rsidR="00271A82" w:rsidRDefault="00271A8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1E765A5F" w14:textId="658BC1F1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573AC368" w14:textId="77777777" w:rsidTr="004877C1">
        <w:trPr>
          <w:jc w:val="center"/>
        </w:trPr>
        <w:tc>
          <w:tcPr>
            <w:tcW w:w="3173" w:type="dxa"/>
          </w:tcPr>
          <w:p w14:paraId="644D1EA9" w14:textId="5544827A" w:rsidR="00271A82" w:rsidRPr="00EC451E" w:rsidRDefault="00271A82" w:rsidP="004877C1">
            <w:pPr>
              <w:jc w:val="both"/>
            </w:pPr>
            <w:r>
              <w:t xml:space="preserve">Korozja </w:t>
            </w:r>
            <w:r w:rsidR="008B1FB4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7D9E14A7" w14:textId="751C38AF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348B5403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6022CEFB" w14:textId="5AE4B686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326B4F7F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59D58C95" w14:textId="5EDA13C4" w:rsidR="00271A82" w:rsidRDefault="00271A8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07F1AF9" w14:textId="6E18AE1C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40AF6F9C" w14:textId="77777777" w:rsidTr="004877C1">
        <w:trPr>
          <w:jc w:val="center"/>
        </w:trPr>
        <w:tc>
          <w:tcPr>
            <w:tcW w:w="3173" w:type="dxa"/>
          </w:tcPr>
          <w:p w14:paraId="04675DDA" w14:textId="1249E351" w:rsidR="00271A82" w:rsidRPr="00EC451E" w:rsidRDefault="00271A82" w:rsidP="004877C1">
            <w:r>
              <w:t>Recykling</w:t>
            </w:r>
            <w:r w:rsidRPr="008318DE">
              <w:t xml:space="preserve"> materiałów</w:t>
            </w:r>
          </w:p>
        </w:tc>
        <w:tc>
          <w:tcPr>
            <w:tcW w:w="650" w:type="dxa"/>
          </w:tcPr>
          <w:p w14:paraId="0C882B59" w14:textId="72E34E51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5EF39CD1" w14:textId="64C3700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42D3F390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833BBE5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53BC1F33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7305CDA7" w14:textId="707FE69F" w:rsidR="00271A82" w:rsidRDefault="00271A82" w:rsidP="004877C1">
            <w:pPr>
              <w:jc w:val="center"/>
            </w:pPr>
            <w:r>
              <w:t>O</w:t>
            </w:r>
            <w:r w:rsidR="00C320DE">
              <w:t>, E</w:t>
            </w:r>
          </w:p>
        </w:tc>
      </w:tr>
      <w:tr w:rsidR="00271A82" w14:paraId="1BD6BEC2" w14:textId="77777777" w:rsidTr="004877C1">
        <w:trPr>
          <w:jc w:val="center"/>
        </w:trPr>
        <w:tc>
          <w:tcPr>
            <w:tcW w:w="3173" w:type="dxa"/>
          </w:tcPr>
          <w:p w14:paraId="25599BE6" w14:textId="7499F2EC" w:rsidR="00271A82" w:rsidRPr="00EC451E" w:rsidRDefault="00271A82" w:rsidP="004877C1">
            <w:r w:rsidRPr="00271A82">
              <w:t>Seminarium problemowe – inżynieria powierzchni</w:t>
            </w:r>
          </w:p>
        </w:tc>
        <w:tc>
          <w:tcPr>
            <w:tcW w:w="650" w:type="dxa"/>
          </w:tcPr>
          <w:p w14:paraId="79BE936E" w14:textId="3B43DCC9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1F2ACABD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47B07E2A" w14:textId="481A7D40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8E4F25D" w14:textId="6892FC8A" w:rsidR="00271A82" w:rsidRDefault="00271A82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6232C335" w14:textId="69EF3683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5077B7E5" w14:textId="10D0A118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24AB089D" w14:textId="77777777" w:rsidTr="004877C1">
        <w:trPr>
          <w:jc w:val="center"/>
        </w:trPr>
        <w:tc>
          <w:tcPr>
            <w:tcW w:w="3173" w:type="dxa"/>
          </w:tcPr>
          <w:p w14:paraId="1860E7E7" w14:textId="1B31EFD2" w:rsidR="00271A82" w:rsidRPr="00EC451E" w:rsidRDefault="00271A82" w:rsidP="004877C1">
            <w:r>
              <w:t>Projekt badawczy</w:t>
            </w:r>
          </w:p>
        </w:tc>
        <w:tc>
          <w:tcPr>
            <w:tcW w:w="650" w:type="dxa"/>
          </w:tcPr>
          <w:p w14:paraId="58AD5113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0C0C1CAC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47B4B2FF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7A43C988" w14:textId="6D5CFD35" w:rsidR="00271A82" w:rsidRDefault="00885F34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15977200" w14:textId="13302DF3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6DFD2CC2" w14:textId="6AC68C85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2FA06DE5" w14:textId="77777777" w:rsidTr="00271A82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950E64F" w14:textId="17790648" w:rsidR="00271A82" w:rsidRDefault="00271A82" w:rsidP="00271A82">
            <w:pPr>
              <w:jc w:val="center"/>
            </w:pPr>
            <w:r>
              <w:t>Przedmioty ogólne</w:t>
            </w:r>
          </w:p>
        </w:tc>
      </w:tr>
      <w:tr w:rsidR="00271A82" w14:paraId="0C91D74B" w14:textId="77777777" w:rsidTr="004877C1">
        <w:trPr>
          <w:jc w:val="center"/>
        </w:trPr>
        <w:tc>
          <w:tcPr>
            <w:tcW w:w="3173" w:type="dxa"/>
          </w:tcPr>
          <w:p w14:paraId="7AFD461A" w14:textId="1D8255CD" w:rsidR="00271A82" w:rsidRDefault="00271A82" w:rsidP="00271A82">
            <w:r w:rsidRPr="00271A82">
              <w:t>Systemy zarządzania</w:t>
            </w:r>
          </w:p>
        </w:tc>
        <w:tc>
          <w:tcPr>
            <w:tcW w:w="650" w:type="dxa"/>
          </w:tcPr>
          <w:p w14:paraId="61775418" w14:textId="3A95BBF5" w:rsidR="00271A82" w:rsidRDefault="00271A82" w:rsidP="00271A82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39E21847" w14:textId="77777777" w:rsidR="00271A82" w:rsidRDefault="00271A82" w:rsidP="00271A82">
            <w:pPr>
              <w:jc w:val="center"/>
            </w:pPr>
          </w:p>
        </w:tc>
        <w:tc>
          <w:tcPr>
            <w:tcW w:w="709" w:type="dxa"/>
          </w:tcPr>
          <w:p w14:paraId="31CA236D" w14:textId="77777777" w:rsidR="00271A82" w:rsidRDefault="00271A82" w:rsidP="00271A82">
            <w:pPr>
              <w:jc w:val="center"/>
            </w:pPr>
          </w:p>
        </w:tc>
        <w:tc>
          <w:tcPr>
            <w:tcW w:w="709" w:type="dxa"/>
          </w:tcPr>
          <w:p w14:paraId="32BDD8F3" w14:textId="77777777" w:rsidR="00271A82" w:rsidRDefault="00271A82" w:rsidP="00271A82">
            <w:pPr>
              <w:jc w:val="center"/>
            </w:pPr>
          </w:p>
        </w:tc>
        <w:tc>
          <w:tcPr>
            <w:tcW w:w="850" w:type="dxa"/>
          </w:tcPr>
          <w:p w14:paraId="3838BFA4" w14:textId="1D588C0F" w:rsidR="00271A82" w:rsidRDefault="00271A82" w:rsidP="00271A82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741CB67D" w14:textId="6901DE0F" w:rsidR="00271A82" w:rsidRDefault="00271A82" w:rsidP="00271A82">
            <w:pPr>
              <w:jc w:val="center"/>
            </w:pPr>
            <w:r>
              <w:t>O</w:t>
            </w:r>
          </w:p>
        </w:tc>
      </w:tr>
      <w:tr w:rsidR="00271A82" w14:paraId="5F89C816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50762582" w14:textId="77777777" w:rsidR="00271A82" w:rsidRDefault="00271A82" w:rsidP="00271A82">
            <w:pPr>
              <w:jc w:val="center"/>
            </w:pPr>
            <w:r>
              <w:t>Blok A – materiały metaliczne</w:t>
            </w:r>
          </w:p>
        </w:tc>
      </w:tr>
      <w:tr w:rsidR="00271A82" w14:paraId="3F83E9A8" w14:textId="77777777" w:rsidTr="004877C1">
        <w:trPr>
          <w:jc w:val="center"/>
        </w:trPr>
        <w:tc>
          <w:tcPr>
            <w:tcW w:w="3173" w:type="dxa"/>
          </w:tcPr>
          <w:p w14:paraId="43CDE85B" w14:textId="48FB40FF" w:rsidR="00271A82" w:rsidRPr="00EC451E" w:rsidRDefault="00271A82" w:rsidP="00271A82">
            <w:r w:rsidRPr="008318DE">
              <w:t xml:space="preserve">Materiały metaliczne – </w:t>
            </w:r>
            <w:r>
              <w:t>obróbka cieplna</w:t>
            </w:r>
            <w:r w:rsidR="006B6811">
              <w:t xml:space="preserve"> – laboratorium</w:t>
            </w:r>
          </w:p>
        </w:tc>
        <w:tc>
          <w:tcPr>
            <w:tcW w:w="650" w:type="dxa"/>
          </w:tcPr>
          <w:p w14:paraId="4D57C845" w14:textId="085DAA6A" w:rsidR="00271A82" w:rsidRDefault="00271A82" w:rsidP="00271A82">
            <w:pPr>
              <w:jc w:val="center"/>
            </w:pPr>
          </w:p>
        </w:tc>
        <w:tc>
          <w:tcPr>
            <w:tcW w:w="708" w:type="dxa"/>
          </w:tcPr>
          <w:p w14:paraId="3BAAD768" w14:textId="77777777" w:rsidR="00271A82" w:rsidRDefault="00271A82" w:rsidP="00271A82">
            <w:pPr>
              <w:jc w:val="center"/>
            </w:pPr>
          </w:p>
        </w:tc>
        <w:tc>
          <w:tcPr>
            <w:tcW w:w="709" w:type="dxa"/>
          </w:tcPr>
          <w:p w14:paraId="2416908B" w14:textId="3F2710F6" w:rsidR="00271A82" w:rsidRDefault="00271A82" w:rsidP="00271A82">
            <w:pPr>
              <w:jc w:val="center"/>
            </w:pPr>
            <w:r>
              <w:t>60</w:t>
            </w:r>
          </w:p>
        </w:tc>
        <w:tc>
          <w:tcPr>
            <w:tcW w:w="709" w:type="dxa"/>
          </w:tcPr>
          <w:p w14:paraId="10B3DD38" w14:textId="77777777" w:rsidR="00271A82" w:rsidRDefault="00271A82" w:rsidP="00271A82">
            <w:pPr>
              <w:jc w:val="center"/>
            </w:pPr>
          </w:p>
        </w:tc>
        <w:tc>
          <w:tcPr>
            <w:tcW w:w="850" w:type="dxa"/>
          </w:tcPr>
          <w:p w14:paraId="5F3A7413" w14:textId="382CF483" w:rsidR="00271A82" w:rsidRDefault="00271A82" w:rsidP="00271A82">
            <w:pPr>
              <w:jc w:val="center"/>
            </w:pPr>
            <w:r>
              <w:t>5</w:t>
            </w:r>
          </w:p>
        </w:tc>
        <w:tc>
          <w:tcPr>
            <w:tcW w:w="851" w:type="dxa"/>
          </w:tcPr>
          <w:p w14:paraId="6083E8B9" w14:textId="0D17B9A0" w:rsidR="00271A82" w:rsidRDefault="00271A82" w:rsidP="00271A82">
            <w:pPr>
              <w:jc w:val="center"/>
            </w:pPr>
            <w:r>
              <w:t>O, F</w:t>
            </w:r>
          </w:p>
        </w:tc>
      </w:tr>
      <w:tr w:rsidR="00271A82" w14:paraId="4AB8B18C" w14:textId="77777777" w:rsidTr="004877C1">
        <w:trPr>
          <w:jc w:val="center"/>
        </w:trPr>
        <w:tc>
          <w:tcPr>
            <w:tcW w:w="3173" w:type="dxa"/>
          </w:tcPr>
          <w:p w14:paraId="42A7B3D0" w14:textId="27811A14" w:rsidR="00271A82" w:rsidRPr="00271A82" w:rsidRDefault="00271A82" w:rsidP="00271A82">
            <w:r w:rsidRPr="00271A82">
              <w:rPr>
                <w:rFonts w:ascii="Calibri" w:eastAsia="+mn-ea" w:hAnsi="Calibri" w:cs="+mn-cs"/>
                <w:color w:val="000000"/>
                <w:kern w:val="24"/>
              </w:rPr>
              <w:t>Nowoczesne techniki wytwarzania</w:t>
            </w:r>
          </w:p>
        </w:tc>
        <w:tc>
          <w:tcPr>
            <w:tcW w:w="650" w:type="dxa"/>
          </w:tcPr>
          <w:p w14:paraId="36AA0DFA" w14:textId="77777777" w:rsidR="00271A82" w:rsidRDefault="00271A82" w:rsidP="00271A82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34E6FA60" w14:textId="60EEA864" w:rsidR="00271A82" w:rsidRDefault="00271A82" w:rsidP="00271A82">
            <w:pPr>
              <w:jc w:val="center"/>
            </w:pPr>
          </w:p>
        </w:tc>
        <w:tc>
          <w:tcPr>
            <w:tcW w:w="709" w:type="dxa"/>
          </w:tcPr>
          <w:p w14:paraId="1C200474" w14:textId="3FE1754E" w:rsidR="00271A82" w:rsidRDefault="00271A82" w:rsidP="00271A82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135785DF" w14:textId="77777777" w:rsidR="00271A82" w:rsidRDefault="00271A82" w:rsidP="00271A82">
            <w:pPr>
              <w:jc w:val="center"/>
            </w:pPr>
          </w:p>
        </w:tc>
        <w:tc>
          <w:tcPr>
            <w:tcW w:w="850" w:type="dxa"/>
          </w:tcPr>
          <w:p w14:paraId="1FB78A8A" w14:textId="77777777" w:rsidR="00271A82" w:rsidRDefault="00271A82" w:rsidP="00271A82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5F4A9165" w14:textId="77777777" w:rsidR="00271A82" w:rsidRDefault="00271A82" w:rsidP="00271A82">
            <w:pPr>
              <w:jc w:val="center"/>
            </w:pPr>
            <w:r>
              <w:t>O, F</w:t>
            </w:r>
          </w:p>
        </w:tc>
      </w:tr>
      <w:tr w:rsidR="00271A82" w14:paraId="52542F53" w14:textId="77777777" w:rsidTr="004877C1">
        <w:trPr>
          <w:jc w:val="center"/>
        </w:trPr>
        <w:tc>
          <w:tcPr>
            <w:tcW w:w="3173" w:type="dxa"/>
          </w:tcPr>
          <w:p w14:paraId="2A802A3E" w14:textId="77777777" w:rsidR="00271A82" w:rsidRPr="008318DE" w:rsidRDefault="00271A82" w:rsidP="00271A82">
            <w:r w:rsidRPr="008318DE">
              <w:t>Przedmioty obieralne</w:t>
            </w:r>
          </w:p>
        </w:tc>
        <w:tc>
          <w:tcPr>
            <w:tcW w:w="650" w:type="dxa"/>
          </w:tcPr>
          <w:p w14:paraId="11E152F6" w14:textId="77777777" w:rsidR="00271A82" w:rsidRDefault="00271A82" w:rsidP="00271A82">
            <w:pPr>
              <w:jc w:val="center"/>
            </w:pPr>
          </w:p>
        </w:tc>
        <w:tc>
          <w:tcPr>
            <w:tcW w:w="708" w:type="dxa"/>
          </w:tcPr>
          <w:p w14:paraId="0C3850F5" w14:textId="77777777" w:rsidR="00271A82" w:rsidRDefault="00271A82" w:rsidP="00271A82">
            <w:pPr>
              <w:jc w:val="center"/>
            </w:pPr>
          </w:p>
        </w:tc>
        <w:tc>
          <w:tcPr>
            <w:tcW w:w="709" w:type="dxa"/>
          </w:tcPr>
          <w:p w14:paraId="67867336" w14:textId="77777777" w:rsidR="00271A82" w:rsidRDefault="00271A82" w:rsidP="00271A82">
            <w:pPr>
              <w:jc w:val="center"/>
            </w:pPr>
          </w:p>
        </w:tc>
        <w:tc>
          <w:tcPr>
            <w:tcW w:w="709" w:type="dxa"/>
          </w:tcPr>
          <w:p w14:paraId="2BFEBEE7" w14:textId="77777777" w:rsidR="00271A82" w:rsidRDefault="00271A82" w:rsidP="00271A82">
            <w:pPr>
              <w:jc w:val="center"/>
            </w:pPr>
          </w:p>
        </w:tc>
        <w:tc>
          <w:tcPr>
            <w:tcW w:w="850" w:type="dxa"/>
          </w:tcPr>
          <w:p w14:paraId="66EE670D" w14:textId="7CC01BF3" w:rsidR="00271A82" w:rsidRDefault="00271A82" w:rsidP="00271A82">
            <w:pPr>
              <w:jc w:val="center"/>
            </w:pPr>
            <w:r>
              <w:t>5</w:t>
            </w:r>
          </w:p>
        </w:tc>
        <w:tc>
          <w:tcPr>
            <w:tcW w:w="851" w:type="dxa"/>
          </w:tcPr>
          <w:p w14:paraId="62F45455" w14:textId="77777777" w:rsidR="00271A82" w:rsidRDefault="00271A82" w:rsidP="00271A82">
            <w:pPr>
              <w:jc w:val="center"/>
            </w:pPr>
            <w:r>
              <w:t>F</w:t>
            </w:r>
          </w:p>
        </w:tc>
      </w:tr>
      <w:tr w:rsidR="00271A82" w14:paraId="3F859865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02A852F4" w14:textId="77777777" w:rsidR="00271A82" w:rsidRDefault="00271A82" w:rsidP="00271A82">
            <w:pPr>
              <w:jc w:val="center"/>
            </w:pPr>
          </w:p>
        </w:tc>
        <w:tc>
          <w:tcPr>
            <w:tcW w:w="850" w:type="dxa"/>
          </w:tcPr>
          <w:p w14:paraId="0E831F47" w14:textId="77777777" w:rsidR="00271A82" w:rsidRPr="004C224B" w:rsidRDefault="00271A82" w:rsidP="00271A82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5753A8F5" w14:textId="77777777" w:rsidR="00271A82" w:rsidRDefault="00271A82" w:rsidP="00271A82">
            <w:pPr>
              <w:jc w:val="center"/>
            </w:pPr>
          </w:p>
        </w:tc>
      </w:tr>
    </w:tbl>
    <w:p w14:paraId="59905AE1" w14:textId="77777777" w:rsidR="00FC6B55" w:rsidRDefault="00FC6B55" w:rsidP="00271A82">
      <w:pPr>
        <w:spacing w:after="0" w:line="240" w:lineRule="auto"/>
        <w:jc w:val="both"/>
      </w:pPr>
    </w:p>
    <w:p w14:paraId="4A54B2B2" w14:textId="3AB4AE82" w:rsidR="00271A82" w:rsidRDefault="00FC6B55" w:rsidP="00271A82">
      <w:pPr>
        <w:spacing w:after="0" w:line="240" w:lineRule="auto"/>
        <w:jc w:val="both"/>
      </w:pPr>
      <w:r>
        <w:t>L</w:t>
      </w:r>
      <w:r w:rsidR="0094027F">
        <w:t>ub</w:t>
      </w:r>
    </w:p>
    <w:p w14:paraId="72111744" w14:textId="77777777" w:rsidR="00FC6B55" w:rsidRDefault="00FC6B55" w:rsidP="00271A82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271A82" w14:paraId="4424DCCD" w14:textId="77777777" w:rsidTr="004877C1">
        <w:trPr>
          <w:jc w:val="center"/>
        </w:trPr>
        <w:tc>
          <w:tcPr>
            <w:tcW w:w="7650" w:type="dxa"/>
            <w:gridSpan w:val="7"/>
          </w:tcPr>
          <w:p w14:paraId="2B6105B6" w14:textId="77777777" w:rsidR="00271A82" w:rsidRPr="00EC451E" w:rsidRDefault="00271A82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I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271A82" w14:paraId="398D4B75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55377B77" w14:textId="77777777" w:rsidR="00271A82" w:rsidRDefault="00271A82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4C8859A6" w14:textId="71269430" w:rsidR="00271A82" w:rsidRDefault="00271A82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25E411D8" w14:textId="77777777" w:rsidR="00271A82" w:rsidRDefault="00271A82" w:rsidP="004877C1">
            <w:pPr>
              <w:jc w:val="both"/>
            </w:pPr>
          </w:p>
        </w:tc>
      </w:tr>
      <w:tr w:rsidR="00271A82" w14:paraId="68584A39" w14:textId="77777777" w:rsidTr="004877C1">
        <w:trPr>
          <w:jc w:val="center"/>
        </w:trPr>
        <w:tc>
          <w:tcPr>
            <w:tcW w:w="3173" w:type="dxa"/>
          </w:tcPr>
          <w:p w14:paraId="7C94A5FC" w14:textId="77777777" w:rsidR="00271A82" w:rsidRDefault="00271A82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6DB0B69F" w14:textId="77777777" w:rsidR="00271A82" w:rsidRDefault="00271A82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2F5AD831" w14:textId="77777777" w:rsidR="00271A82" w:rsidRDefault="00271A82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4B248EF7" w14:textId="77777777" w:rsidR="00271A82" w:rsidRDefault="00271A82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548D784A" w14:textId="77777777" w:rsidR="00271A82" w:rsidRDefault="00271A82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524C9190" w14:textId="77777777" w:rsidR="00271A82" w:rsidRDefault="00271A82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5E79239E" w14:textId="77777777" w:rsidR="00271A82" w:rsidRDefault="00271A82" w:rsidP="004877C1">
            <w:pPr>
              <w:jc w:val="center"/>
            </w:pPr>
            <w:r>
              <w:t>Status</w:t>
            </w:r>
          </w:p>
        </w:tc>
      </w:tr>
      <w:tr w:rsidR="00271A82" w14:paraId="7595A246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1E246724" w14:textId="77777777" w:rsidR="00271A82" w:rsidRDefault="00271A82" w:rsidP="004877C1">
            <w:pPr>
              <w:jc w:val="both"/>
            </w:pPr>
            <w:r>
              <w:t>Przedmioty kierunkowe</w:t>
            </w:r>
          </w:p>
        </w:tc>
      </w:tr>
      <w:tr w:rsidR="00271A82" w14:paraId="7B3B39B5" w14:textId="77777777" w:rsidTr="004877C1">
        <w:trPr>
          <w:jc w:val="center"/>
        </w:trPr>
        <w:tc>
          <w:tcPr>
            <w:tcW w:w="3173" w:type="dxa"/>
          </w:tcPr>
          <w:p w14:paraId="087F3B3D" w14:textId="5367AF45" w:rsidR="00271A82" w:rsidRPr="00EC451E" w:rsidRDefault="00271A82" w:rsidP="004877C1">
            <w:r w:rsidRPr="008318DE">
              <w:t>Inżynieria powierzchni</w:t>
            </w:r>
            <w:r>
              <w:t xml:space="preserve"> </w:t>
            </w:r>
            <w:r w:rsidR="0006644D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1410448A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4F223082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6DABC4EA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71AE2F1B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42520071" w14:textId="77777777" w:rsidR="00271A82" w:rsidRDefault="00271A8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5EE7BC9A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143441D9" w14:textId="77777777" w:rsidTr="004877C1">
        <w:trPr>
          <w:jc w:val="center"/>
        </w:trPr>
        <w:tc>
          <w:tcPr>
            <w:tcW w:w="3173" w:type="dxa"/>
          </w:tcPr>
          <w:p w14:paraId="2A21C5D3" w14:textId="578803FC" w:rsidR="00271A82" w:rsidRPr="00EC451E" w:rsidRDefault="00271A82" w:rsidP="004877C1">
            <w:pPr>
              <w:jc w:val="both"/>
            </w:pPr>
            <w:r>
              <w:t xml:space="preserve">Korozja </w:t>
            </w:r>
            <w:r w:rsidR="0006644D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6CAEE6DF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0CDBF433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6D33ED51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7C241D61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1088143E" w14:textId="77777777" w:rsidR="00271A82" w:rsidRDefault="00271A8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4F7D47B1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58B842CE" w14:textId="77777777" w:rsidTr="004877C1">
        <w:trPr>
          <w:jc w:val="center"/>
        </w:trPr>
        <w:tc>
          <w:tcPr>
            <w:tcW w:w="3173" w:type="dxa"/>
          </w:tcPr>
          <w:p w14:paraId="33CECE91" w14:textId="77777777" w:rsidR="00271A82" w:rsidRPr="00EC451E" w:rsidRDefault="00271A82" w:rsidP="004877C1">
            <w:r>
              <w:t>Recykling</w:t>
            </w:r>
            <w:r w:rsidRPr="008318DE">
              <w:t xml:space="preserve"> materiałów</w:t>
            </w:r>
          </w:p>
        </w:tc>
        <w:tc>
          <w:tcPr>
            <w:tcW w:w="650" w:type="dxa"/>
          </w:tcPr>
          <w:p w14:paraId="1FD75503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22E520BE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4B25EBE5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08D785FD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4F3BED90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49157F0F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6013375F" w14:textId="77777777" w:rsidTr="004877C1">
        <w:trPr>
          <w:jc w:val="center"/>
        </w:trPr>
        <w:tc>
          <w:tcPr>
            <w:tcW w:w="3173" w:type="dxa"/>
          </w:tcPr>
          <w:p w14:paraId="2FE7C94E" w14:textId="77777777" w:rsidR="00271A82" w:rsidRPr="00EC451E" w:rsidRDefault="00271A82" w:rsidP="004877C1">
            <w:r w:rsidRPr="00271A82">
              <w:t>Seminarium problemowe – inżynieria powierzchni</w:t>
            </w:r>
          </w:p>
        </w:tc>
        <w:tc>
          <w:tcPr>
            <w:tcW w:w="650" w:type="dxa"/>
          </w:tcPr>
          <w:p w14:paraId="6A228176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48CD7AB0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0DE87E38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2B3EDA60" w14:textId="77777777" w:rsidR="00271A82" w:rsidRDefault="00271A82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254C58E9" w14:textId="77777777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7CFBB9C8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4A7D95F4" w14:textId="77777777" w:rsidTr="004877C1">
        <w:trPr>
          <w:jc w:val="center"/>
        </w:trPr>
        <w:tc>
          <w:tcPr>
            <w:tcW w:w="3173" w:type="dxa"/>
          </w:tcPr>
          <w:p w14:paraId="5C403251" w14:textId="77777777" w:rsidR="00271A82" w:rsidRPr="00EC451E" w:rsidRDefault="00271A82" w:rsidP="004877C1">
            <w:r>
              <w:t>Projekt badawczy</w:t>
            </w:r>
          </w:p>
        </w:tc>
        <w:tc>
          <w:tcPr>
            <w:tcW w:w="650" w:type="dxa"/>
          </w:tcPr>
          <w:p w14:paraId="25D74277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4E1D9E6E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6153BB93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644FD988" w14:textId="56E4CCB8" w:rsidR="00271A82" w:rsidRDefault="00885F34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66591C28" w14:textId="77777777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039A1E00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31D9AECE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4EEE9512" w14:textId="77777777" w:rsidR="00271A82" w:rsidRDefault="00271A82" w:rsidP="004877C1">
            <w:pPr>
              <w:jc w:val="center"/>
            </w:pPr>
            <w:r>
              <w:t>Przedmioty ogólne</w:t>
            </w:r>
          </w:p>
        </w:tc>
      </w:tr>
      <w:tr w:rsidR="00271A82" w14:paraId="46D8B496" w14:textId="77777777" w:rsidTr="004877C1">
        <w:trPr>
          <w:jc w:val="center"/>
        </w:trPr>
        <w:tc>
          <w:tcPr>
            <w:tcW w:w="3173" w:type="dxa"/>
          </w:tcPr>
          <w:p w14:paraId="0713D175" w14:textId="77777777" w:rsidR="00271A82" w:rsidRDefault="00271A82" w:rsidP="004877C1">
            <w:r w:rsidRPr="00271A82">
              <w:t>Systemy zarządzania</w:t>
            </w:r>
          </w:p>
        </w:tc>
        <w:tc>
          <w:tcPr>
            <w:tcW w:w="650" w:type="dxa"/>
          </w:tcPr>
          <w:p w14:paraId="1E5726F5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107E5A5A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A5CDDE6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37B9AB07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68E309A7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68F62AE6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1FE615BE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0294C213" w14:textId="7498BBB1" w:rsidR="00271A82" w:rsidRDefault="00271A82" w:rsidP="004877C1">
            <w:pPr>
              <w:jc w:val="center"/>
            </w:pPr>
            <w:r>
              <w:t>Blok B – materiały polimerowe</w:t>
            </w:r>
          </w:p>
        </w:tc>
      </w:tr>
      <w:tr w:rsidR="00271A82" w14:paraId="26161367" w14:textId="77777777" w:rsidTr="004877C1">
        <w:trPr>
          <w:jc w:val="center"/>
        </w:trPr>
        <w:tc>
          <w:tcPr>
            <w:tcW w:w="3173" w:type="dxa"/>
          </w:tcPr>
          <w:p w14:paraId="58DCCE66" w14:textId="6D86626F" w:rsidR="00271A82" w:rsidRPr="00EC451E" w:rsidRDefault="00271A82" w:rsidP="004877C1">
            <w:r w:rsidRPr="00271A82">
              <w:t>Materiały polimerowe i ich przetwórstwo</w:t>
            </w:r>
            <w:r w:rsidR="0006644D">
              <w:t xml:space="preserve"> –</w:t>
            </w:r>
            <w:r>
              <w:t xml:space="preserve"> laboratorium</w:t>
            </w:r>
          </w:p>
        </w:tc>
        <w:tc>
          <w:tcPr>
            <w:tcW w:w="650" w:type="dxa"/>
          </w:tcPr>
          <w:p w14:paraId="29E70EA0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2028D55C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98DFDF7" w14:textId="7FEDF3E4" w:rsidR="00271A82" w:rsidRDefault="00271A82" w:rsidP="004877C1">
            <w:pPr>
              <w:jc w:val="center"/>
            </w:pPr>
            <w:r>
              <w:t>45</w:t>
            </w:r>
          </w:p>
        </w:tc>
        <w:tc>
          <w:tcPr>
            <w:tcW w:w="709" w:type="dxa"/>
          </w:tcPr>
          <w:p w14:paraId="3754DAE0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4D5D9DAA" w14:textId="64214D6E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1B7657E1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09201170" w14:textId="77777777" w:rsidTr="004877C1">
        <w:trPr>
          <w:jc w:val="center"/>
        </w:trPr>
        <w:tc>
          <w:tcPr>
            <w:tcW w:w="3173" w:type="dxa"/>
          </w:tcPr>
          <w:p w14:paraId="37F326E4" w14:textId="173450DE" w:rsidR="00271A82" w:rsidRPr="00271A82" w:rsidRDefault="00271A82" w:rsidP="004877C1">
            <w:r w:rsidRPr="00271A82">
              <w:t>Nowoczesne techniki wytwarzania</w:t>
            </w:r>
          </w:p>
        </w:tc>
        <w:tc>
          <w:tcPr>
            <w:tcW w:w="650" w:type="dxa"/>
          </w:tcPr>
          <w:p w14:paraId="0627D5D1" w14:textId="77777777" w:rsidR="00271A82" w:rsidRDefault="00271A82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4142765D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2DC3938B" w14:textId="77777777" w:rsidR="00271A82" w:rsidRDefault="00271A8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43001975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75DD6ECC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4AF08B62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18B0F704" w14:textId="77777777" w:rsidTr="004877C1">
        <w:trPr>
          <w:jc w:val="center"/>
        </w:trPr>
        <w:tc>
          <w:tcPr>
            <w:tcW w:w="3173" w:type="dxa"/>
          </w:tcPr>
          <w:p w14:paraId="2E499934" w14:textId="77777777" w:rsidR="00271A82" w:rsidRPr="008318DE" w:rsidRDefault="00271A82" w:rsidP="004877C1">
            <w:r w:rsidRPr="008318DE">
              <w:t>Przedmioty obieralne</w:t>
            </w:r>
          </w:p>
        </w:tc>
        <w:tc>
          <w:tcPr>
            <w:tcW w:w="650" w:type="dxa"/>
          </w:tcPr>
          <w:p w14:paraId="58873D7A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574E4623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70E59E3B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33F41E64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373EBDF7" w14:textId="544D2A15" w:rsidR="00271A82" w:rsidRDefault="00271A82" w:rsidP="004877C1">
            <w:pPr>
              <w:jc w:val="center"/>
            </w:pPr>
            <w:r>
              <w:t>6</w:t>
            </w:r>
          </w:p>
        </w:tc>
        <w:tc>
          <w:tcPr>
            <w:tcW w:w="851" w:type="dxa"/>
          </w:tcPr>
          <w:p w14:paraId="7D0A8C30" w14:textId="77777777" w:rsidR="00271A82" w:rsidRDefault="00271A82" w:rsidP="004877C1">
            <w:pPr>
              <w:jc w:val="center"/>
            </w:pPr>
            <w:r>
              <w:t>F</w:t>
            </w:r>
          </w:p>
        </w:tc>
      </w:tr>
      <w:tr w:rsidR="00271A82" w14:paraId="1D6BAC5B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58010561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3A384B88" w14:textId="77777777" w:rsidR="00271A82" w:rsidRPr="004C224B" w:rsidRDefault="00271A82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1CB66C76" w14:textId="77777777" w:rsidR="00271A82" w:rsidRDefault="00271A82" w:rsidP="004877C1">
            <w:pPr>
              <w:jc w:val="center"/>
            </w:pPr>
          </w:p>
        </w:tc>
      </w:tr>
    </w:tbl>
    <w:p w14:paraId="10040542" w14:textId="77777777" w:rsidR="00FC6B55" w:rsidRDefault="00FC6B55" w:rsidP="00271A82">
      <w:pPr>
        <w:spacing w:after="0" w:line="240" w:lineRule="auto"/>
        <w:jc w:val="both"/>
      </w:pPr>
    </w:p>
    <w:p w14:paraId="2C35EA0F" w14:textId="40978632" w:rsidR="00271A82" w:rsidRDefault="0094027F" w:rsidP="00271A82">
      <w:pPr>
        <w:spacing w:after="0" w:line="240" w:lineRule="auto"/>
        <w:jc w:val="both"/>
      </w:pPr>
      <w:r>
        <w:t>lub</w:t>
      </w:r>
    </w:p>
    <w:p w14:paraId="6411EDED" w14:textId="1EE19822" w:rsidR="00271A82" w:rsidRDefault="00271A82" w:rsidP="00271A82">
      <w:pPr>
        <w:spacing w:after="0" w:line="240" w:lineRule="auto"/>
        <w:jc w:val="both"/>
      </w:pPr>
    </w:p>
    <w:p w14:paraId="4F960D91" w14:textId="4A935CE0" w:rsidR="00271A82" w:rsidRDefault="00271A82" w:rsidP="00271A82">
      <w:pPr>
        <w:spacing w:after="0" w:line="240" w:lineRule="auto"/>
        <w:jc w:val="both"/>
      </w:pPr>
    </w:p>
    <w:p w14:paraId="125ED81E" w14:textId="5B95A919" w:rsidR="00271A82" w:rsidRDefault="00271A82" w:rsidP="00271A82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271A82" w14:paraId="1E7A9A57" w14:textId="77777777" w:rsidTr="004877C1">
        <w:trPr>
          <w:jc w:val="center"/>
        </w:trPr>
        <w:tc>
          <w:tcPr>
            <w:tcW w:w="7650" w:type="dxa"/>
            <w:gridSpan w:val="7"/>
          </w:tcPr>
          <w:p w14:paraId="29E3AD43" w14:textId="77777777" w:rsidR="00271A82" w:rsidRPr="00EC451E" w:rsidRDefault="00271A82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I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271A82" w14:paraId="673F10AB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607FBB85" w14:textId="77777777" w:rsidR="00271A82" w:rsidRDefault="00271A82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1F49B4D6" w14:textId="613FC71A" w:rsidR="00271A82" w:rsidRDefault="00271A82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69AB2F36" w14:textId="77777777" w:rsidR="00271A82" w:rsidRDefault="00271A82" w:rsidP="004877C1">
            <w:pPr>
              <w:jc w:val="both"/>
            </w:pPr>
          </w:p>
        </w:tc>
      </w:tr>
      <w:tr w:rsidR="00271A82" w14:paraId="43429B0D" w14:textId="77777777" w:rsidTr="004877C1">
        <w:trPr>
          <w:jc w:val="center"/>
        </w:trPr>
        <w:tc>
          <w:tcPr>
            <w:tcW w:w="3173" w:type="dxa"/>
          </w:tcPr>
          <w:p w14:paraId="796F5918" w14:textId="77777777" w:rsidR="00271A82" w:rsidRDefault="00271A82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3FB9D9EA" w14:textId="77777777" w:rsidR="00271A82" w:rsidRDefault="00271A82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57E9CAEF" w14:textId="77777777" w:rsidR="00271A82" w:rsidRDefault="00271A82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3F1B265D" w14:textId="77777777" w:rsidR="00271A82" w:rsidRDefault="00271A82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0F9B9B13" w14:textId="77777777" w:rsidR="00271A82" w:rsidRDefault="00271A82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5F98E0D9" w14:textId="77777777" w:rsidR="00271A82" w:rsidRDefault="00271A82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06F6C079" w14:textId="77777777" w:rsidR="00271A82" w:rsidRDefault="00271A82" w:rsidP="004877C1">
            <w:pPr>
              <w:jc w:val="center"/>
            </w:pPr>
            <w:r>
              <w:t>Status</w:t>
            </w:r>
          </w:p>
        </w:tc>
      </w:tr>
      <w:tr w:rsidR="00271A82" w14:paraId="44E0D9D3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6D432B4B" w14:textId="77777777" w:rsidR="00271A82" w:rsidRDefault="00271A82" w:rsidP="004877C1">
            <w:pPr>
              <w:jc w:val="both"/>
            </w:pPr>
            <w:r>
              <w:t>Przedmioty kierunkowe</w:t>
            </w:r>
          </w:p>
        </w:tc>
      </w:tr>
      <w:tr w:rsidR="00271A82" w14:paraId="5F1BBAF5" w14:textId="77777777" w:rsidTr="004877C1">
        <w:trPr>
          <w:jc w:val="center"/>
        </w:trPr>
        <w:tc>
          <w:tcPr>
            <w:tcW w:w="3173" w:type="dxa"/>
          </w:tcPr>
          <w:p w14:paraId="01115DFB" w14:textId="2B982E41" w:rsidR="00271A82" w:rsidRPr="00EC451E" w:rsidRDefault="00271A82" w:rsidP="004877C1">
            <w:r w:rsidRPr="008318DE">
              <w:t>Inżynieria powierzchni</w:t>
            </w:r>
            <w:r>
              <w:t xml:space="preserve"> </w:t>
            </w:r>
            <w:r w:rsidR="0006644D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124F0FFF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7E256ABF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7C7D272B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685495EE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1008A84D" w14:textId="77777777" w:rsidR="00271A82" w:rsidRDefault="00271A8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372D4779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75D516A9" w14:textId="77777777" w:rsidTr="004877C1">
        <w:trPr>
          <w:jc w:val="center"/>
        </w:trPr>
        <w:tc>
          <w:tcPr>
            <w:tcW w:w="3173" w:type="dxa"/>
          </w:tcPr>
          <w:p w14:paraId="45E02637" w14:textId="563CD6C8" w:rsidR="00271A82" w:rsidRPr="00EC451E" w:rsidRDefault="00271A82" w:rsidP="004877C1">
            <w:pPr>
              <w:jc w:val="both"/>
            </w:pPr>
            <w:r>
              <w:t xml:space="preserve">Korozja </w:t>
            </w:r>
            <w:r w:rsidR="0006644D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4326E452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4611FD8C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3B38C2F2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0B9B84A6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683C99C3" w14:textId="77777777" w:rsidR="00271A82" w:rsidRDefault="00271A82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7E3B649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2F61B26C" w14:textId="77777777" w:rsidTr="004877C1">
        <w:trPr>
          <w:jc w:val="center"/>
        </w:trPr>
        <w:tc>
          <w:tcPr>
            <w:tcW w:w="3173" w:type="dxa"/>
          </w:tcPr>
          <w:p w14:paraId="0AD35340" w14:textId="77777777" w:rsidR="00271A82" w:rsidRPr="00EC451E" w:rsidRDefault="00271A82" w:rsidP="004877C1">
            <w:r>
              <w:t>Recykling</w:t>
            </w:r>
            <w:r w:rsidRPr="008318DE">
              <w:t xml:space="preserve"> materiałów</w:t>
            </w:r>
          </w:p>
        </w:tc>
        <w:tc>
          <w:tcPr>
            <w:tcW w:w="650" w:type="dxa"/>
          </w:tcPr>
          <w:p w14:paraId="682D697B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31348C78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47FDA9F1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696D4DED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215372F6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196E167F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16DBCB93" w14:textId="77777777" w:rsidTr="004877C1">
        <w:trPr>
          <w:jc w:val="center"/>
        </w:trPr>
        <w:tc>
          <w:tcPr>
            <w:tcW w:w="3173" w:type="dxa"/>
          </w:tcPr>
          <w:p w14:paraId="52069A1F" w14:textId="77777777" w:rsidR="00271A82" w:rsidRPr="00EC451E" w:rsidRDefault="00271A82" w:rsidP="004877C1">
            <w:r w:rsidRPr="00271A82">
              <w:t>Seminarium problemowe – inżynieria powierzchni</w:t>
            </w:r>
          </w:p>
        </w:tc>
        <w:tc>
          <w:tcPr>
            <w:tcW w:w="650" w:type="dxa"/>
          </w:tcPr>
          <w:p w14:paraId="62537CA3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37E17034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E9A3F73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5E810055" w14:textId="77777777" w:rsidR="00271A82" w:rsidRDefault="00271A82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15F6A9C1" w14:textId="77777777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32DB01AB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5A0A13DD" w14:textId="77777777" w:rsidTr="004877C1">
        <w:trPr>
          <w:jc w:val="center"/>
        </w:trPr>
        <w:tc>
          <w:tcPr>
            <w:tcW w:w="3173" w:type="dxa"/>
          </w:tcPr>
          <w:p w14:paraId="091D80B3" w14:textId="77777777" w:rsidR="00271A82" w:rsidRPr="00EC451E" w:rsidRDefault="00271A82" w:rsidP="004877C1">
            <w:r>
              <w:t>Projekt badawczy</w:t>
            </w:r>
          </w:p>
        </w:tc>
        <w:tc>
          <w:tcPr>
            <w:tcW w:w="650" w:type="dxa"/>
          </w:tcPr>
          <w:p w14:paraId="4BDF12A4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47DAFF96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378BE772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0D3AE4F9" w14:textId="00AAB1DF" w:rsidR="00271A82" w:rsidRDefault="00885F34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276ECECB" w14:textId="77777777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61000D46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1F6D1ECE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4FA8F288" w14:textId="77777777" w:rsidR="00271A82" w:rsidRDefault="00271A82" w:rsidP="004877C1">
            <w:pPr>
              <w:jc w:val="center"/>
            </w:pPr>
            <w:r>
              <w:t>Przedmioty ogólne</w:t>
            </w:r>
          </w:p>
        </w:tc>
      </w:tr>
      <w:tr w:rsidR="00271A82" w14:paraId="2DCE266F" w14:textId="77777777" w:rsidTr="004877C1">
        <w:trPr>
          <w:jc w:val="center"/>
        </w:trPr>
        <w:tc>
          <w:tcPr>
            <w:tcW w:w="3173" w:type="dxa"/>
          </w:tcPr>
          <w:p w14:paraId="38437EAE" w14:textId="77777777" w:rsidR="00271A82" w:rsidRDefault="00271A82" w:rsidP="004877C1">
            <w:r w:rsidRPr="00271A82">
              <w:t>Systemy zarządzania</w:t>
            </w:r>
          </w:p>
        </w:tc>
        <w:tc>
          <w:tcPr>
            <w:tcW w:w="650" w:type="dxa"/>
          </w:tcPr>
          <w:p w14:paraId="105FBBBF" w14:textId="77777777" w:rsidR="00271A82" w:rsidRDefault="00271A82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43B23C65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27C3B666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1A393A61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20814E1E" w14:textId="77777777" w:rsidR="00271A82" w:rsidRDefault="00271A82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1B9E9531" w14:textId="77777777" w:rsidR="00271A82" w:rsidRDefault="00271A82" w:rsidP="004877C1">
            <w:pPr>
              <w:jc w:val="center"/>
            </w:pPr>
            <w:r>
              <w:t>O</w:t>
            </w:r>
          </w:p>
        </w:tc>
      </w:tr>
      <w:tr w:rsidR="00271A82" w14:paraId="55EA7826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58A53B8D" w14:textId="687616A9" w:rsidR="00271A82" w:rsidRDefault="00271A82" w:rsidP="004877C1">
            <w:pPr>
              <w:jc w:val="center"/>
            </w:pPr>
            <w:r>
              <w:t xml:space="preserve">Blok </w:t>
            </w:r>
            <w:r w:rsidR="00560924">
              <w:t>C</w:t>
            </w:r>
            <w:r>
              <w:t xml:space="preserve"> – materiały </w:t>
            </w:r>
            <w:r w:rsidR="00560924">
              <w:t>ceramiczne</w:t>
            </w:r>
          </w:p>
        </w:tc>
      </w:tr>
      <w:tr w:rsidR="00271A82" w14:paraId="73BDBA7A" w14:textId="77777777" w:rsidTr="004877C1">
        <w:trPr>
          <w:jc w:val="center"/>
        </w:trPr>
        <w:tc>
          <w:tcPr>
            <w:tcW w:w="3173" w:type="dxa"/>
          </w:tcPr>
          <w:p w14:paraId="1F10212C" w14:textId="1AAFAF1B" w:rsidR="00271A82" w:rsidRPr="00EC451E" w:rsidRDefault="00560924" w:rsidP="004877C1">
            <w:r w:rsidRPr="00560924">
              <w:t>Materiały ceramiczne i metody ich wytwarzania</w:t>
            </w:r>
            <w:r>
              <w:t xml:space="preserve"> </w:t>
            </w:r>
            <w:r w:rsidR="0006644D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48D566E1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3DD8B408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3D7F7F22" w14:textId="77777777" w:rsidR="00271A82" w:rsidRDefault="00271A82" w:rsidP="004877C1">
            <w:pPr>
              <w:jc w:val="center"/>
            </w:pPr>
            <w:r>
              <w:t>45</w:t>
            </w:r>
          </w:p>
        </w:tc>
        <w:tc>
          <w:tcPr>
            <w:tcW w:w="709" w:type="dxa"/>
          </w:tcPr>
          <w:p w14:paraId="5F3D083A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437180D9" w14:textId="77777777" w:rsidR="00271A82" w:rsidRDefault="00271A82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7468CE42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4109AFA0" w14:textId="77777777" w:rsidTr="004877C1">
        <w:trPr>
          <w:jc w:val="center"/>
        </w:trPr>
        <w:tc>
          <w:tcPr>
            <w:tcW w:w="3173" w:type="dxa"/>
          </w:tcPr>
          <w:p w14:paraId="50A7C7F1" w14:textId="32761F2A" w:rsidR="00271A82" w:rsidRPr="00271A82" w:rsidRDefault="00560924" w:rsidP="004877C1">
            <w:r w:rsidRPr="00560924">
              <w:t>Surowce ceramiczne nowej generacji</w:t>
            </w:r>
          </w:p>
        </w:tc>
        <w:tc>
          <w:tcPr>
            <w:tcW w:w="650" w:type="dxa"/>
          </w:tcPr>
          <w:p w14:paraId="4FAE3880" w14:textId="3C63C16B" w:rsidR="00271A82" w:rsidRDefault="00560924" w:rsidP="004877C1">
            <w:pPr>
              <w:jc w:val="center"/>
            </w:pPr>
            <w:r>
              <w:t>4</w:t>
            </w:r>
            <w:r w:rsidR="00271A82">
              <w:t>5</w:t>
            </w:r>
          </w:p>
        </w:tc>
        <w:tc>
          <w:tcPr>
            <w:tcW w:w="708" w:type="dxa"/>
          </w:tcPr>
          <w:p w14:paraId="69BA5912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2CF7E7D3" w14:textId="77777777" w:rsidR="00271A82" w:rsidRDefault="00271A82" w:rsidP="004877C1">
            <w:pPr>
              <w:jc w:val="center"/>
            </w:pPr>
            <w:r>
              <w:t>15</w:t>
            </w:r>
          </w:p>
        </w:tc>
        <w:tc>
          <w:tcPr>
            <w:tcW w:w="709" w:type="dxa"/>
          </w:tcPr>
          <w:p w14:paraId="3D854CCA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3DDFB1A2" w14:textId="4E15AE60" w:rsidR="00271A82" w:rsidRDefault="00560924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49AE5BEF" w14:textId="77777777" w:rsidR="00271A82" w:rsidRDefault="00271A82" w:rsidP="004877C1">
            <w:pPr>
              <w:jc w:val="center"/>
            </w:pPr>
            <w:r>
              <w:t>O, F</w:t>
            </w:r>
          </w:p>
        </w:tc>
      </w:tr>
      <w:tr w:rsidR="00271A82" w14:paraId="6E95FFB4" w14:textId="77777777" w:rsidTr="004877C1">
        <w:trPr>
          <w:jc w:val="center"/>
        </w:trPr>
        <w:tc>
          <w:tcPr>
            <w:tcW w:w="3173" w:type="dxa"/>
          </w:tcPr>
          <w:p w14:paraId="2BA351C3" w14:textId="77777777" w:rsidR="00271A82" w:rsidRPr="008318DE" w:rsidRDefault="00271A82" w:rsidP="004877C1">
            <w:r w:rsidRPr="008318DE">
              <w:t>Przedmioty obieralne</w:t>
            </w:r>
          </w:p>
        </w:tc>
        <w:tc>
          <w:tcPr>
            <w:tcW w:w="650" w:type="dxa"/>
          </w:tcPr>
          <w:p w14:paraId="33846801" w14:textId="77777777" w:rsidR="00271A82" w:rsidRDefault="00271A82" w:rsidP="004877C1">
            <w:pPr>
              <w:jc w:val="center"/>
            </w:pPr>
          </w:p>
        </w:tc>
        <w:tc>
          <w:tcPr>
            <w:tcW w:w="708" w:type="dxa"/>
          </w:tcPr>
          <w:p w14:paraId="7996B0BF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25078D0B" w14:textId="77777777" w:rsidR="00271A82" w:rsidRDefault="00271A82" w:rsidP="004877C1">
            <w:pPr>
              <w:jc w:val="center"/>
            </w:pPr>
          </w:p>
        </w:tc>
        <w:tc>
          <w:tcPr>
            <w:tcW w:w="709" w:type="dxa"/>
          </w:tcPr>
          <w:p w14:paraId="2DBAAA00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6D189505" w14:textId="1F937D9F" w:rsidR="00271A82" w:rsidRDefault="00560924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6319C48B" w14:textId="77777777" w:rsidR="00271A82" w:rsidRDefault="00271A82" w:rsidP="004877C1">
            <w:pPr>
              <w:jc w:val="center"/>
            </w:pPr>
            <w:r>
              <w:t>F</w:t>
            </w:r>
          </w:p>
        </w:tc>
      </w:tr>
      <w:tr w:rsidR="00271A82" w14:paraId="3F594D56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0B7F9C39" w14:textId="77777777" w:rsidR="00271A82" w:rsidRDefault="00271A82" w:rsidP="004877C1">
            <w:pPr>
              <w:jc w:val="center"/>
            </w:pPr>
          </w:p>
        </w:tc>
        <w:tc>
          <w:tcPr>
            <w:tcW w:w="850" w:type="dxa"/>
          </w:tcPr>
          <w:p w14:paraId="3998E5B0" w14:textId="77777777" w:rsidR="00271A82" w:rsidRPr="004C224B" w:rsidRDefault="00271A82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39B06682" w14:textId="77777777" w:rsidR="00271A82" w:rsidRDefault="00271A82" w:rsidP="004877C1">
            <w:pPr>
              <w:jc w:val="center"/>
            </w:pPr>
          </w:p>
        </w:tc>
      </w:tr>
    </w:tbl>
    <w:p w14:paraId="275B6914" w14:textId="77777777" w:rsidR="00FC6B55" w:rsidRDefault="00FC6B55" w:rsidP="00271A82">
      <w:pPr>
        <w:spacing w:after="0" w:line="240" w:lineRule="auto"/>
        <w:jc w:val="both"/>
      </w:pPr>
    </w:p>
    <w:p w14:paraId="17B58608" w14:textId="0A24A44E" w:rsidR="00271A82" w:rsidRDefault="00FC6B55" w:rsidP="00271A82">
      <w:pPr>
        <w:spacing w:after="0" w:line="240" w:lineRule="auto"/>
        <w:jc w:val="both"/>
      </w:pPr>
      <w:r>
        <w:t>L</w:t>
      </w:r>
      <w:r w:rsidR="0094027F">
        <w:t>ub</w:t>
      </w:r>
    </w:p>
    <w:p w14:paraId="7F933A2F" w14:textId="77777777" w:rsidR="00FC6B55" w:rsidRDefault="00FC6B55" w:rsidP="00271A82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560924" w14:paraId="42D80DB7" w14:textId="77777777" w:rsidTr="004877C1">
        <w:trPr>
          <w:jc w:val="center"/>
        </w:trPr>
        <w:tc>
          <w:tcPr>
            <w:tcW w:w="7650" w:type="dxa"/>
            <w:gridSpan w:val="7"/>
          </w:tcPr>
          <w:p w14:paraId="4E30D7EA" w14:textId="77777777" w:rsidR="00560924" w:rsidRPr="00EC451E" w:rsidRDefault="00560924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I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560924" w14:paraId="54A97958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7592F9EC" w14:textId="77777777" w:rsidR="00560924" w:rsidRDefault="00560924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228AC7C6" w14:textId="6F070798" w:rsidR="00560924" w:rsidRDefault="00560924" w:rsidP="004877C1">
            <w:pPr>
              <w:jc w:val="center"/>
            </w:pPr>
            <w:r>
              <w:t>Godzin</w:t>
            </w:r>
            <w:r w:rsidR="005C1740">
              <w:t>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411EC647" w14:textId="77777777" w:rsidR="00560924" w:rsidRDefault="00560924" w:rsidP="004877C1">
            <w:pPr>
              <w:jc w:val="both"/>
            </w:pPr>
          </w:p>
        </w:tc>
      </w:tr>
      <w:tr w:rsidR="00560924" w14:paraId="13226A50" w14:textId="77777777" w:rsidTr="004877C1">
        <w:trPr>
          <w:jc w:val="center"/>
        </w:trPr>
        <w:tc>
          <w:tcPr>
            <w:tcW w:w="3173" w:type="dxa"/>
          </w:tcPr>
          <w:p w14:paraId="04A0FFDC" w14:textId="77777777" w:rsidR="00560924" w:rsidRDefault="00560924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2F845B10" w14:textId="77777777" w:rsidR="00560924" w:rsidRDefault="00560924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03A63AE0" w14:textId="77777777" w:rsidR="00560924" w:rsidRDefault="00560924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1B2D507C" w14:textId="77777777" w:rsidR="00560924" w:rsidRDefault="00560924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347565DC" w14:textId="77777777" w:rsidR="00560924" w:rsidRDefault="00560924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16D18756" w14:textId="77777777" w:rsidR="00560924" w:rsidRDefault="00560924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7F419C9F" w14:textId="77777777" w:rsidR="00560924" w:rsidRDefault="00560924" w:rsidP="004877C1">
            <w:pPr>
              <w:jc w:val="center"/>
            </w:pPr>
            <w:r>
              <w:t>Status</w:t>
            </w:r>
          </w:p>
        </w:tc>
      </w:tr>
      <w:tr w:rsidR="00560924" w14:paraId="23359626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2A553DEE" w14:textId="77777777" w:rsidR="00560924" w:rsidRDefault="00560924" w:rsidP="004877C1">
            <w:pPr>
              <w:jc w:val="both"/>
            </w:pPr>
            <w:r>
              <w:t>Przedmioty kierunkowe</w:t>
            </w:r>
          </w:p>
        </w:tc>
      </w:tr>
      <w:tr w:rsidR="00560924" w14:paraId="7C88649D" w14:textId="77777777" w:rsidTr="004877C1">
        <w:trPr>
          <w:jc w:val="center"/>
        </w:trPr>
        <w:tc>
          <w:tcPr>
            <w:tcW w:w="3173" w:type="dxa"/>
          </w:tcPr>
          <w:p w14:paraId="59CDFC9B" w14:textId="1ED94FCB" w:rsidR="00560924" w:rsidRPr="00EC451E" w:rsidRDefault="00560924" w:rsidP="004877C1">
            <w:r w:rsidRPr="008318DE">
              <w:t>Inżynieria powierzchni</w:t>
            </w:r>
            <w:r>
              <w:t xml:space="preserve"> </w:t>
            </w:r>
            <w:r w:rsidR="0006644D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4E60A71E" w14:textId="77777777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6CF7F772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7FDCD08A" w14:textId="77777777" w:rsidR="00560924" w:rsidRDefault="00560924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55392F59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0DDA54DC" w14:textId="77777777" w:rsidR="00560924" w:rsidRDefault="00560924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0BF62224" w14:textId="77777777" w:rsidR="00560924" w:rsidRDefault="00560924" w:rsidP="004877C1">
            <w:pPr>
              <w:jc w:val="center"/>
            </w:pPr>
            <w:r>
              <w:t>O</w:t>
            </w:r>
          </w:p>
        </w:tc>
      </w:tr>
      <w:tr w:rsidR="00560924" w14:paraId="3FA35812" w14:textId="77777777" w:rsidTr="004877C1">
        <w:trPr>
          <w:jc w:val="center"/>
        </w:trPr>
        <w:tc>
          <w:tcPr>
            <w:tcW w:w="3173" w:type="dxa"/>
          </w:tcPr>
          <w:p w14:paraId="1788DB51" w14:textId="6BD5387C" w:rsidR="00560924" w:rsidRPr="00EC451E" w:rsidRDefault="00560924" w:rsidP="004877C1">
            <w:pPr>
              <w:jc w:val="both"/>
            </w:pPr>
            <w:r>
              <w:t xml:space="preserve">Korozja </w:t>
            </w:r>
            <w:r w:rsidR="0006644D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785264B3" w14:textId="77777777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0BEE22AA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49B47C25" w14:textId="77777777" w:rsidR="00560924" w:rsidRDefault="00560924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2C0B6D9C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4D78CF2A" w14:textId="77777777" w:rsidR="00560924" w:rsidRDefault="00560924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2EB061C4" w14:textId="77777777" w:rsidR="00560924" w:rsidRDefault="00560924" w:rsidP="004877C1">
            <w:pPr>
              <w:jc w:val="center"/>
            </w:pPr>
            <w:r>
              <w:t>O</w:t>
            </w:r>
          </w:p>
        </w:tc>
      </w:tr>
      <w:tr w:rsidR="00560924" w14:paraId="7F70A4C3" w14:textId="77777777" w:rsidTr="004877C1">
        <w:trPr>
          <w:jc w:val="center"/>
        </w:trPr>
        <w:tc>
          <w:tcPr>
            <w:tcW w:w="3173" w:type="dxa"/>
          </w:tcPr>
          <w:p w14:paraId="78768965" w14:textId="77777777" w:rsidR="00560924" w:rsidRPr="00EC451E" w:rsidRDefault="00560924" w:rsidP="004877C1">
            <w:r>
              <w:t>Recykling</w:t>
            </w:r>
            <w:r w:rsidRPr="008318DE">
              <w:t xml:space="preserve"> materiałów</w:t>
            </w:r>
          </w:p>
        </w:tc>
        <w:tc>
          <w:tcPr>
            <w:tcW w:w="650" w:type="dxa"/>
          </w:tcPr>
          <w:p w14:paraId="7681E63E" w14:textId="77777777" w:rsidR="00560924" w:rsidRDefault="00560924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706AD0C8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4CD87706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275B1073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6B92DB80" w14:textId="77777777" w:rsidR="00560924" w:rsidRDefault="00560924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7BFBA187" w14:textId="77777777" w:rsidR="00560924" w:rsidRDefault="00560924" w:rsidP="004877C1">
            <w:pPr>
              <w:jc w:val="center"/>
            </w:pPr>
            <w:r>
              <w:t>O</w:t>
            </w:r>
          </w:p>
        </w:tc>
      </w:tr>
      <w:tr w:rsidR="00560924" w14:paraId="6615D5D6" w14:textId="77777777" w:rsidTr="004877C1">
        <w:trPr>
          <w:jc w:val="center"/>
        </w:trPr>
        <w:tc>
          <w:tcPr>
            <w:tcW w:w="3173" w:type="dxa"/>
          </w:tcPr>
          <w:p w14:paraId="1F6DBC43" w14:textId="77777777" w:rsidR="00560924" w:rsidRPr="00EC451E" w:rsidRDefault="00560924" w:rsidP="004877C1">
            <w:r w:rsidRPr="00271A82">
              <w:t>Seminarium problemowe – inżynieria powierzchni</w:t>
            </w:r>
          </w:p>
        </w:tc>
        <w:tc>
          <w:tcPr>
            <w:tcW w:w="650" w:type="dxa"/>
          </w:tcPr>
          <w:p w14:paraId="4FDC0DB6" w14:textId="77777777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4806E1DF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4B141149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5BE7FF3A" w14:textId="77777777" w:rsidR="00560924" w:rsidRDefault="00560924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6E372883" w14:textId="77777777" w:rsidR="00560924" w:rsidRDefault="00560924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551A1EA0" w14:textId="77777777" w:rsidR="00560924" w:rsidRDefault="00560924" w:rsidP="004877C1">
            <w:pPr>
              <w:jc w:val="center"/>
            </w:pPr>
            <w:r>
              <w:t>O, F</w:t>
            </w:r>
          </w:p>
        </w:tc>
      </w:tr>
      <w:tr w:rsidR="00560924" w14:paraId="35E05077" w14:textId="77777777" w:rsidTr="004877C1">
        <w:trPr>
          <w:jc w:val="center"/>
        </w:trPr>
        <w:tc>
          <w:tcPr>
            <w:tcW w:w="3173" w:type="dxa"/>
          </w:tcPr>
          <w:p w14:paraId="6EB95A4A" w14:textId="77777777" w:rsidR="00560924" w:rsidRPr="00EC451E" w:rsidRDefault="00560924" w:rsidP="004877C1">
            <w:r>
              <w:t>Projekt badawczy</w:t>
            </w:r>
          </w:p>
        </w:tc>
        <w:tc>
          <w:tcPr>
            <w:tcW w:w="650" w:type="dxa"/>
          </w:tcPr>
          <w:p w14:paraId="57C9CA22" w14:textId="77777777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735C60ED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39FF577D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13CC25C3" w14:textId="4FF2234A" w:rsidR="00560924" w:rsidRDefault="00885F34" w:rsidP="004877C1">
            <w:pPr>
              <w:jc w:val="center"/>
            </w:pPr>
            <w:r>
              <w:t>45</w:t>
            </w:r>
          </w:p>
        </w:tc>
        <w:tc>
          <w:tcPr>
            <w:tcW w:w="850" w:type="dxa"/>
          </w:tcPr>
          <w:p w14:paraId="19D16B08" w14:textId="77777777" w:rsidR="00560924" w:rsidRDefault="00560924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1203C66F" w14:textId="77777777" w:rsidR="00560924" w:rsidRDefault="00560924" w:rsidP="004877C1">
            <w:pPr>
              <w:jc w:val="center"/>
            </w:pPr>
            <w:r>
              <w:t>O, F</w:t>
            </w:r>
          </w:p>
        </w:tc>
      </w:tr>
      <w:tr w:rsidR="00560924" w14:paraId="1867095B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97BAB49" w14:textId="77777777" w:rsidR="00560924" w:rsidRDefault="00560924" w:rsidP="004877C1">
            <w:pPr>
              <w:jc w:val="center"/>
            </w:pPr>
            <w:r>
              <w:t>Przedmioty ogólne</w:t>
            </w:r>
          </w:p>
        </w:tc>
      </w:tr>
      <w:tr w:rsidR="00560924" w14:paraId="1D2A451A" w14:textId="77777777" w:rsidTr="004877C1">
        <w:trPr>
          <w:jc w:val="center"/>
        </w:trPr>
        <w:tc>
          <w:tcPr>
            <w:tcW w:w="3173" w:type="dxa"/>
          </w:tcPr>
          <w:p w14:paraId="43DEA906" w14:textId="77777777" w:rsidR="00560924" w:rsidRDefault="00560924" w:rsidP="004877C1">
            <w:r w:rsidRPr="00271A82">
              <w:t>Systemy zarządzania</w:t>
            </w:r>
          </w:p>
        </w:tc>
        <w:tc>
          <w:tcPr>
            <w:tcW w:w="650" w:type="dxa"/>
          </w:tcPr>
          <w:p w14:paraId="50071129" w14:textId="77777777" w:rsidR="00560924" w:rsidRDefault="00560924" w:rsidP="004877C1">
            <w:pPr>
              <w:jc w:val="center"/>
            </w:pPr>
            <w:r>
              <w:t>30</w:t>
            </w:r>
          </w:p>
        </w:tc>
        <w:tc>
          <w:tcPr>
            <w:tcW w:w="708" w:type="dxa"/>
          </w:tcPr>
          <w:p w14:paraId="3A2A44C3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029CB1C7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505CD6F7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14AF9A00" w14:textId="77777777" w:rsidR="00560924" w:rsidRDefault="00560924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2FB3BB6E" w14:textId="77777777" w:rsidR="00560924" w:rsidRDefault="00560924" w:rsidP="004877C1">
            <w:pPr>
              <w:jc w:val="center"/>
            </w:pPr>
            <w:r>
              <w:t>O</w:t>
            </w:r>
          </w:p>
        </w:tc>
      </w:tr>
      <w:tr w:rsidR="00560924" w14:paraId="7FDC9264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79A9BDA0" w14:textId="247E5424" w:rsidR="00560924" w:rsidRDefault="00560924" w:rsidP="004877C1">
            <w:pPr>
              <w:jc w:val="center"/>
            </w:pPr>
            <w:r>
              <w:t>Blok D – materiały kompozytowe</w:t>
            </w:r>
          </w:p>
        </w:tc>
      </w:tr>
      <w:tr w:rsidR="00560924" w14:paraId="39F1EB05" w14:textId="77777777" w:rsidTr="004877C1">
        <w:trPr>
          <w:jc w:val="center"/>
        </w:trPr>
        <w:tc>
          <w:tcPr>
            <w:tcW w:w="3173" w:type="dxa"/>
          </w:tcPr>
          <w:p w14:paraId="4BE8FC7D" w14:textId="7BFCCE8F" w:rsidR="00560924" w:rsidRPr="00EC451E" w:rsidRDefault="00560924" w:rsidP="004877C1">
            <w:r w:rsidRPr="00560924">
              <w:t>Kompozyty i techniki ich wytwarzania</w:t>
            </w:r>
            <w:r>
              <w:t xml:space="preserve"> </w:t>
            </w:r>
            <w:r w:rsidR="0006644D">
              <w:t xml:space="preserve">– </w:t>
            </w:r>
            <w:r>
              <w:t>laboratorium</w:t>
            </w:r>
          </w:p>
        </w:tc>
        <w:tc>
          <w:tcPr>
            <w:tcW w:w="650" w:type="dxa"/>
          </w:tcPr>
          <w:p w14:paraId="442B327C" w14:textId="77777777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483C882D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55410AFA" w14:textId="77777777" w:rsidR="00560924" w:rsidRDefault="00560924" w:rsidP="004877C1">
            <w:pPr>
              <w:jc w:val="center"/>
            </w:pPr>
            <w:r>
              <w:t>45</w:t>
            </w:r>
          </w:p>
        </w:tc>
        <w:tc>
          <w:tcPr>
            <w:tcW w:w="709" w:type="dxa"/>
          </w:tcPr>
          <w:p w14:paraId="3B4EF07D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5E6CB2D1" w14:textId="77777777" w:rsidR="00560924" w:rsidRDefault="00560924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0B14D9BD" w14:textId="77777777" w:rsidR="00560924" w:rsidRDefault="00560924" w:rsidP="004877C1">
            <w:pPr>
              <w:jc w:val="center"/>
            </w:pPr>
            <w:r>
              <w:t>O, F</w:t>
            </w:r>
          </w:p>
        </w:tc>
      </w:tr>
      <w:tr w:rsidR="00560924" w14:paraId="65B13E5B" w14:textId="77777777" w:rsidTr="004877C1">
        <w:trPr>
          <w:jc w:val="center"/>
        </w:trPr>
        <w:tc>
          <w:tcPr>
            <w:tcW w:w="3173" w:type="dxa"/>
          </w:tcPr>
          <w:p w14:paraId="10D203F9" w14:textId="237EC6AF" w:rsidR="00560924" w:rsidRPr="00271A82" w:rsidRDefault="00560924" w:rsidP="004877C1">
            <w:r w:rsidRPr="00560924">
              <w:t>Podstawy projektowania kompozytów</w:t>
            </w:r>
          </w:p>
        </w:tc>
        <w:tc>
          <w:tcPr>
            <w:tcW w:w="650" w:type="dxa"/>
          </w:tcPr>
          <w:p w14:paraId="63EF232C" w14:textId="67EDE42F" w:rsidR="00560924" w:rsidRDefault="00560924" w:rsidP="004877C1">
            <w:pPr>
              <w:jc w:val="center"/>
            </w:pPr>
            <w:r>
              <w:t>15</w:t>
            </w:r>
          </w:p>
        </w:tc>
        <w:tc>
          <w:tcPr>
            <w:tcW w:w="708" w:type="dxa"/>
          </w:tcPr>
          <w:p w14:paraId="68254645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7905A57F" w14:textId="48B8F2B7" w:rsidR="00560924" w:rsidRDefault="00560924" w:rsidP="004877C1">
            <w:pPr>
              <w:jc w:val="center"/>
            </w:pPr>
            <w:r>
              <w:t>30</w:t>
            </w:r>
          </w:p>
        </w:tc>
        <w:tc>
          <w:tcPr>
            <w:tcW w:w="709" w:type="dxa"/>
          </w:tcPr>
          <w:p w14:paraId="68AAF092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00DBFF90" w14:textId="39C0464C" w:rsidR="00560924" w:rsidRDefault="00B85C95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12E7E7B8" w14:textId="77777777" w:rsidR="00560924" w:rsidRDefault="00560924" w:rsidP="004877C1">
            <w:pPr>
              <w:jc w:val="center"/>
            </w:pPr>
            <w:r>
              <w:t>O, F</w:t>
            </w:r>
          </w:p>
        </w:tc>
      </w:tr>
      <w:tr w:rsidR="00560924" w14:paraId="79606353" w14:textId="77777777" w:rsidTr="004877C1">
        <w:trPr>
          <w:jc w:val="center"/>
        </w:trPr>
        <w:tc>
          <w:tcPr>
            <w:tcW w:w="3173" w:type="dxa"/>
          </w:tcPr>
          <w:p w14:paraId="5BB21D75" w14:textId="77777777" w:rsidR="00560924" w:rsidRPr="008318DE" w:rsidRDefault="00560924" w:rsidP="004877C1">
            <w:r w:rsidRPr="008318DE">
              <w:t>Przedmioty obieralne</w:t>
            </w:r>
          </w:p>
        </w:tc>
        <w:tc>
          <w:tcPr>
            <w:tcW w:w="650" w:type="dxa"/>
          </w:tcPr>
          <w:p w14:paraId="5B210557" w14:textId="77777777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1CD6D3C4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7886D506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67A74AAD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17E8C6A9" w14:textId="494351A3" w:rsidR="00560924" w:rsidRDefault="009A415D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581A05E1" w14:textId="77777777" w:rsidR="00560924" w:rsidRDefault="00560924" w:rsidP="004877C1">
            <w:pPr>
              <w:jc w:val="center"/>
            </w:pPr>
            <w:r>
              <w:t>F</w:t>
            </w:r>
          </w:p>
        </w:tc>
      </w:tr>
      <w:tr w:rsidR="00560924" w14:paraId="3E76D636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01CF5826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0A7559FD" w14:textId="77777777" w:rsidR="00560924" w:rsidRPr="004C224B" w:rsidRDefault="00560924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5309EA85" w14:textId="77777777" w:rsidR="00560924" w:rsidRDefault="00560924" w:rsidP="004877C1">
            <w:pPr>
              <w:jc w:val="center"/>
            </w:pPr>
          </w:p>
        </w:tc>
      </w:tr>
    </w:tbl>
    <w:p w14:paraId="608AF6F4" w14:textId="66F2144D" w:rsidR="00560924" w:rsidRDefault="00560924" w:rsidP="00271A82">
      <w:pPr>
        <w:spacing w:after="0" w:line="240" w:lineRule="auto"/>
        <w:jc w:val="both"/>
      </w:pPr>
    </w:p>
    <w:p w14:paraId="7001B1B3" w14:textId="0C0B172B" w:rsidR="00560924" w:rsidRDefault="00560924" w:rsidP="00271A82">
      <w:pPr>
        <w:spacing w:after="0" w:line="240" w:lineRule="auto"/>
        <w:jc w:val="both"/>
      </w:pPr>
    </w:p>
    <w:p w14:paraId="208478E8" w14:textId="151F1D2C" w:rsidR="00560924" w:rsidRDefault="00560924" w:rsidP="00271A82">
      <w:pPr>
        <w:spacing w:after="0" w:line="240" w:lineRule="auto"/>
        <w:jc w:val="both"/>
      </w:pPr>
    </w:p>
    <w:p w14:paraId="65AEDFFF" w14:textId="00D430A1" w:rsidR="00560924" w:rsidRDefault="00560924" w:rsidP="00271A82">
      <w:pPr>
        <w:spacing w:after="0" w:line="240" w:lineRule="auto"/>
        <w:jc w:val="both"/>
      </w:pPr>
    </w:p>
    <w:p w14:paraId="026488D5" w14:textId="65E1FA44" w:rsidR="00560924" w:rsidRDefault="00560924" w:rsidP="00271A82">
      <w:pPr>
        <w:spacing w:after="0" w:line="240" w:lineRule="auto"/>
        <w:jc w:val="both"/>
      </w:pPr>
    </w:p>
    <w:tbl>
      <w:tblPr>
        <w:tblStyle w:val="Tabela-Siatka"/>
        <w:tblW w:w="7650" w:type="dxa"/>
        <w:jc w:val="center"/>
        <w:tblLayout w:type="fixed"/>
        <w:tblLook w:val="04A0" w:firstRow="1" w:lastRow="0" w:firstColumn="1" w:lastColumn="0" w:noHBand="0" w:noVBand="1"/>
      </w:tblPr>
      <w:tblGrid>
        <w:gridCol w:w="3173"/>
        <w:gridCol w:w="650"/>
        <w:gridCol w:w="708"/>
        <w:gridCol w:w="709"/>
        <w:gridCol w:w="709"/>
        <w:gridCol w:w="850"/>
        <w:gridCol w:w="851"/>
      </w:tblGrid>
      <w:tr w:rsidR="00560924" w14:paraId="61E767B7" w14:textId="77777777" w:rsidTr="004877C1">
        <w:trPr>
          <w:jc w:val="center"/>
        </w:trPr>
        <w:tc>
          <w:tcPr>
            <w:tcW w:w="7650" w:type="dxa"/>
            <w:gridSpan w:val="7"/>
          </w:tcPr>
          <w:p w14:paraId="7461AAEE" w14:textId="05E0A941" w:rsidR="00560924" w:rsidRPr="00EC451E" w:rsidRDefault="00560924" w:rsidP="004877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II</w:t>
            </w:r>
            <w:r w:rsidRPr="00EC451E">
              <w:rPr>
                <w:b/>
                <w:bCs/>
              </w:rPr>
              <w:t xml:space="preserve"> semestr</w:t>
            </w:r>
          </w:p>
        </w:tc>
      </w:tr>
      <w:tr w:rsidR="00560924" w14:paraId="53113556" w14:textId="77777777" w:rsidTr="004877C1">
        <w:trPr>
          <w:jc w:val="center"/>
        </w:trPr>
        <w:tc>
          <w:tcPr>
            <w:tcW w:w="3173" w:type="dxa"/>
            <w:shd w:val="clear" w:color="auto" w:fill="BFBFBF" w:themeFill="background1" w:themeFillShade="BF"/>
          </w:tcPr>
          <w:p w14:paraId="0582D00B" w14:textId="77777777" w:rsidR="00560924" w:rsidRDefault="00560924" w:rsidP="004877C1">
            <w:pPr>
              <w:jc w:val="both"/>
            </w:pPr>
          </w:p>
        </w:tc>
        <w:tc>
          <w:tcPr>
            <w:tcW w:w="2776" w:type="dxa"/>
            <w:gridSpan w:val="4"/>
          </w:tcPr>
          <w:p w14:paraId="0673F371" w14:textId="55A8D169" w:rsidR="00560924" w:rsidRDefault="00560924" w:rsidP="004877C1">
            <w:pPr>
              <w:jc w:val="center"/>
            </w:pPr>
            <w:r>
              <w:t>Godziny</w:t>
            </w:r>
          </w:p>
        </w:tc>
        <w:tc>
          <w:tcPr>
            <w:tcW w:w="1701" w:type="dxa"/>
            <w:gridSpan w:val="2"/>
            <w:shd w:val="clear" w:color="auto" w:fill="BFBFBF" w:themeFill="background1" w:themeFillShade="BF"/>
          </w:tcPr>
          <w:p w14:paraId="294EE76E" w14:textId="77777777" w:rsidR="00560924" w:rsidRDefault="00560924" w:rsidP="004877C1">
            <w:pPr>
              <w:jc w:val="both"/>
            </w:pPr>
          </w:p>
        </w:tc>
      </w:tr>
      <w:tr w:rsidR="00560924" w14:paraId="0BE9C6B1" w14:textId="77777777" w:rsidTr="004877C1">
        <w:trPr>
          <w:jc w:val="center"/>
        </w:trPr>
        <w:tc>
          <w:tcPr>
            <w:tcW w:w="3173" w:type="dxa"/>
          </w:tcPr>
          <w:p w14:paraId="5637FDEE" w14:textId="77777777" w:rsidR="00560924" w:rsidRDefault="00560924" w:rsidP="004877C1">
            <w:pPr>
              <w:jc w:val="both"/>
            </w:pPr>
            <w:r>
              <w:t xml:space="preserve">Przedmiot </w:t>
            </w:r>
          </w:p>
        </w:tc>
        <w:tc>
          <w:tcPr>
            <w:tcW w:w="650" w:type="dxa"/>
          </w:tcPr>
          <w:p w14:paraId="3D157D8F" w14:textId="77777777" w:rsidR="00560924" w:rsidRDefault="00560924" w:rsidP="004877C1">
            <w:pPr>
              <w:jc w:val="center"/>
            </w:pPr>
            <w:r>
              <w:t>W</w:t>
            </w:r>
          </w:p>
        </w:tc>
        <w:tc>
          <w:tcPr>
            <w:tcW w:w="708" w:type="dxa"/>
          </w:tcPr>
          <w:p w14:paraId="7C7EB894" w14:textId="77777777" w:rsidR="00560924" w:rsidRDefault="00560924" w:rsidP="004877C1">
            <w:pPr>
              <w:jc w:val="center"/>
            </w:pPr>
            <w:r>
              <w:t>C</w:t>
            </w:r>
          </w:p>
        </w:tc>
        <w:tc>
          <w:tcPr>
            <w:tcW w:w="709" w:type="dxa"/>
          </w:tcPr>
          <w:p w14:paraId="247BF99B" w14:textId="77777777" w:rsidR="00560924" w:rsidRDefault="00560924" w:rsidP="004877C1">
            <w:pPr>
              <w:jc w:val="center"/>
            </w:pPr>
            <w:r>
              <w:t>L</w:t>
            </w:r>
          </w:p>
        </w:tc>
        <w:tc>
          <w:tcPr>
            <w:tcW w:w="709" w:type="dxa"/>
          </w:tcPr>
          <w:p w14:paraId="43238241" w14:textId="77777777" w:rsidR="00560924" w:rsidRDefault="00560924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</w:tcPr>
          <w:p w14:paraId="4448D460" w14:textId="77777777" w:rsidR="00560924" w:rsidRDefault="00560924" w:rsidP="004877C1">
            <w:pPr>
              <w:jc w:val="center"/>
            </w:pPr>
            <w:r>
              <w:t>Punkty ECTS</w:t>
            </w:r>
          </w:p>
        </w:tc>
        <w:tc>
          <w:tcPr>
            <w:tcW w:w="851" w:type="dxa"/>
          </w:tcPr>
          <w:p w14:paraId="39083BC5" w14:textId="77777777" w:rsidR="00560924" w:rsidRDefault="00560924" w:rsidP="004877C1">
            <w:pPr>
              <w:jc w:val="center"/>
            </w:pPr>
            <w:r>
              <w:t>Status</w:t>
            </w:r>
          </w:p>
        </w:tc>
      </w:tr>
      <w:tr w:rsidR="00560924" w14:paraId="7D9D79E8" w14:textId="77777777" w:rsidTr="004877C1">
        <w:trPr>
          <w:jc w:val="center"/>
        </w:trPr>
        <w:tc>
          <w:tcPr>
            <w:tcW w:w="7650" w:type="dxa"/>
            <w:gridSpan w:val="7"/>
            <w:shd w:val="clear" w:color="auto" w:fill="BFBFBF" w:themeFill="background1" w:themeFillShade="BF"/>
          </w:tcPr>
          <w:p w14:paraId="4129DA03" w14:textId="77777777" w:rsidR="00560924" w:rsidRDefault="00560924" w:rsidP="004877C1">
            <w:pPr>
              <w:jc w:val="both"/>
            </w:pPr>
            <w:r>
              <w:t>Przedmioty kierunkowe</w:t>
            </w:r>
          </w:p>
        </w:tc>
      </w:tr>
      <w:tr w:rsidR="00560924" w14:paraId="5EB303CD" w14:textId="77777777" w:rsidTr="004877C1">
        <w:trPr>
          <w:jc w:val="center"/>
        </w:trPr>
        <w:tc>
          <w:tcPr>
            <w:tcW w:w="3173" w:type="dxa"/>
          </w:tcPr>
          <w:p w14:paraId="1D5AAACD" w14:textId="144D8AB8" w:rsidR="00560924" w:rsidRPr="00EC451E" w:rsidRDefault="00560924" w:rsidP="004877C1">
            <w:pPr>
              <w:jc w:val="both"/>
            </w:pPr>
            <w:r w:rsidRPr="00560924">
              <w:t xml:space="preserve">Seminarium problemowe – </w:t>
            </w:r>
            <w:r w:rsidR="00D80ADC">
              <w:t>d</w:t>
            </w:r>
            <w:r w:rsidRPr="00560924">
              <w:t>obór materiałów</w:t>
            </w:r>
          </w:p>
        </w:tc>
        <w:tc>
          <w:tcPr>
            <w:tcW w:w="650" w:type="dxa"/>
          </w:tcPr>
          <w:p w14:paraId="3A573524" w14:textId="39669522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3E9E8889" w14:textId="25B8B0E2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62E8BD2B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15AE0CD1" w14:textId="1430838B" w:rsidR="00560924" w:rsidRDefault="00560924" w:rsidP="004877C1">
            <w:pPr>
              <w:jc w:val="center"/>
            </w:pPr>
            <w:r>
              <w:t>30</w:t>
            </w:r>
          </w:p>
        </w:tc>
        <w:tc>
          <w:tcPr>
            <w:tcW w:w="850" w:type="dxa"/>
          </w:tcPr>
          <w:p w14:paraId="512E5A82" w14:textId="59A237D5" w:rsidR="00560924" w:rsidRDefault="00560924" w:rsidP="004877C1">
            <w:pPr>
              <w:jc w:val="center"/>
            </w:pPr>
            <w:r>
              <w:t>3</w:t>
            </w:r>
          </w:p>
        </w:tc>
        <w:tc>
          <w:tcPr>
            <w:tcW w:w="851" w:type="dxa"/>
          </w:tcPr>
          <w:p w14:paraId="7A5309FC" w14:textId="6136DBF2" w:rsidR="00560924" w:rsidRDefault="00560924" w:rsidP="004877C1">
            <w:pPr>
              <w:jc w:val="center"/>
            </w:pPr>
            <w:r>
              <w:t>O, F</w:t>
            </w:r>
          </w:p>
        </w:tc>
      </w:tr>
      <w:tr w:rsidR="00560924" w14:paraId="59E1B384" w14:textId="77777777" w:rsidTr="004877C1">
        <w:trPr>
          <w:jc w:val="center"/>
        </w:trPr>
        <w:tc>
          <w:tcPr>
            <w:tcW w:w="3173" w:type="dxa"/>
          </w:tcPr>
          <w:p w14:paraId="14A5C809" w14:textId="00074C41" w:rsidR="00560924" w:rsidRPr="00EC451E" w:rsidRDefault="00560924" w:rsidP="004877C1">
            <w:pPr>
              <w:jc w:val="both"/>
            </w:pPr>
            <w:r w:rsidRPr="00560924">
              <w:t>Seminarium dyplomowe</w:t>
            </w:r>
          </w:p>
        </w:tc>
        <w:tc>
          <w:tcPr>
            <w:tcW w:w="650" w:type="dxa"/>
          </w:tcPr>
          <w:p w14:paraId="36F7BEB6" w14:textId="77777777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595C23DB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3ED87D4C" w14:textId="6169F8D5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124BA64D" w14:textId="626941EA" w:rsidR="00560924" w:rsidRDefault="00560924" w:rsidP="004877C1">
            <w:pPr>
              <w:jc w:val="center"/>
            </w:pPr>
            <w:r>
              <w:t>30</w:t>
            </w:r>
          </w:p>
        </w:tc>
        <w:tc>
          <w:tcPr>
            <w:tcW w:w="850" w:type="dxa"/>
          </w:tcPr>
          <w:p w14:paraId="7B379BB4" w14:textId="15A6CB52" w:rsidR="00560924" w:rsidRDefault="00560924" w:rsidP="004877C1">
            <w:pPr>
              <w:jc w:val="center"/>
            </w:pPr>
            <w:r>
              <w:t>2</w:t>
            </w:r>
          </w:p>
        </w:tc>
        <w:tc>
          <w:tcPr>
            <w:tcW w:w="851" w:type="dxa"/>
          </w:tcPr>
          <w:p w14:paraId="1F5D5063" w14:textId="77777777" w:rsidR="00560924" w:rsidRDefault="00560924" w:rsidP="004877C1">
            <w:pPr>
              <w:jc w:val="center"/>
            </w:pPr>
            <w:r>
              <w:t>O</w:t>
            </w:r>
          </w:p>
        </w:tc>
      </w:tr>
      <w:tr w:rsidR="00560924" w14:paraId="73F4FE22" w14:textId="77777777" w:rsidTr="004877C1">
        <w:trPr>
          <w:jc w:val="center"/>
        </w:trPr>
        <w:tc>
          <w:tcPr>
            <w:tcW w:w="3173" w:type="dxa"/>
          </w:tcPr>
          <w:p w14:paraId="42B0A8B8" w14:textId="3AD9D48A" w:rsidR="00560924" w:rsidRPr="00EC451E" w:rsidRDefault="00560924" w:rsidP="004877C1">
            <w:pPr>
              <w:jc w:val="both"/>
            </w:pPr>
            <w:r>
              <w:t>Przedmioty obieralne</w:t>
            </w:r>
          </w:p>
        </w:tc>
        <w:tc>
          <w:tcPr>
            <w:tcW w:w="650" w:type="dxa"/>
          </w:tcPr>
          <w:p w14:paraId="0E45658D" w14:textId="20691E7D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1755895F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4783CF5D" w14:textId="11C16170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26B6F210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53710A08" w14:textId="6C5AF2A1" w:rsidR="00560924" w:rsidRDefault="00560924" w:rsidP="004877C1">
            <w:pPr>
              <w:jc w:val="center"/>
            </w:pPr>
            <w:r>
              <w:t>6</w:t>
            </w:r>
          </w:p>
        </w:tc>
        <w:tc>
          <w:tcPr>
            <w:tcW w:w="851" w:type="dxa"/>
          </w:tcPr>
          <w:p w14:paraId="329AB3EB" w14:textId="406A7A91" w:rsidR="00560924" w:rsidRDefault="00560924" w:rsidP="004877C1">
            <w:pPr>
              <w:jc w:val="center"/>
            </w:pPr>
            <w:r>
              <w:t>F</w:t>
            </w:r>
          </w:p>
        </w:tc>
      </w:tr>
      <w:tr w:rsidR="00560924" w14:paraId="5973F29A" w14:textId="77777777" w:rsidTr="004877C1">
        <w:trPr>
          <w:jc w:val="center"/>
        </w:trPr>
        <w:tc>
          <w:tcPr>
            <w:tcW w:w="3173" w:type="dxa"/>
          </w:tcPr>
          <w:p w14:paraId="1471153E" w14:textId="009CB6C6" w:rsidR="00560924" w:rsidRDefault="00560924" w:rsidP="004877C1">
            <w:pPr>
              <w:jc w:val="both"/>
            </w:pPr>
            <w:r>
              <w:t>Praca inżynierska</w:t>
            </w:r>
          </w:p>
        </w:tc>
        <w:tc>
          <w:tcPr>
            <w:tcW w:w="650" w:type="dxa"/>
          </w:tcPr>
          <w:p w14:paraId="5148A84A" w14:textId="77777777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6B6D04A2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5057AE51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4EC72FD1" w14:textId="5D5BD902" w:rsidR="00560924" w:rsidRDefault="00816B2F" w:rsidP="004877C1">
            <w:pPr>
              <w:jc w:val="center"/>
            </w:pPr>
            <w:r>
              <w:t>150</w:t>
            </w:r>
          </w:p>
        </w:tc>
        <w:tc>
          <w:tcPr>
            <w:tcW w:w="850" w:type="dxa"/>
          </w:tcPr>
          <w:p w14:paraId="4A824F53" w14:textId="7DC89DAE" w:rsidR="00560924" w:rsidRDefault="00560924" w:rsidP="004877C1">
            <w:pPr>
              <w:jc w:val="center"/>
            </w:pPr>
            <w:r>
              <w:t>15</w:t>
            </w:r>
          </w:p>
        </w:tc>
        <w:tc>
          <w:tcPr>
            <w:tcW w:w="851" w:type="dxa"/>
          </w:tcPr>
          <w:p w14:paraId="0429FA4C" w14:textId="5B2353A6" w:rsidR="00560924" w:rsidRDefault="00560924" w:rsidP="004877C1">
            <w:pPr>
              <w:jc w:val="center"/>
            </w:pPr>
            <w:r>
              <w:t>O, F</w:t>
            </w:r>
          </w:p>
        </w:tc>
      </w:tr>
      <w:tr w:rsidR="00560924" w14:paraId="74468CFE" w14:textId="77777777" w:rsidTr="004877C1">
        <w:trPr>
          <w:jc w:val="center"/>
        </w:trPr>
        <w:tc>
          <w:tcPr>
            <w:tcW w:w="3173" w:type="dxa"/>
          </w:tcPr>
          <w:p w14:paraId="18C64E4C" w14:textId="0F1F8767" w:rsidR="00560924" w:rsidRPr="00EC451E" w:rsidRDefault="00560924" w:rsidP="004877C1">
            <w:pPr>
              <w:jc w:val="both"/>
            </w:pPr>
            <w:r>
              <w:t>Praktyk</w:t>
            </w:r>
            <w:r w:rsidR="007A62D1">
              <w:t>a</w:t>
            </w:r>
            <w:r>
              <w:t xml:space="preserve"> specjalistyczn</w:t>
            </w:r>
            <w:r w:rsidR="007A62D1">
              <w:t>a</w:t>
            </w:r>
          </w:p>
        </w:tc>
        <w:tc>
          <w:tcPr>
            <w:tcW w:w="650" w:type="dxa"/>
          </w:tcPr>
          <w:p w14:paraId="0AB67B7A" w14:textId="5B0A8D2E" w:rsidR="00560924" w:rsidRDefault="00560924" w:rsidP="004877C1">
            <w:pPr>
              <w:jc w:val="center"/>
            </w:pPr>
          </w:p>
        </w:tc>
        <w:tc>
          <w:tcPr>
            <w:tcW w:w="708" w:type="dxa"/>
          </w:tcPr>
          <w:p w14:paraId="15AB9DD6" w14:textId="77777777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73D2DC27" w14:textId="07FB9EDF" w:rsidR="00560924" w:rsidRDefault="00560924" w:rsidP="004877C1">
            <w:pPr>
              <w:jc w:val="center"/>
            </w:pPr>
          </w:p>
        </w:tc>
        <w:tc>
          <w:tcPr>
            <w:tcW w:w="709" w:type="dxa"/>
          </w:tcPr>
          <w:p w14:paraId="7B54B3F5" w14:textId="2F2EADCA" w:rsidR="00560924" w:rsidRDefault="005C1740" w:rsidP="004877C1">
            <w:pPr>
              <w:jc w:val="center"/>
            </w:pPr>
            <w:r>
              <w:t>10</w:t>
            </w:r>
            <w:r w:rsidR="001F5106">
              <w:t>0</w:t>
            </w:r>
          </w:p>
        </w:tc>
        <w:tc>
          <w:tcPr>
            <w:tcW w:w="850" w:type="dxa"/>
          </w:tcPr>
          <w:p w14:paraId="7B88BE81" w14:textId="3ED6F215" w:rsidR="00560924" w:rsidRDefault="00560924" w:rsidP="004877C1">
            <w:pPr>
              <w:jc w:val="center"/>
            </w:pPr>
            <w:r>
              <w:t>4</w:t>
            </w:r>
          </w:p>
        </w:tc>
        <w:tc>
          <w:tcPr>
            <w:tcW w:w="851" w:type="dxa"/>
          </w:tcPr>
          <w:p w14:paraId="4801487C" w14:textId="363A5A8E" w:rsidR="00560924" w:rsidRDefault="00560924" w:rsidP="004877C1">
            <w:pPr>
              <w:jc w:val="center"/>
            </w:pPr>
            <w:r>
              <w:t>O, F</w:t>
            </w:r>
          </w:p>
        </w:tc>
      </w:tr>
      <w:tr w:rsidR="00560924" w14:paraId="5B13DC96" w14:textId="77777777" w:rsidTr="004877C1">
        <w:trPr>
          <w:jc w:val="center"/>
        </w:trPr>
        <w:tc>
          <w:tcPr>
            <w:tcW w:w="5949" w:type="dxa"/>
            <w:gridSpan w:val="5"/>
            <w:shd w:val="clear" w:color="auto" w:fill="BFBFBF" w:themeFill="background1" w:themeFillShade="BF"/>
          </w:tcPr>
          <w:p w14:paraId="15EF4452" w14:textId="77777777" w:rsidR="00560924" w:rsidRDefault="00560924" w:rsidP="004877C1">
            <w:pPr>
              <w:jc w:val="center"/>
            </w:pPr>
          </w:p>
        </w:tc>
        <w:tc>
          <w:tcPr>
            <w:tcW w:w="850" w:type="dxa"/>
          </w:tcPr>
          <w:p w14:paraId="171CC38D" w14:textId="77777777" w:rsidR="00560924" w:rsidRPr="004C224B" w:rsidRDefault="00560924" w:rsidP="004877C1">
            <w:pPr>
              <w:jc w:val="center"/>
              <w:rPr>
                <w:b/>
                <w:bCs/>
              </w:rPr>
            </w:pPr>
            <w:r w:rsidRPr="004C224B">
              <w:rPr>
                <w:b/>
                <w:bCs/>
              </w:rPr>
              <w:t>30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4586AFD2" w14:textId="77777777" w:rsidR="00560924" w:rsidRDefault="00560924" w:rsidP="004877C1">
            <w:pPr>
              <w:jc w:val="center"/>
            </w:pPr>
          </w:p>
        </w:tc>
      </w:tr>
    </w:tbl>
    <w:p w14:paraId="2CD14C1C" w14:textId="1F86A557" w:rsidR="00560924" w:rsidRDefault="00560924" w:rsidP="00560924">
      <w:pPr>
        <w:spacing w:after="0" w:line="240" w:lineRule="auto"/>
        <w:jc w:val="both"/>
      </w:pPr>
    </w:p>
    <w:p w14:paraId="0B81C7EF" w14:textId="0CDFE0B0" w:rsidR="005C1740" w:rsidRDefault="005C1740" w:rsidP="00560924">
      <w:pPr>
        <w:spacing w:after="0" w:line="240" w:lineRule="auto"/>
        <w:jc w:val="both"/>
      </w:pPr>
    </w:p>
    <w:p w14:paraId="03BB70A5" w14:textId="48DD1FF7" w:rsidR="005C1740" w:rsidRDefault="005C1740" w:rsidP="00560924">
      <w:pPr>
        <w:spacing w:after="0" w:line="240" w:lineRule="auto"/>
        <w:jc w:val="both"/>
      </w:pPr>
    </w:p>
    <w:p w14:paraId="66201F25" w14:textId="7957B52A" w:rsidR="005C1740" w:rsidRDefault="005C1740" w:rsidP="00560924">
      <w:pPr>
        <w:spacing w:after="0" w:line="240" w:lineRule="auto"/>
        <w:jc w:val="both"/>
      </w:pPr>
    </w:p>
    <w:p w14:paraId="34CE0D96" w14:textId="1C01492D" w:rsidR="005C1740" w:rsidRDefault="005C1740" w:rsidP="00560924">
      <w:pPr>
        <w:spacing w:after="0" w:line="240" w:lineRule="auto"/>
        <w:jc w:val="both"/>
      </w:pPr>
    </w:p>
    <w:p w14:paraId="7AFF679F" w14:textId="333730BB" w:rsidR="005C1740" w:rsidRDefault="005C1740" w:rsidP="00560924">
      <w:pPr>
        <w:spacing w:after="0" w:line="240" w:lineRule="auto"/>
        <w:jc w:val="both"/>
      </w:pPr>
    </w:p>
    <w:p w14:paraId="6755340C" w14:textId="4ABAA074" w:rsidR="005C1740" w:rsidRDefault="005C1740" w:rsidP="00560924">
      <w:pPr>
        <w:spacing w:after="0" w:line="240" w:lineRule="auto"/>
        <w:jc w:val="both"/>
      </w:pPr>
    </w:p>
    <w:p w14:paraId="74AA51C9" w14:textId="45108F72" w:rsidR="005C1740" w:rsidRDefault="005C1740" w:rsidP="00560924">
      <w:pPr>
        <w:spacing w:after="0" w:line="240" w:lineRule="auto"/>
        <w:jc w:val="both"/>
      </w:pPr>
    </w:p>
    <w:p w14:paraId="275BD2F8" w14:textId="08B943AC" w:rsidR="005C1740" w:rsidRDefault="005C1740" w:rsidP="00560924">
      <w:pPr>
        <w:spacing w:after="0" w:line="240" w:lineRule="auto"/>
        <w:jc w:val="both"/>
      </w:pPr>
    </w:p>
    <w:p w14:paraId="4665CD37" w14:textId="4A7E8581" w:rsidR="005C1740" w:rsidRDefault="005C1740" w:rsidP="00560924">
      <w:pPr>
        <w:spacing w:after="0" w:line="240" w:lineRule="auto"/>
        <w:jc w:val="both"/>
      </w:pPr>
    </w:p>
    <w:p w14:paraId="72D48D7D" w14:textId="5F44D644" w:rsidR="005C1740" w:rsidRDefault="005C1740" w:rsidP="00560924">
      <w:pPr>
        <w:spacing w:after="0" w:line="240" w:lineRule="auto"/>
        <w:jc w:val="both"/>
      </w:pPr>
    </w:p>
    <w:p w14:paraId="6EDCD13B" w14:textId="2853BF2B" w:rsidR="005C1740" w:rsidRDefault="005C1740" w:rsidP="00560924">
      <w:pPr>
        <w:spacing w:after="0" w:line="240" w:lineRule="auto"/>
        <w:jc w:val="both"/>
      </w:pPr>
    </w:p>
    <w:p w14:paraId="2FD99C7B" w14:textId="4A54D594" w:rsidR="005C1740" w:rsidRDefault="005C1740" w:rsidP="00560924">
      <w:pPr>
        <w:spacing w:after="0" w:line="240" w:lineRule="auto"/>
        <w:jc w:val="both"/>
      </w:pPr>
    </w:p>
    <w:p w14:paraId="33925FC4" w14:textId="1170A33E" w:rsidR="005C1740" w:rsidRDefault="005C1740" w:rsidP="00560924">
      <w:pPr>
        <w:spacing w:after="0" w:line="240" w:lineRule="auto"/>
        <w:jc w:val="both"/>
      </w:pPr>
    </w:p>
    <w:p w14:paraId="29334E7A" w14:textId="305666B4" w:rsidR="005C1740" w:rsidRDefault="005C1740" w:rsidP="00560924">
      <w:pPr>
        <w:spacing w:after="0" w:line="240" w:lineRule="auto"/>
        <w:jc w:val="both"/>
      </w:pPr>
    </w:p>
    <w:p w14:paraId="7DAECCB2" w14:textId="35EFC98B" w:rsidR="005C1740" w:rsidRDefault="005C1740" w:rsidP="00560924">
      <w:pPr>
        <w:spacing w:after="0" w:line="240" w:lineRule="auto"/>
        <w:jc w:val="both"/>
      </w:pPr>
    </w:p>
    <w:p w14:paraId="4B139D28" w14:textId="4A80E232" w:rsidR="005C1740" w:rsidRDefault="005C1740" w:rsidP="00560924">
      <w:pPr>
        <w:spacing w:after="0" w:line="240" w:lineRule="auto"/>
        <w:jc w:val="both"/>
      </w:pPr>
    </w:p>
    <w:p w14:paraId="4D7269C3" w14:textId="39503043" w:rsidR="005C1740" w:rsidRDefault="005C1740" w:rsidP="00560924">
      <w:pPr>
        <w:spacing w:after="0" w:line="240" w:lineRule="auto"/>
        <w:jc w:val="both"/>
      </w:pPr>
    </w:p>
    <w:p w14:paraId="54584CAF" w14:textId="5A82C750" w:rsidR="005C1740" w:rsidRDefault="005C1740" w:rsidP="00560924">
      <w:pPr>
        <w:spacing w:after="0" w:line="240" w:lineRule="auto"/>
        <w:jc w:val="both"/>
      </w:pPr>
    </w:p>
    <w:p w14:paraId="66253DEC" w14:textId="3DC57C39" w:rsidR="005C1740" w:rsidRDefault="005C1740" w:rsidP="00560924">
      <w:pPr>
        <w:spacing w:after="0" w:line="240" w:lineRule="auto"/>
        <w:jc w:val="both"/>
      </w:pPr>
    </w:p>
    <w:p w14:paraId="5C3B695A" w14:textId="6E4588F2" w:rsidR="005C1740" w:rsidRDefault="005C1740" w:rsidP="00560924">
      <w:pPr>
        <w:spacing w:after="0" w:line="240" w:lineRule="auto"/>
        <w:jc w:val="both"/>
      </w:pPr>
    </w:p>
    <w:p w14:paraId="7CA3914A" w14:textId="2A09BAF2" w:rsidR="005C1740" w:rsidRDefault="005C1740" w:rsidP="00560924">
      <w:pPr>
        <w:spacing w:after="0" w:line="240" w:lineRule="auto"/>
        <w:jc w:val="both"/>
      </w:pPr>
    </w:p>
    <w:p w14:paraId="5255A184" w14:textId="3A22295C" w:rsidR="005C1740" w:rsidRDefault="005C1740" w:rsidP="00560924">
      <w:pPr>
        <w:spacing w:after="0" w:line="240" w:lineRule="auto"/>
        <w:jc w:val="both"/>
      </w:pPr>
    </w:p>
    <w:p w14:paraId="4B99712F" w14:textId="5897EBD8" w:rsidR="005C1740" w:rsidRDefault="005C1740" w:rsidP="00560924">
      <w:pPr>
        <w:spacing w:after="0" w:line="240" w:lineRule="auto"/>
        <w:jc w:val="both"/>
      </w:pPr>
    </w:p>
    <w:p w14:paraId="573F9A27" w14:textId="3E09BE75" w:rsidR="005C1740" w:rsidRDefault="005C1740" w:rsidP="00560924">
      <w:pPr>
        <w:spacing w:after="0" w:line="240" w:lineRule="auto"/>
        <w:jc w:val="both"/>
      </w:pPr>
    </w:p>
    <w:p w14:paraId="16DC64C0" w14:textId="2011CFDA" w:rsidR="005C1740" w:rsidRDefault="005C1740" w:rsidP="00560924">
      <w:pPr>
        <w:spacing w:after="0" w:line="240" w:lineRule="auto"/>
        <w:jc w:val="both"/>
      </w:pPr>
    </w:p>
    <w:p w14:paraId="665F9737" w14:textId="7C38FB95" w:rsidR="005C1740" w:rsidRDefault="005C1740" w:rsidP="00560924">
      <w:pPr>
        <w:spacing w:after="0" w:line="240" w:lineRule="auto"/>
        <w:jc w:val="both"/>
      </w:pPr>
    </w:p>
    <w:p w14:paraId="311884D5" w14:textId="14ACA30B" w:rsidR="005C1740" w:rsidRDefault="005C1740" w:rsidP="00560924">
      <w:pPr>
        <w:spacing w:after="0" w:line="240" w:lineRule="auto"/>
        <w:jc w:val="both"/>
      </w:pPr>
    </w:p>
    <w:p w14:paraId="3DF7914C" w14:textId="5D8DE234" w:rsidR="005C1740" w:rsidRDefault="005C1740" w:rsidP="00560924">
      <w:pPr>
        <w:spacing w:after="0" w:line="240" w:lineRule="auto"/>
        <w:jc w:val="both"/>
      </w:pPr>
    </w:p>
    <w:p w14:paraId="272BDDAD" w14:textId="58E40831" w:rsidR="005C1740" w:rsidRDefault="005C1740" w:rsidP="00560924">
      <w:pPr>
        <w:spacing w:after="0" w:line="240" w:lineRule="auto"/>
        <w:jc w:val="both"/>
      </w:pPr>
    </w:p>
    <w:p w14:paraId="3F1B318B" w14:textId="11487100" w:rsidR="005C1740" w:rsidRDefault="005C1740" w:rsidP="00560924">
      <w:pPr>
        <w:spacing w:after="0" w:line="240" w:lineRule="auto"/>
        <w:jc w:val="both"/>
      </w:pPr>
    </w:p>
    <w:p w14:paraId="2323B5C3" w14:textId="2C00CC7D" w:rsidR="005C1740" w:rsidRDefault="005C1740" w:rsidP="00560924">
      <w:pPr>
        <w:spacing w:after="0" w:line="240" w:lineRule="auto"/>
        <w:jc w:val="both"/>
      </w:pPr>
    </w:p>
    <w:p w14:paraId="35B1984D" w14:textId="792C80FC" w:rsidR="005C1740" w:rsidRDefault="005C1740" w:rsidP="00560924">
      <w:pPr>
        <w:spacing w:after="0" w:line="240" w:lineRule="auto"/>
        <w:jc w:val="both"/>
      </w:pPr>
    </w:p>
    <w:p w14:paraId="3B5D3A89" w14:textId="029B5E55" w:rsidR="005C1740" w:rsidRDefault="005C1740" w:rsidP="00560924">
      <w:pPr>
        <w:spacing w:after="0" w:line="240" w:lineRule="auto"/>
        <w:jc w:val="both"/>
      </w:pPr>
    </w:p>
    <w:p w14:paraId="1D7E9E13" w14:textId="1D83056A" w:rsidR="005C1740" w:rsidRDefault="005C1740" w:rsidP="00560924">
      <w:pPr>
        <w:spacing w:after="0" w:line="240" w:lineRule="auto"/>
        <w:jc w:val="both"/>
      </w:pPr>
    </w:p>
    <w:p w14:paraId="46737B10" w14:textId="5745008F" w:rsidR="005C1740" w:rsidRDefault="005C1740" w:rsidP="00560924">
      <w:pPr>
        <w:spacing w:after="0" w:line="240" w:lineRule="auto"/>
        <w:jc w:val="both"/>
      </w:pPr>
    </w:p>
    <w:p w14:paraId="0D334F6F" w14:textId="047B14DE" w:rsidR="005C1740" w:rsidRDefault="005C1740" w:rsidP="00560924">
      <w:pPr>
        <w:spacing w:after="0" w:line="240" w:lineRule="auto"/>
        <w:jc w:val="both"/>
      </w:pPr>
    </w:p>
    <w:p w14:paraId="00DC3D54" w14:textId="1C29673B" w:rsidR="005C1740" w:rsidRDefault="005C1740" w:rsidP="00560924">
      <w:pPr>
        <w:spacing w:after="0" w:line="240" w:lineRule="auto"/>
        <w:jc w:val="both"/>
      </w:pPr>
    </w:p>
    <w:p w14:paraId="7B6A003F" w14:textId="2C9876F9" w:rsidR="005C1740" w:rsidRDefault="005C1740" w:rsidP="00560924">
      <w:pPr>
        <w:spacing w:after="0" w:line="240" w:lineRule="auto"/>
        <w:jc w:val="both"/>
      </w:pPr>
    </w:p>
    <w:p w14:paraId="11803611" w14:textId="5DB41524" w:rsidR="005C1740" w:rsidRDefault="005C1740" w:rsidP="00560924">
      <w:pPr>
        <w:spacing w:after="0" w:line="240" w:lineRule="auto"/>
        <w:jc w:val="both"/>
      </w:pPr>
      <w:r>
        <w:t>Przedmioty obieralne w semestrach zimowych – studia I stopnia – uruchomienie przedmiotu uzależnione od liczby chętnych</w:t>
      </w:r>
    </w:p>
    <w:p w14:paraId="6DAFE82F" w14:textId="0707F94F" w:rsidR="005C1740" w:rsidRDefault="005C1740" w:rsidP="00560924">
      <w:pPr>
        <w:spacing w:after="0" w:line="240" w:lineRule="auto"/>
        <w:jc w:val="both"/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4957"/>
        <w:gridCol w:w="815"/>
        <w:gridCol w:w="815"/>
        <w:gridCol w:w="815"/>
        <w:gridCol w:w="815"/>
        <w:gridCol w:w="850"/>
      </w:tblGrid>
      <w:tr w:rsidR="005C1740" w14:paraId="18D3AA21" w14:textId="77777777" w:rsidTr="00D725BD">
        <w:tc>
          <w:tcPr>
            <w:tcW w:w="4957" w:type="dxa"/>
            <w:vMerge w:val="restart"/>
            <w:vAlign w:val="center"/>
          </w:tcPr>
          <w:p w14:paraId="6095284E" w14:textId="04559749" w:rsidR="005C1740" w:rsidRDefault="005C1740" w:rsidP="005C1740">
            <w:pPr>
              <w:jc w:val="center"/>
            </w:pPr>
            <w:r>
              <w:t>Przedmiot</w:t>
            </w:r>
          </w:p>
        </w:tc>
        <w:tc>
          <w:tcPr>
            <w:tcW w:w="3260" w:type="dxa"/>
            <w:gridSpan w:val="4"/>
            <w:vAlign w:val="center"/>
          </w:tcPr>
          <w:p w14:paraId="553812EC" w14:textId="00695194" w:rsidR="005C1740" w:rsidRDefault="005C1740" w:rsidP="005C1740">
            <w:pPr>
              <w:jc w:val="center"/>
            </w:pPr>
            <w:r>
              <w:t>Godziny</w:t>
            </w:r>
          </w:p>
        </w:tc>
        <w:tc>
          <w:tcPr>
            <w:tcW w:w="850" w:type="dxa"/>
            <w:vMerge w:val="restart"/>
            <w:vAlign w:val="center"/>
          </w:tcPr>
          <w:p w14:paraId="633AD8B9" w14:textId="5168CBC6" w:rsidR="005C1740" w:rsidRDefault="005C1740" w:rsidP="005C1740">
            <w:pPr>
              <w:jc w:val="center"/>
            </w:pPr>
            <w:r>
              <w:t>Punkty ECTS</w:t>
            </w:r>
          </w:p>
        </w:tc>
      </w:tr>
      <w:tr w:rsidR="005C1740" w14:paraId="3D7D4199" w14:textId="77777777" w:rsidTr="00D725BD">
        <w:tc>
          <w:tcPr>
            <w:tcW w:w="4957" w:type="dxa"/>
            <w:vMerge/>
          </w:tcPr>
          <w:p w14:paraId="5AFA0EA8" w14:textId="77777777" w:rsidR="005C1740" w:rsidRPr="005C1740" w:rsidRDefault="005C1740" w:rsidP="00560924">
            <w:pPr>
              <w:jc w:val="both"/>
            </w:pPr>
          </w:p>
        </w:tc>
        <w:tc>
          <w:tcPr>
            <w:tcW w:w="815" w:type="dxa"/>
          </w:tcPr>
          <w:p w14:paraId="2E75A617" w14:textId="354D60A7" w:rsidR="005C1740" w:rsidRDefault="005C1740" w:rsidP="005C1740">
            <w:pPr>
              <w:jc w:val="center"/>
            </w:pPr>
            <w:r>
              <w:t>W</w:t>
            </w:r>
          </w:p>
        </w:tc>
        <w:tc>
          <w:tcPr>
            <w:tcW w:w="815" w:type="dxa"/>
          </w:tcPr>
          <w:p w14:paraId="7271812A" w14:textId="694B9140" w:rsidR="005C1740" w:rsidRDefault="005C1740" w:rsidP="005C1740">
            <w:pPr>
              <w:jc w:val="center"/>
            </w:pPr>
            <w:r>
              <w:t>C</w:t>
            </w:r>
          </w:p>
        </w:tc>
        <w:tc>
          <w:tcPr>
            <w:tcW w:w="815" w:type="dxa"/>
            <w:vAlign w:val="center"/>
          </w:tcPr>
          <w:p w14:paraId="07752D09" w14:textId="131034CC" w:rsidR="005C1740" w:rsidRDefault="005C1740" w:rsidP="005C1740">
            <w:pPr>
              <w:jc w:val="center"/>
            </w:pPr>
            <w:r>
              <w:t>L</w:t>
            </w:r>
          </w:p>
        </w:tc>
        <w:tc>
          <w:tcPr>
            <w:tcW w:w="815" w:type="dxa"/>
            <w:vAlign w:val="center"/>
          </w:tcPr>
          <w:p w14:paraId="461133A6" w14:textId="1547B77E" w:rsidR="005C1740" w:rsidRDefault="005C1740" w:rsidP="005C1740">
            <w:pPr>
              <w:jc w:val="center"/>
            </w:pPr>
            <w:r>
              <w:t>P/S</w:t>
            </w:r>
          </w:p>
        </w:tc>
        <w:tc>
          <w:tcPr>
            <w:tcW w:w="850" w:type="dxa"/>
            <w:vMerge/>
          </w:tcPr>
          <w:p w14:paraId="1CF7415F" w14:textId="77777777" w:rsidR="005C1740" w:rsidRDefault="005C1740" w:rsidP="00560924">
            <w:pPr>
              <w:jc w:val="both"/>
            </w:pPr>
          </w:p>
        </w:tc>
      </w:tr>
      <w:tr w:rsidR="00D725BD" w14:paraId="164CCF64" w14:textId="77777777" w:rsidTr="00D725BD">
        <w:tc>
          <w:tcPr>
            <w:tcW w:w="9067" w:type="dxa"/>
            <w:gridSpan w:val="6"/>
            <w:shd w:val="clear" w:color="auto" w:fill="BFBFBF" w:themeFill="background1" w:themeFillShade="BF"/>
          </w:tcPr>
          <w:p w14:paraId="17183242" w14:textId="3E2737BC" w:rsidR="00D725BD" w:rsidRDefault="00D725BD" w:rsidP="005C1740">
            <w:pPr>
              <w:jc w:val="center"/>
            </w:pPr>
            <w:r>
              <w:t xml:space="preserve">Przedmioty z Wydziału Inżynierii Materiałowej </w:t>
            </w:r>
          </w:p>
        </w:tc>
      </w:tr>
      <w:tr w:rsidR="005C1740" w14:paraId="0846C98B" w14:textId="77777777" w:rsidTr="00D725BD">
        <w:tc>
          <w:tcPr>
            <w:tcW w:w="4957" w:type="dxa"/>
          </w:tcPr>
          <w:p w14:paraId="26C56536" w14:textId="456CB624" w:rsidR="005C1740" w:rsidRPr="005C1740" w:rsidRDefault="005C1740" w:rsidP="005C1740">
            <w:r w:rsidRPr="005C1740">
              <w:t>Stopy żaroodporne i żarowytrzymałe</w:t>
            </w:r>
          </w:p>
        </w:tc>
        <w:tc>
          <w:tcPr>
            <w:tcW w:w="815" w:type="dxa"/>
            <w:vAlign w:val="center"/>
          </w:tcPr>
          <w:p w14:paraId="7DC8914B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127AF1CB" w14:textId="277A28A1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119AC2DA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7931F152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0C03C59D" w14:textId="14756BDA" w:rsidR="005C1740" w:rsidRDefault="005C1740" w:rsidP="005C1740">
            <w:pPr>
              <w:jc w:val="center"/>
            </w:pPr>
            <w:r>
              <w:t>1</w:t>
            </w:r>
          </w:p>
        </w:tc>
      </w:tr>
      <w:tr w:rsidR="005C1740" w14:paraId="70D1CA85" w14:textId="77777777" w:rsidTr="00D725BD">
        <w:tc>
          <w:tcPr>
            <w:tcW w:w="4957" w:type="dxa"/>
          </w:tcPr>
          <w:p w14:paraId="5A7D3482" w14:textId="42CAC4F2" w:rsidR="005C1740" w:rsidRPr="005C1740" w:rsidRDefault="005C1740" w:rsidP="005C1740">
            <w:r w:rsidRPr="005C1740">
              <w:t>Problemy trwałości narzędzi i konstrukcji</w:t>
            </w:r>
          </w:p>
        </w:tc>
        <w:tc>
          <w:tcPr>
            <w:tcW w:w="815" w:type="dxa"/>
            <w:vAlign w:val="center"/>
          </w:tcPr>
          <w:p w14:paraId="105452C5" w14:textId="2559D4BF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0DF8067E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7F1DC8B7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34AA167B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7C2D4C37" w14:textId="024360E8" w:rsidR="005C1740" w:rsidRDefault="005C1740" w:rsidP="005C1740">
            <w:pPr>
              <w:jc w:val="center"/>
            </w:pPr>
            <w:r>
              <w:t>1</w:t>
            </w:r>
          </w:p>
        </w:tc>
      </w:tr>
      <w:tr w:rsidR="005C1740" w14:paraId="457B83AE" w14:textId="77777777" w:rsidTr="00D725BD">
        <w:tc>
          <w:tcPr>
            <w:tcW w:w="4957" w:type="dxa"/>
          </w:tcPr>
          <w:p w14:paraId="72BF2A8C" w14:textId="03F7E3F8" w:rsidR="005C1740" w:rsidRPr="005C1740" w:rsidRDefault="005C1740" w:rsidP="005C1740">
            <w:r w:rsidRPr="005C1740">
              <w:t>Inżynieria powierzchni stopów lekkich</w:t>
            </w:r>
          </w:p>
        </w:tc>
        <w:tc>
          <w:tcPr>
            <w:tcW w:w="815" w:type="dxa"/>
            <w:vAlign w:val="center"/>
          </w:tcPr>
          <w:p w14:paraId="2AD0223D" w14:textId="5DD952A5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0DBE4EDC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58E41973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41B12E37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4546BADD" w14:textId="7544651F" w:rsidR="005C1740" w:rsidRDefault="005C1740" w:rsidP="005C1740">
            <w:pPr>
              <w:jc w:val="center"/>
            </w:pPr>
            <w:r>
              <w:t>1</w:t>
            </w:r>
          </w:p>
        </w:tc>
      </w:tr>
      <w:tr w:rsidR="005C1740" w14:paraId="13B4B48A" w14:textId="77777777" w:rsidTr="00D725BD">
        <w:tc>
          <w:tcPr>
            <w:tcW w:w="4957" w:type="dxa"/>
          </w:tcPr>
          <w:p w14:paraId="2E778A6C" w14:textId="7AFB6A1F" w:rsidR="005C1740" w:rsidRPr="005C1740" w:rsidRDefault="005C1740" w:rsidP="005C1740">
            <w:r w:rsidRPr="005C1740">
              <w:t>Nowoczesne materiały narzędziowe</w:t>
            </w:r>
          </w:p>
        </w:tc>
        <w:tc>
          <w:tcPr>
            <w:tcW w:w="815" w:type="dxa"/>
            <w:vAlign w:val="center"/>
          </w:tcPr>
          <w:p w14:paraId="3B060D67" w14:textId="51B95176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723CFCC9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28BA9917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198FDAC1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3EC7D7F5" w14:textId="4D76EBBE" w:rsidR="005C1740" w:rsidRDefault="005C1740" w:rsidP="005C1740">
            <w:pPr>
              <w:jc w:val="center"/>
            </w:pPr>
            <w:r>
              <w:t>1</w:t>
            </w:r>
          </w:p>
        </w:tc>
      </w:tr>
      <w:tr w:rsidR="005C1740" w14:paraId="5B400D89" w14:textId="77777777" w:rsidTr="00D725BD">
        <w:tc>
          <w:tcPr>
            <w:tcW w:w="4957" w:type="dxa"/>
          </w:tcPr>
          <w:p w14:paraId="3FE44934" w14:textId="36DF37A8" w:rsidR="005C1740" w:rsidRPr="005C1740" w:rsidRDefault="005C1740" w:rsidP="005C1740">
            <w:r w:rsidRPr="005C1740">
              <w:t>Konstrukcyjne i funkcjonalne materiały porowate</w:t>
            </w:r>
          </w:p>
        </w:tc>
        <w:tc>
          <w:tcPr>
            <w:tcW w:w="815" w:type="dxa"/>
            <w:vAlign w:val="center"/>
          </w:tcPr>
          <w:p w14:paraId="33D937D1" w14:textId="058367EA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2F3F244B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24602325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17310A60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4F67C6BD" w14:textId="1D3627FE" w:rsidR="005C1740" w:rsidRDefault="005C1740" w:rsidP="005C1740">
            <w:pPr>
              <w:jc w:val="center"/>
            </w:pPr>
            <w:r>
              <w:t>1</w:t>
            </w:r>
          </w:p>
        </w:tc>
      </w:tr>
      <w:tr w:rsidR="005C1740" w14:paraId="24CADE15" w14:textId="77777777" w:rsidTr="00D725BD">
        <w:tc>
          <w:tcPr>
            <w:tcW w:w="4957" w:type="dxa"/>
          </w:tcPr>
          <w:p w14:paraId="4354288C" w14:textId="5902F145" w:rsidR="005C1740" w:rsidRPr="005C1740" w:rsidRDefault="005C1740" w:rsidP="005C1740">
            <w:r w:rsidRPr="005C1740">
              <w:t>Konstrukcyjne i funkcjonalne materiały porowate</w:t>
            </w:r>
            <w:r>
              <w:t xml:space="preserve"> </w:t>
            </w:r>
            <w:r w:rsidR="00385BA8">
              <w:t xml:space="preserve">– </w:t>
            </w:r>
            <w:r>
              <w:t xml:space="preserve">laboratorium </w:t>
            </w:r>
          </w:p>
        </w:tc>
        <w:tc>
          <w:tcPr>
            <w:tcW w:w="815" w:type="dxa"/>
            <w:vAlign w:val="center"/>
          </w:tcPr>
          <w:p w14:paraId="0EA44C4B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500F8D05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7FA1E65C" w14:textId="20EB93DA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010F46B2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4217C41A" w14:textId="0893E033" w:rsidR="005C1740" w:rsidRDefault="005C1740" w:rsidP="005C1740">
            <w:pPr>
              <w:jc w:val="center"/>
            </w:pPr>
            <w:r>
              <w:t>1</w:t>
            </w:r>
          </w:p>
        </w:tc>
      </w:tr>
      <w:tr w:rsidR="005C1740" w14:paraId="6A3C57C9" w14:textId="77777777" w:rsidTr="00D725BD">
        <w:tc>
          <w:tcPr>
            <w:tcW w:w="4957" w:type="dxa"/>
          </w:tcPr>
          <w:p w14:paraId="15B69942" w14:textId="183FBB27" w:rsidR="005C1740" w:rsidRPr="005C1740" w:rsidRDefault="005C1740" w:rsidP="005C1740">
            <w:r w:rsidRPr="005C1740">
              <w:t>Zaawansowane metody badań właściwości korozyjnych materiałów</w:t>
            </w:r>
          </w:p>
        </w:tc>
        <w:tc>
          <w:tcPr>
            <w:tcW w:w="815" w:type="dxa"/>
            <w:vAlign w:val="center"/>
          </w:tcPr>
          <w:p w14:paraId="19223359" w14:textId="5203AAEB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5018A3EA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5C5525E4" w14:textId="0CC15850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499B8C85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6F6AAB59" w14:textId="70659B0C" w:rsidR="005C1740" w:rsidRDefault="005C1740" w:rsidP="005C1740">
            <w:pPr>
              <w:jc w:val="center"/>
            </w:pPr>
            <w:r>
              <w:t>2</w:t>
            </w:r>
          </w:p>
        </w:tc>
      </w:tr>
      <w:tr w:rsidR="005C1740" w14:paraId="7D856E7A" w14:textId="77777777" w:rsidTr="00D725BD">
        <w:tc>
          <w:tcPr>
            <w:tcW w:w="4957" w:type="dxa"/>
          </w:tcPr>
          <w:p w14:paraId="2800ADEF" w14:textId="0B27DF17" w:rsidR="005C1740" w:rsidRPr="005C1740" w:rsidRDefault="005C1740" w:rsidP="005C1740">
            <w:r w:rsidRPr="005C1740">
              <w:t>Odlewnicze stopy niklu przeznaczone na łopatki turbin gazowych</w:t>
            </w:r>
          </w:p>
        </w:tc>
        <w:tc>
          <w:tcPr>
            <w:tcW w:w="815" w:type="dxa"/>
            <w:vAlign w:val="center"/>
          </w:tcPr>
          <w:p w14:paraId="3D1D8397" w14:textId="6A2591C7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304E028F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3BC50576" w14:textId="131F74E6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106F4DB9" w14:textId="38D45267" w:rsidR="005C1740" w:rsidRDefault="00055AD3" w:rsidP="005C1740">
            <w:pPr>
              <w:jc w:val="center"/>
            </w:pPr>
            <w:r>
              <w:t>15</w:t>
            </w:r>
          </w:p>
        </w:tc>
        <w:tc>
          <w:tcPr>
            <w:tcW w:w="850" w:type="dxa"/>
            <w:vAlign w:val="center"/>
          </w:tcPr>
          <w:p w14:paraId="19055B1F" w14:textId="5E26B192" w:rsidR="005C1740" w:rsidRDefault="005C1740" w:rsidP="005C1740">
            <w:pPr>
              <w:jc w:val="center"/>
            </w:pPr>
            <w:r>
              <w:t>2</w:t>
            </w:r>
          </w:p>
        </w:tc>
      </w:tr>
      <w:tr w:rsidR="005C1740" w14:paraId="309CE2E1" w14:textId="77777777" w:rsidTr="00D725BD">
        <w:tc>
          <w:tcPr>
            <w:tcW w:w="4957" w:type="dxa"/>
          </w:tcPr>
          <w:p w14:paraId="1808CD69" w14:textId="1DB18EE5" w:rsidR="005C1740" w:rsidRPr="005C1740" w:rsidRDefault="005C1740" w:rsidP="005C1740">
            <w:pPr>
              <w:jc w:val="both"/>
            </w:pPr>
            <w:r w:rsidRPr="005C1740">
              <w:t>Materiały we współczesnych środkach transportu</w:t>
            </w:r>
          </w:p>
        </w:tc>
        <w:tc>
          <w:tcPr>
            <w:tcW w:w="815" w:type="dxa"/>
            <w:vAlign w:val="center"/>
          </w:tcPr>
          <w:p w14:paraId="24BD01F3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020081BA" w14:textId="4D7BEA84" w:rsidR="005C1740" w:rsidRDefault="005C1740" w:rsidP="005C1740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687D63C1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2D68E33F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2BE2A33B" w14:textId="25E0B9D3" w:rsidR="005C1740" w:rsidRDefault="005C1740" w:rsidP="005C1740">
            <w:pPr>
              <w:jc w:val="center"/>
            </w:pPr>
            <w:r>
              <w:t>2</w:t>
            </w:r>
          </w:p>
        </w:tc>
      </w:tr>
      <w:tr w:rsidR="005C1740" w14:paraId="7F1432AE" w14:textId="77777777" w:rsidTr="00D725BD">
        <w:tc>
          <w:tcPr>
            <w:tcW w:w="4957" w:type="dxa"/>
          </w:tcPr>
          <w:p w14:paraId="0DB8A06B" w14:textId="2A6910CE" w:rsidR="005C1740" w:rsidRPr="005C1740" w:rsidRDefault="005C1740" w:rsidP="005C1740">
            <w:r w:rsidRPr="005C1740">
              <w:t>Materiały dla energetyki</w:t>
            </w:r>
          </w:p>
        </w:tc>
        <w:tc>
          <w:tcPr>
            <w:tcW w:w="815" w:type="dxa"/>
            <w:vAlign w:val="center"/>
          </w:tcPr>
          <w:p w14:paraId="7EEED1B4" w14:textId="40399979" w:rsidR="005C1740" w:rsidRDefault="005C1740" w:rsidP="005C1740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2AEFE65F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50658747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6203948B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3E668BF6" w14:textId="7CC19CC8" w:rsidR="005C1740" w:rsidRDefault="005C1740" w:rsidP="005C1740">
            <w:pPr>
              <w:jc w:val="center"/>
            </w:pPr>
            <w:r>
              <w:t>2</w:t>
            </w:r>
          </w:p>
        </w:tc>
      </w:tr>
      <w:tr w:rsidR="00D725BD" w14:paraId="0AECF995" w14:textId="77777777" w:rsidTr="00D725BD">
        <w:tc>
          <w:tcPr>
            <w:tcW w:w="9067" w:type="dxa"/>
            <w:gridSpan w:val="6"/>
            <w:shd w:val="clear" w:color="auto" w:fill="BFBFBF" w:themeFill="background1" w:themeFillShade="BF"/>
          </w:tcPr>
          <w:p w14:paraId="159186CC" w14:textId="69249CFA" w:rsidR="00D725BD" w:rsidRDefault="00D725BD" w:rsidP="005C1740">
            <w:pPr>
              <w:jc w:val="center"/>
            </w:pPr>
            <w:r>
              <w:t>Przedmioty z Wydziału Samochodów i Maszyn Roboczych</w:t>
            </w:r>
          </w:p>
        </w:tc>
      </w:tr>
      <w:tr w:rsidR="005C1740" w14:paraId="1B587E47" w14:textId="77777777" w:rsidTr="00D725BD">
        <w:tc>
          <w:tcPr>
            <w:tcW w:w="4957" w:type="dxa"/>
          </w:tcPr>
          <w:p w14:paraId="44E94701" w14:textId="1E150229" w:rsidR="005C1740" w:rsidRPr="005C1740" w:rsidRDefault="005C1740" w:rsidP="005C1740">
            <w:r w:rsidRPr="005C1740">
              <w:t>Integracja projektowania i wytwarzania wspom</w:t>
            </w:r>
            <w:r w:rsidR="00D725BD">
              <w:t xml:space="preserve">agane </w:t>
            </w:r>
            <w:r w:rsidRPr="005C1740">
              <w:t>komputerowo</w:t>
            </w:r>
          </w:p>
        </w:tc>
        <w:tc>
          <w:tcPr>
            <w:tcW w:w="815" w:type="dxa"/>
            <w:vAlign w:val="center"/>
          </w:tcPr>
          <w:p w14:paraId="4455CCB3" w14:textId="1ED4B6D0" w:rsidR="005C1740" w:rsidRDefault="005C1740" w:rsidP="005C1740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2A9AD8FA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1182C285" w14:textId="09FCF1D4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606D17AB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5431F388" w14:textId="47D61381" w:rsidR="005C1740" w:rsidRDefault="005C1740" w:rsidP="005C1740">
            <w:pPr>
              <w:jc w:val="center"/>
            </w:pPr>
            <w:r>
              <w:t>3</w:t>
            </w:r>
          </w:p>
        </w:tc>
      </w:tr>
      <w:tr w:rsidR="005C1740" w14:paraId="14A58E4A" w14:textId="77777777" w:rsidTr="00D725BD">
        <w:tc>
          <w:tcPr>
            <w:tcW w:w="4957" w:type="dxa"/>
          </w:tcPr>
          <w:p w14:paraId="2CF1236A" w14:textId="76642C7D" w:rsidR="005C1740" w:rsidRPr="005C1740" w:rsidRDefault="005C1740" w:rsidP="005C1740">
            <w:r w:rsidRPr="005C1740">
              <w:t>Komputerowo wspomagane wytwarzanie</w:t>
            </w:r>
          </w:p>
        </w:tc>
        <w:tc>
          <w:tcPr>
            <w:tcW w:w="815" w:type="dxa"/>
            <w:vAlign w:val="center"/>
          </w:tcPr>
          <w:p w14:paraId="39E86722" w14:textId="6625CF83" w:rsidR="005C1740" w:rsidRDefault="005C1740" w:rsidP="005C1740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23C96416" w14:textId="77777777" w:rsidR="005C1740" w:rsidRDefault="005C1740" w:rsidP="005C1740">
            <w:pPr>
              <w:jc w:val="center"/>
            </w:pPr>
          </w:p>
        </w:tc>
        <w:tc>
          <w:tcPr>
            <w:tcW w:w="815" w:type="dxa"/>
            <w:vAlign w:val="center"/>
          </w:tcPr>
          <w:p w14:paraId="00116694" w14:textId="572CFDF1" w:rsidR="005C1740" w:rsidRDefault="005C1740" w:rsidP="005C1740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3698F34A" w14:textId="77777777" w:rsidR="005C1740" w:rsidRDefault="005C1740" w:rsidP="005C1740">
            <w:pPr>
              <w:jc w:val="center"/>
            </w:pPr>
          </w:p>
        </w:tc>
        <w:tc>
          <w:tcPr>
            <w:tcW w:w="850" w:type="dxa"/>
            <w:vAlign w:val="center"/>
          </w:tcPr>
          <w:p w14:paraId="24BA2837" w14:textId="7416EA6D" w:rsidR="005C1740" w:rsidRDefault="005C1740" w:rsidP="005C1740">
            <w:pPr>
              <w:jc w:val="center"/>
            </w:pPr>
            <w:r>
              <w:t>3</w:t>
            </w:r>
          </w:p>
        </w:tc>
      </w:tr>
    </w:tbl>
    <w:p w14:paraId="0AD6E3C1" w14:textId="77777777" w:rsidR="005C1740" w:rsidRPr="005C1740" w:rsidRDefault="005C1740" w:rsidP="005C1740">
      <w:pPr>
        <w:spacing w:after="0" w:line="240" w:lineRule="auto"/>
        <w:jc w:val="both"/>
      </w:pPr>
    </w:p>
    <w:p w14:paraId="2849DDAB" w14:textId="5CEF58A6" w:rsidR="005C1740" w:rsidRDefault="005C1740" w:rsidP="005C1740">
      <w:pPr>
        <w:spacing w:after="0" w:line="240" w:lineRule="auto"/>
        <w:jc w:val="both"/>
      </w:pPr>
      <w:r w:rsidRPr="005C1740">
        <w:t>Dodatkowo przedmioty z innych bloków tematycznych niż wybrany</w:t>
      </w:r>
      <w:r w:rsidR="00D725BD">
        <w:t xml:space="preserve"> na V i VI semestrze</w:t>
      </w:r>
    </w:p>
    <w:p w14:paraId="1F0D110D" w14:textId="486DC9B8" w:rsidR="00EC41F6" w:rsidRDefault="00EC41F6" w:rsidP="00D725BD">
      <w:pPr>
        <w:spacing w:after="0" w:line="240" w:lineRule="auto"/>
        <w:jc w:val="both"/>
      </w:pPr>
    </w:p>
    <w:p w14:paraId="36E06851" w14:textId="5A0EC869" w:rsidR="00EC41F6" w:rsidRDefault="00EC41F6" w:rsidP="00D725BD">
      <w:pPr>
        <w:spacing w:after="0" w:line="240" w:lineRule="auto"/>
        <w:jc w:val="both"/>
      </w:pPr>
    </w:p>
    <w:p w14:paraId="042B4DF2" w14:textId="0C5A02AD" w:rsidR="00EC41F6" w:rsidRDefault="00EC41F6" w:rsidP="00D725BD">
      <w:pPr>
        <w:spacing w:after="0" w:line="240" w:lineRule="auto"/>
        <w:jc w:val="both"/>
      </w:pPr>
    </w:p>
    <w:p w14:paraId="74255E71" w14:textId="58A50CB6" w:rsidR="00EC41F6" w:rsidRDefault="00EC41F6" w:rsidP="00D725BD">
      <w:pPr>
        <w:spacing w:after="0" w:line="240" w:lineRule="auto"/>
        <w:jc w:val="both"/>
      </w:pPr>
    </w:p>
    <w:p w14:paraId="4EE57F1A" w14:textId="5549F23E" w:rsidR="00EC41F6" w:rsidRDefault="00EC41F6" w:rsidP="00D725BD">
      <w:pPr>
        <w:spacing w:after="0" w:line="240" w:lineRule="auto"/>
        <w:jc w:val="both"/>
      </w:pPr>
    </w:p>
    <w:p w14:paraId="10DF20A6" w14:textId="5AF437E6" w:rsidR="00EC41F6" w:rsidRDefault="00EC41F6" w:rsidP="00D725BD">
      <w:pPr>
        <w:spacing w:after="0" w:line="240" w:lineRule="auto"/>
        <w:jc w:val="both"/>
      </w:pPr>
    </w:p>
    <w:p w14:paraId="66116A37" w14:textId="45249CE4" w:rsidR="00EC41F6" w:rsidRDefault="00EC41F6" w:rsidP="00D725BD">
      <w:pPr>
        <w:spacing w:after="0" w:line="240" w:lineRule="auto"/>
        <w:jc w:val="both"/>
      </w:pPr>
    </w:p>
    <w:p w14:paraId="28A3B9A9" w14:textId="2C165246" w:rsidR="00EC41F6" w:rsidRDefault="00EC41F6" w:rsidP="00D725BD">
      <w:pPr>
        <w:spacing w:after="0" w:line="240" w:lineRule="auto"/>
        <w:jc w:val="both"/>
      </w:pPr>
    </w:p>
    <w:p w14:paraId="6F5F2503" w14:textId="301BDF46" w:rsidR="00EC41F6" w:rsidRDefault="00EC41F6" w:rsidP="00D725BD">
      <w:pPr>
        <w:spacing w:after="0" w:line="240" w:lineRule="auto"/>
        <w:jc w:val="both"/>
      </w:pPr>
    </w:p>
    <w:p w14:paraId="38514B95" w14:textId="21CD7417" w:rsidR="00EC41F6" w:rsidRDefault="00EC41F6" w:rsidP="00D725BD">
      <w:pPr>
        <w:spacing w:after="0" w:line="240" w:lineRule="auto"/>
        <w:jc w:val="both"/>
      </w:pPr>
    </w:p>
    <w:p w14:paraId="61EB4B7A" w14:textId="1ABB7F35" w:rsidR="00EC41F6" w:rsidRDefault="00EC41F6" w:rsidP="00D725BD">
      <w:pPr>
        <w:spacing w:after="0" w:line="240" w:lineRule="auto"/>
        <w:jc w:val="both"/>
      </w:pPr>
    </w:p>
    <w:p w14:paraId="260BDFB5" w14:textId="3091F939" w:rsidR="00EC41F6" w:rsidRDefault="00EC41F6" w:rsidP="00D725BD">
      <w:pPr>
        <w:spacing w:after="0" w:line="240" w:lineRule="auto"/>
        <w:jc w:val="both"/>
      </w:pPr>
    </w:p>
    <w:p w14:paraId="6B12CAB5" w14:textId="4AF77B23" w:rsidR="00EC41F6" w:rsidRDefault="00EC41F6" w:rsidP="00D725BD">
      <w:pPr>
        <w:spacing w:after="0" w:line="240" w:lineRule="auto"/>
        <w:jc w:val="both"/>
      </w:pPr>
    </w:p>
    <w:p w14:paraId="133BD173" w14:textId="78DED32F" w:rsidR="00EC41F6" w:rsidRDefault="00EC41F6" w:rsidP="00D725BD">
      <w:pPr>
        <w:spacing w:after="0" w:line="240" w:lineRule="auto"/>
        <w:jc w:val="both"/>
      </w:pPr>
    </w:p>
    <w:p w14:paraId="1758AAF0" w14:textId="3FA26C37" w:rsidR="00EC41F6" w:rsidRDefault="00EC41F6" w:rsidP="00D725BD">
      <w:pPr>
        <w:spacing w:after="0" w:line="240" w:lineRule="auto"/>
        <w:jc w:val="both"/>
      </w:pPr>
    </w:p>
    <w:p w14:paraId="551E4834" w14:textId="05C4E503" w:rsidR="00EC41F6" w:rsidRDefault="00EC41F6" w:rsidP="00D725BD">
      <w:pPr>
        <w:spacing w:after="0" w:line="240" w:lineRule="auto"/>
        <w:jc w:val="both"/>
      </w:pPr>
    </w:p>
    <w:p w14:paraId="6D9249B4" w14:textId="20225F46" w:rsidR="00EC41F6" w:rsidRDefault="00EC41F6" w:rsidP="00D725BD">
      <w:pPr>
        <w:spacing w:after="0" w:line="240" w:lineRule="auto"/>
        <w:jc w:val="both"/>
      </w:pPr>
    </w:p>
    <w:p w14:paraId="61ADD506" w14:textId="64D223CA" w:rsidR="00EC41F6" w:rsidRDefault="00EC41F6" w:rsidP="00D725BD">
      <w:pPr>
        <w:spacing w:after="0" w:line="240" w:lineRule="auto"/>
        <w:jc w:val="both"/>
      </w:pPr>
    </w:p>
    <w:p w14:paraId="6CB3E9B3" w14:textId="77777777" w:rsidR="00EC41F6" w:rsidRDefault="00EC41F6" w:rsidP="00D725BD">
      <w:pPr>
        <w:spacing w:after="0" w:line="240" w:lineRule="auto"/>
        <w:jc w:val="both"/>
      </w:pPr>
    </w:p>
    <w:p w14:paraId="064DA205" w14:textId="77777777" w:rsidR="00632E1D" w:rsidRDefault="00632E1D" w:rsidP="00D725BD">
      <w:pPr>
        <w:spacing w:after="0" w:line="240" w:lineRule="auto"/>
        <w:jc w:val="both"/>
      </w:pPr>
    </w:p>
    <w:p w14:paraId="10C31A9A" w14:textId="77777777" w:rsidR="00632E1D" w:rsidRDefault="00632E1D" w:rsidP="00D725BD">
      <w:pPr>
        <w:spacing w:after="0" w:line="240" w:lineRule="auto"/>
        <w:jc w:val="both"/>
      </w:pPr>
    </w:p>
    <w:p w14:paraId="5F9A7AD2" w14:textId="77777777" w:rsidR="00632E1D" w:rsidRDefault="00632E1D" w:rsidP="00D725BD">
      <w:pPr>
        <w:spacing w:after="0" w:line="240" w:lineRule="auto"/>
        <w:jc w:val="both"/>
      </w:pPr>
    </w:p>
    <w:p w14:paraId="311AD301" w14:textId="77777777" w:rsidR="00632E1D" w:rsidRDefault="00632E1D" w:rsidP="00D725BD">
      <w:pPr>
        <w:spacing w:after="0" w:line="240" w:lineRule="auto"/>
        <w:jc w:val="both"/>
      </w:pPr>
    </w:p>
    <w:p w14:paraId="26567F8C" w14:textId="77777777" w:rsidR="00632E1D" w:rsidRDefault="00632E1D" w:rsidP="00D725BD">
      <w:pPr>
        <w:spacing w:after="0" w:line="240" w:lineRule="auto"/>
        <w:jc w:val="both"/>
      </w:pPr>
    </w:p>
    <w:p w14:paraId="2EB98C30" w14:textId="77777777" w:rsidR="00632E1D" w:rsidRDefault="00632E1D" w:rsidP="00D725BD">
      <w:pPr>
        <w:spacing w:after="0" w:line="240" w:lineRule="auto"/>
        <w:jc w:val="both"/>
      </w:pPr>
    </w:p>
    <w:p w14:paraId="0AB62459" w14:textId="77777777" w:rsidR="00632E1D" w:rsidRDefault="00632E1D" w:rsidP="00D725BD">
      <w:pPr>
        <w:spacing w:after="0" w:line="240" w:lineRule="auto"/>
        <w:jc w:val="both"/>
      </w:pPr>
    </w:p>
    <w:p w14:paraId="143026CA" w14:textId="4333388B" w:rsidR="00D725BD" w:rsidRDefault="00D725BD" w:rsidP="00D725BD">
      <w:pPr>
        <w:spacing w:after="0" w:line="240" w:lineRule="auto"/>
        <w:jc w:val="both"/>
      </w:pPr>
      <w:r>
        <w:t>Przedmioty obieralne w semestrach letnich – studia I stopnia – uruchomienie przedmiotu uzależnione od liczby chętnych</w:t>
      </w:r>
    </w:p>
    <w:p w14:paraId="2129BD6D" w14:textId="77777777" w:rsidR="00D725BD" w:rsidRDefault="00D725BD" w:rsidP="00D725BD">
      <w:pPr>
        <w:spacing w:after="0" w:line="240" w:lineRule="auto"/>
        <w:jc w:val="both"/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4957"/>
        <w:gridCol w:w="815"/>
        <w:gridCol w:w="815"/>
        <w:gridCol w:w="815"/>
        <w:gridCol w:w="815"/>
        <w:gridCol w:w="850"/>
      </w:tblGrid>
      <w:tr w:rsidR="00D725BD" w14:paraId="0F256FE4" w14:textId="77777777" w:rsidTr="004877C1">
        <w:tc>
          <w:tcPr>
            <w:tcW w:w="4957" w:type="dxa"/>
            <w:vMerge w:val="restart"/>
            <w:vAlign w:val="center"/>
          </w:tcPr>
          <w:p w14:paraId="018E30E9" w14:textId="77777777" w:rsidR="00D725BD" w:rsidRDefault="00D725BD" w:rsidP="004877C1">
            <w:pPr>
              <w:jc w:val="center"/>
            </w:pPr>
            <w:r>
              <w:t>Przedmiot</w:t>
            </w:r>
          </w:p>
        </w:tc>
        <w:tc>
          <w:tcPr>
            <w:tcW w:w="3260" w:type="dxa"/>
            <w:gridSpan w:val="4"/>
            <w:vAlign w:val="center"/>
          </w:tcPr>
          <w:p w14:paraId="46F71BAF" w14:textId="77777777" w:rsidR="00D725BD" w:rsidRDefault="00D725BD" w:rsidP="004877C1">
            <w:pPr>
              <w:jc w:val="center"/>
            </w:pPr>
            <w:r>
              <w:t>Godziny</w:t>
            </w:r>
          </w:p>
        </w:tc>
        <w:tc>
          <w:tcPr>
            <w:tcW w:w="850" w:type="dxa"/>
            <w:vMerge w:val="restart"/>
            <w:vAlign w:val="center"/>
          </w:tcPr>
          <w:p w14:paraId="10EDD588" w14:textId="77777777" w:rsidR="00D725BD" w:rsidRDefault="00D725BD" w:rsidP="004877C1">
            <w:pPr>
              <w:jc w:val="center"/>
            </w:pPr>
            <w:r>
              <w:t>Punkty ECTS</w:t>
            </w:r>
          </w:p>
        </w:tc>
      </w:tr>
      <w:tr w:rsidR="00D725BD" w14:paraId="557D8D18" w14:textId="77777777" w:rsidTr="004877C1">
        <w:tc>
          <w:tcPr>
            <w:tcW w:w="4957" w:type="dxa"/>
            <w:vMerge/>
          </w:tcPr>
          <w:p w14:paraId="2A423B1F" w14:textId="77777777" w:rsidR="00D725BD" w:rsidRPr="005C1740" w:rsidRDefault="00D725BD" w:rsidP="004877C1">
            <w:pPr>
              <w:jc w:val="both"/>
            </w:pPr>
          </w:p>
        </w:tc>
        <w:tc>
          <w:tcPr>
            <w:tcW w:w="815" w:type="dxa"/>
          </w:tcPr>
          <w:p w14:paraId="49E2DE11" w14:textId="77777777" w:rsidR="00D725BD" w:rsidRDefault="00D725BD" w:rsidP="004877C1">
            <w:pPr>
              <w:jc w:val="center"/>
            </w:pPr>
            <w:r>
              <w:t>W</w:t>
            </w:r>
          </w:p>
        </w:tc>
        <w:tc>
          <w:tcPr>
            <w:tcW w:w="815" w:type="dxa"/>
          </w:tcPr>
          <w:p w14:paraId="1F6E08CC" w14:textId="77777777" w:rsidR="00D725BD" w:rsidRDefault="00D725BD" w:rsidP="004877C1">
            <w:pPr>
              <w:jc w:val="center"/>
            </w:pPr>
            <w:r>
              <w:t>C</w:t>
            </w:r>
          </w:p>
        </w:tc>
        <w:tc>
          <w:tcPr>
            <w:tcW w:w="815" w:type="dxa"/>
            <w:vAlign w:val="center"/>
          </w:tcPr>
          <w:p w14:paraId="5B542CAF" w14:textId="77777777" w:rsidR="00D725BD" w:rsidRDefault="00D725BD" w:rsidP="004877C1">
            <w:pPr>
              <w:jc w:val="center"/>
            </w:pPr>
            <w:r>
              <w:t>L</w:t>
            </w:r>
          </w:p>
        </w:tc>
        <w:tc>
          <w:tcPr>
            <w:tcW w:w="815" w:type="dxa"/>
            <w:vAlign w:val="center"/>
          </w:tcPr>
          <w:p w14:paraId="474326B7" w14:textId="77777777" w:rsidR="00D725BD" w:rsidRDefault="00D725BD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  <w:vMerge/>
          </w:tcPr>
          <w:p w14:paraId="76311EF5" w14:textId="77777777" w:rsidR="00D725BD" w:rsidRDefault="00D725BD" w:rsidP="004877C1">
            <w:pPr>
              <w:jc w:val="both"/>
            </w:pPr>
          </w:p>
        </w:tc>
      </w:tr>
      <w:tr w:rsidR="00D725BD" w14:paraId="68ED2DFE" w14:textId="77777777" w:rsidTr="004877C1">
        <w:tc>
          <w:tcPr>
            <w:tcW w:w="9067" w:type="dxa"/>
            <w:gridSpan w:val="6"/>
            <w:shd w:val="clear" w:color="auto" w:fill="BFBFBF" w:themeFill="background1" w:themeFillShade="BF"/>
          </w:tcPr>
          <w:p w14:paraId="4C9AC7BB" w14:textId="77777777" w:rsidR="00D725BD" w:rsidRDefault="00D725BD" w:rsidP="004877C1">
            <w:pPr>
              <w:jc w:val="center"/>
            </w:pPr>
            <w:r>
              <w:t xml:space="preserve">Przedmioty z Wydziału Inżynierii Materiałowej </w:t>
            </w:r>
          </w:p>
        </w:tc>
      </w:tr>
      <w:tr w:rsidR="00D725BD" w14:paraId="5A39D557" w14:textId="77777777" w:rsidTr="004877C1">
        <w:tc>
          <w:tcPr>
            <w:tcW w:w="4957" w:type="dxa"/>
          </w:tcPr>
          <w:p w14:paraId="6E0A5A0A" w14:textId="1F05F714" w:rsidR="00D725BD" w:rsidRPr="005C1740" w:rsidRDefault="00D725BD" w:rsidP="004877C1">
            <w:r w:rsidRPr="00D725BD">
              <w:t>Mechanika biomateriałów</w:t>
            </w:r>
          </w:p>
        </w:tc>
        <w:tc>
          <w:tcPr>
            <w:tcW w:w="815" w:type="dxa"/>
            <w:vAlign w:val="center"/>
          </w:tcPr>
          <w:p w14:paraId="1E2D19A3" w14:textId="7A083760" w:rsidR="00D725BD" w:rsidRDefault="00D725BD" w:rsidP="004877C1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433D3A30" w14:textId="6B591E53" w:rsidR="00D725BD" w:rsidRDefault="00D725BD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1EEE1137" w14:textId="77777777" w:rsidR="00D725BD" w:rsidRDefault="00D725BD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2E17334A" w14:textId="77777777" w:rsidR="00D725BD" w:rsidRDefault="00D725BD" w:rsidP="004877C1">
            <w:pPr>
              <w:jc w:val="center"/>
            </w:pPr>
          </w:p>
        </w:tc>
        <w:tc>
          <w:tcPr>
            <w:tcW w:w="850" w:type="dxa"/>
            <w:vAlign w:val="center"/>
          </w:tcPr>
          <w:p w14:paraId="4B175C39" w14:textId="2F16DE64" w:rsidR="00D725BD" w:rsidRDefault="00D725BD" w:rsidP="004877C1">
            <w:pPr>
              <w:jc w:val="center"/>
            </w:pPr>
            <w:r>
              <w:t>2</w:t>
            </w:r>
          </w:p>
        </w:tc>
      </w:tr>
      <w:tr w:rsidR="00D725BD" w14:paraId="14958F57" w14:textId="77777777" w:rsidTr="004877C1">
        <w:tc>
          <w:tcPr>
            <w:tcW w:w="4957" w:type="dxa"/>
          </w:tcPr>
          <w:p w14:paraId="77BA5440" w14:textId="731A7E93" w:rsidR="00D725BD" w:rsidRPr="005C1740" w:rsidRDefault="00D725BD" w:rsidP="004877C1">
            <w:r w:rsidRPr="00D725BD">
              <w:t>Stopy o wysokiej entropii</w:t>
            </w:r>
          </w:p>
        </w:tc>
        <w:tc>
          <w:tcPr>
            <w:tcW w:w="815" w:type="dxa"/>
            <w:vAlign w:val="center"/>
          </w:tcPr>
          <w:p w14:paraId="423F1FCC" w14:textId="1BA07AB6" w:rsidR="00D725BD" w:rsidRDefault="00D725BD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0AB3BB64" w14:textId="77777777" w:rsidR="00D725BD" w:rsidRDefault="00D725BD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2C289C7C" w14:textId="77777777" w:rsidR="00D725BD" w:rsidRDefault="00D725BD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2D07FA85" w14:textId="1C00D1BE" w:rsidR="00D725BD" w:rsidRDefault="00D725BD" w:rsidP="004877C1">
            <w:pPr>
              <w:jc w:val="center"/>
            </w:pPr>
            <w:r>
              <w:t>30</w:t>
            </w:r>
          </w:p>
        </w:tc>
        <w:tc>
          <w:tcPr>
            <w:tcW w:w="850" w:type="dxa"/>
            <w:vAlign w:val="center"/>
          </w:tcPr>
          <w:p w14:paraId="26228002" w14:textId="1D48C142" w:rsidR="00D725BD" w:rsidRDefault="00D725BD" w:rsidP="004877C1">
            <w:pPr>
              <w:jc w:val="center"/>
            </w:pPr>
            <w:r>
              <w:t>2</w:t>
            </w:r>
          </w:p>
        </w:tc>
      </w:tr>
      <w:tr w:rsidR="00D725BD" w14:paraId="55223023" w14:textId="77777777" w:rsidTr="004877C1">
        <w:tc>
          <w:tcPr>
            <w:tcW w:w="4957" w:type="dxa"/>
          </w:tcPr>
          <w:p w14:paraId="48A8C270" w14:textId="480A91B8" w:rsidR="00D725BD" w:rsidRPr="005C1740" w:rsidRDefault="00D725BD" w:rsidP="004877C1">
            <w:r w:rsidRPr="00D725BD">
              <w:t>Dobór materiałów w oparciu o kryteria ekologiczne</w:t>
            </w:r>
          </w:p>
        </w:tc>
        <w:tc>
          <w:tcPr>
            <w:tcW w:w="815" w:type="dxa"/>
            <w:vAlign w:val="center"/>
          </w:tcPr>
          <w:p w14:paraId="0D38279F" w14:textId="7884CD97" w:rsidR="00D725BD" w:rsidRDefault="008A1F7F" w:rsidP="004877C1">
            <w:pPr>
              <w:jc w:val="center"/>
            </w:pPr>
            <w:r>
              <w:t>8</w:t>
            </w:r>
          </w:p>
        </w:tc>
        <w:tc>
          <w:tcPr>
            <w:tcW w:w="815" w:type="dxa"/>
            <w:vAlign w:val="center"/>
          </w:tcPr>
          <w:p w14:paraId="3E54A593" w14:textId="19D01B56" w:rsidR="00D725BD" w:rsidRDefault="008A1F7F" w:rsidP="004877C1">
            <w:pPr>
              <w:jc w:val="center"/>
            </w:pPr>
            <w:r>
              <w:t>7</w:t>
            </w:r>
          </w:p>
        </w:tc>
        <w:tc>
          <w:tcPr>
            <w:tcW w:w="815" w:type="dxa"/>
            <w:vAlign w:val="center"/>
          </w:tcPr>
          <w:p w14:paraId="5060D5B0" w14:textId="4C541DCB" w:rsidR="00D725BD" w:rsidRDefault="00D725BD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2DF2A03F" w14:textId="34937C71" w:rsidR="00D725BD" w:rsidRDefault="00D725BD" w:rsidP="004877C1">
            <w:pPr>
              <w:jc w:val="center"/>
            </w:pPr>
          </w:p>
        </w:tc>
        <w:tc>
          <w:tcPr>
            <w:tcW w:w="850" w:type="dxa"/>
            <w:vAlign w:val="center"/>
          </w:tcPr>
          <w:p w14:paraId="4FFA6C86" w14:textId="0FC3EB38" w:rsidR="00D725BD" w:rsidRDefault="008A1F7F" w:rsidP="004877C1">
            <w:pPr>
              <w:jc w:val="center"/>
            </w:pPr>
            <w:r>
              <w:t>1</w:t>
            </w:r>
          </w:p>
        </w:tc>
      </w:tr>
      <w:tr w:rsidR="00A57E95" w14:paraId="4A813254" w14:textId="77777777" w:rsidTr="004877C1">
        <w:tc>
          <w:tcPr>
            <w:tcW w:w="4957" w:type="dxa"/>
          </w:tcPr>
          <w:p w14:paraId="1B9D984B" w14:textId="2C8A7F26" w:rsidR="00A57E95" w:rsidRPr="005C1740" w:rsidRDefault="00A57E95" w:rsidP="00A57E95">
            <w:r w:rsidRPr="00D725BD">
              <w:t xml:space="preserve">Podstawowe problemy </w:t>
            </w:r>
            <w:r w:rsidR="00B27406">
              <w:t>p</w:t>
            </w:r>
            <w:r w:rsidRPr="00D725BD">
              <w:t xml:space="preserve">raktyczne </w:t>
            </w:r>
            <w:r w:rsidR="00A77826">
              <w:t>obróbki cieplnej</w:t>
            </w:r>
            <w:r w:rsidRPr="00D725BD">
              <w:t xml:space="preserve"> i </w:t>
            </w:r>
            <w:proofErr w:type="spellStart"/>
            <w:r w:rsidR="00A77826">
              <w:t>cieplno</w:t>
            </w:r>
            <w:proofErr w:type="spellEnd"/>
            <w:r w:rsidR="00A77826">
              <w:t xml:space="preserve"> </w:t>
            </w:r>
            <w:r w:rsidR="0058548F">
              <w:t>–</w:t>
            </w:r>
            <w:r w:rsidR="00A77826">
              <w:t xml:space="preserve"> </w:t>
            </w:r>
            <w:r w:rsidR="0058548F">
              <w:t xml:space="preserve">chemicznej </w:t>
            </w:r>
            <w:r w:rsidRPr="00D725BD">
              <w:t>wyrobów stalowych</w:t>
            </w:r>
          </w:p>
        </w:tc>
        <w:tc>
          <w:tcPr>
            <w:tcW w:w="815" w:type="dxa"/>
            <w:vAlign w:val="center"/>
          </w:tcPr>
          <w:p w14:paraId="07E8261A" w14:textId="28CBDF8A" w:rsidR="00A57E95" w:rsidRDefault="00A57E95" w:rsidP="00A57E95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700A7767" w14:textId="77777777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5C93A0F4" w14:textId="77777777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26929845" w14:textId="304B776B" w:rsidR="00A57E95" w:rsidRDefault="00A57E95" w:rsidP="00A57E95">
            <w:pPr>
              <w:jc w:val="center"/>
            </w:pPr>
            <w:r>
              <w:t>30</w:t>
            </w:r>
          </w:p>
        </w:tc>
        <w:tc>
          <w:tcPr>
            <w:tcW w:w="850" w:type="dxa"/>
            <w:vAlign w:val="center"/>
          </w:tcPr>
          <w:p w14:paraId="60E84A8F" w14:textId="5A3105E2" w:rsidR="00A57E95" w:rsidRDefault="00A57E95" w:rsidP="00A57E95">
            <w:pPr>
              <w:jc w:val="center"/>
            </w:pPr>
            <w:r>
              <w:t>3</w:t>
            </w:r>
          </w:p>
        </w:tc>
      </w:tr>
      <w:tr w:rsidR="00A57E95" w14:paraId="49CF9CB6" w14:textId="77777777" w:rsidTr="00BD691F">
        <w:tc>
          <w:tcPr>
            <w:tcW w:w="9067" w:type="dxa"/>
            <w:gridSpan w:val="6"/>
            <w:shd w:val="clear" w:color="auto" w:fill="BFBFBF" w:themeFill="background1" w:themeFillShade="BF"/>
          </w:tcPr>
          <w:p w14:paraId="0F04E4F1" w14:textId="21D97CEB" w:rsidR="00A57E95" w:rsidRDefault="00A57E95" w:rsidP="00A57E95">
            <w:pPr>
              <w:jc w:val="center"/>
            </w:pPr>
            <w:r>
              <w:t>Przedmioty z Wydziału Chemicznego</w:t>
            </w:r>
          </w:p>
        </w:tc>
      </w:tr>
      <w:tr w:rsidR="00A57E95" w14:paraId="1299E585" w14:textId="77777777" w:rsidTr="004877C1">
        <w:tc>
          <w:tcPr>
            <w:tcW w:w="4957" w:type="dxa"/>
          </w:tcPr>
          <w:p w14:paraId="3CBBBD92" w14:textId="45515299" w:rsidR="00A57E95" w:rsidRPr="00D725BD" w:rsidRDefault="00A57E95" w:rsidP="00A57E95">
            <w:r>
              <w:t>Polimery naturalne</w:t>
            </w:r>
          </w:p>
        </w:tc>
        <w:tc>
          <w:tcPr>
            <w:tcW w:w="815" w:type="dxa"/>
            <w:vAlign w:val="center"/>
          </w:tcPr>
          <w:p w14:paraId="09646083" w14:textId="69AAFDAF" w:rsidR="00A57E95" w:rsidRDefault="00A57E95" w:rsidP="00A57E95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6AD7263A" w14:textId="77777777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5AE27874" w14:textId="77777777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3D33DDDF" w14:textId="77777777" w:rsidR="00A57E95" w:rsidRDefault="00A57E95" w:rsidP="00A57E95">
            <w:pPr>
              <w:jc w:val="center"/>
            </w:pPr>
          </w:p>
        </w:tc>
        <w:tc>
          <w:tcPr>
            <w:tcW w:w="850" w:type="dxa"/>
            <w:vAlign w:val="center"/>
          </w:tcPr>
          <w:p w14:paraId="09D384CA" w14:textId="5FD30002" w:rsidR="00A57E95" w:rsidRDefault="00A57E95" w:rsidP="00A57E95">
            <w:pPr>
              <w:jc w:val="center"/>
            </w:pPr>
            <w:r>
              <w:t>1</w:t>
            </w:r>
          </w:p>
        </w:tc>
      </w:tr>
      <w:tr w:rsidR="00A57E95" w14:paraId="0507525C" w14:textId="77777777" w:rsidTr="00A57E95">
        <w:tc>
          <w:tcPr>
            <w:tcW w:w="9067" w:type="dxa"/>
            <w:gridSpan w:val="6"/>
            <w:shd w:val="clear" w:color="auto" w:fill="BFBFBF" w:themeFill="background1" w:themeFillShade="BF"/>
          </w:tcPr>
          <w:p w14:paraId="3E20A283" w14:textId="7BD33659" w:rsidR="00A57E95" w:rsidRDefault="00A57E95" w:rsidP="00A57E95">
            <w:pPr>
              <w:jc w:val="center"/>
            </w:pPr>
            <w:r>
              <w:t>Przedmioty z Wydziału Inżynierii Chemicznej i Procesowej</w:t>
            </w:r>
          </w:p>
        </w:tc>
      </w:tr>
      <w:tr w:rsidR="00A57E95" w14:paraId="282F89C7" w14:textId="77777777" w:rsidTr="004877C1">
        <w:tc>
          <w:tcPr>
            <w:tcW w:w="4957" w:type="dxa"/>
          </w:tcPr>
          <w:p w14:paraId="644DBE40" w14:textId="26DDCE87" w:rsidR="00A57E95" w:rsidRPr="005C1740" w:rsidRDefault="00A57E95" w:rsidP="00A57E95">
            <w:r>
              <w:t>Inżynieria chemiczn</w:t>
            </w:r>
            <w:r w:rsidR="00DD48DC">
              <w:t>a</w:t>
            </w:r>
            <w:r>
              <w:t xml:space="preserve"> i procesowa w energetyce jądrowej</w:t>
            </w:r>
          </w:p>
        </w:tc>
        <w:tc>
          <w:tcPr>
            <w:tcW w:w="815" w:type="dxa"/>
            <w:vAlign w:val="center"/>
          </w:tcPr>
          <w:p w14:paraId="158892BE" w14:textId="07BE509C" w:rsidR="00A57E95" w:rsidRDefault="00A57E95" w:rsidP="00A57E95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33722F4F" w14:textId="77777777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3E8DAA96" w14:textId="0EBE1C63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5BD621DE" w14:textId="1906C391" w:rsidR="00A57E95" w:rsidRDefault="00A57E95" w:rsidP="00A57E95">
            <w:pPr>
              <w:jc w:val="center"/>
            </w:pPr>
          </w:p>
        </w:tc>
        <w:tc>
          <w:tcPr>
            <w:tcW w:w="850" w:type="dxa"/>
            <w:vAlign w:val="center"/>
          </w:tcPr>
          <w:p w14:paraId="40DE38A3" w14:textId="2B2733CF" w:rsidR="00A57E95" w:rsidRDefault="00A57E95" w:rsidP="00A57E95">
            <w:pPr>
              <w:jc w:val="center"/>
            </w:pPr>
            <w:r>
              <w:t>2</w:t>
            </w:r>
          </w:p>
        </w:tc>
      </w:tr>
      <w:tr w:rsidR="00A57E95" w14:paraId="3AD75424" w14:textId="77777777" w:rsidTr="004877C1">
        <w:tc>
          <w:tcPr>
            <w:tcW w:w="9067" w:type="dxa"/>
            <w:gridSpan w:val="6"/>
            <w:shd w:val="clear" w:color="auto" w:fill="BFBFBF" w:themeFill="background1" w:themeFillShade="BF"/>
          </w:tcPr>
          <w:p w14:paraId="0F90A359" w14:textId="243EBA67" w:rsidR="00A57E95" w:rsidRDefault="00A57E95" w:rsidP="00A57E95">
            <w:pPr>
              <w:jc w:val="center"/>
            </w:pPr>
            <w:r>
              <w:t xml:space="preserve">Przedmioty z Wydziału Mechanicznego Technologicznego </w:t>
            </w:r>
          </w:p>
        </w:tc>
      </w:tr>
      <w:tr w:rsidR="00A57E95" w14:paraId="58D1CD31" w14:textId="77777777" w:rsidTr="004877C1">
        <w:tc>
          <w:tcPr>
            <w:tcW w:w="4957" w:type="dxa"/>
          </w:tcPr>
          <w:p w14:paraId="71C3B581" w14:textId="3D8EDDE8" w:rsidR="00A57E95" w:rsidRPr="005C1740" w:rsidRDefault="00A57E95" w:rsidP="00A57E95">
            <w:r w:rsidRPr="00D725BD">
              <w:t>Projektowanie inżynierskie</w:t>
            </w:r>
          </w:p>
        </w:tc>
        <w:tc>
          <w:tcPr>
            <w:tcW w:w="815" w:type="dxa"/>
            <w:vAlign w:val="center"/>
          </w:tcPr>
          <w:p w14:paraId="7C16FA30" w14:textId="0874CE62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18890C09" w14:textId="77777777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5C9F6DD7" w14:textId="2CF9DBDF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6B45B043" w14:textId="2CE3D43D" w:rsidR="00A57E95" w:rsidRDefault="00A57E95" w:rsidP="00A57E95">
            <w:pPr>
              <w:jc w:val="center"/>
            </w:pPr>
            <w:r>
              <w:t>30</w:t>
            </w:r>
          </w:p>
        </w:tc>
        <w:tc>
          <w:tcPr>
            <w:tcW w:w="850" w:type="dxa"/>
            <w:vAlign w:val="center"/>
          </w:tcPr>
          <w:p w14:paraId="6B87EE67" w14:textId="3B520286" w:rsidR="00A57E95" w:rsidRDefault="00A57E95" w:rsidP="00A57E95">
            <w:pPr>
              <w:jc w:val="center"/>
            </w:pPr>
            <w:r>
              <w:t>2</w:t>
            </w:r>
          </w:p>
        </w:tc>
      </w:tr>
      <w:tr w:rsidR="00A57E95" w14:paraId="712F7374" w14:textId="77777777" w:rsidTr="004877C1">
        <w:tc>
          <w:tcPr>
            <w:tcW w:w="4957" w:type="dxa"/>
          </w:tcPr>
          <w:p w14:paraId="03B9C0AC" w14:textId="3ED982C0" w:rsidR="00A57E95" w:rsidRPr="005C1740" w:rsidRDefault="00A57E95" w:rsidP="00A57E95">
            <w:r>
              <w:t xml:space="preserve">Projektowanie części maszyn </w:t>
            </w:r>
          </w:p>
        </w:tc>
        <w:tc>
          <w:tcPr>
            <w:tcW w:w="815" w:type="dxa"/>
            <w:vAlign w:val="center"/>
          </w:tcPr>
          <w:p w14:paraId="0821413B" w14:textId="1094FEF0" w:rsidR="00A57E95" w:rsidRDefault="00A57E95" w:rsidP="00A57E95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7ED0377E" w14:textId="77777777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14EDCC6B" w14:textId="1988A306" w:rsidR="00A57E95" w:rsidRDefault="00A57E95" w:rsidP="00A57E95">
            <w:pPr>
              <w:jc w:val="center"/>
            </w:pPr>
          </w:p>
        </w:tc>
        <w:tc>
          <w:tcPr>
            <w:tcW w:w="815" w:type="dxa"/>
            <w:vAlign w:val="center"/>
          </w:tcPr>
          <w:p w14:paraId="01C7F13A" w14:textId="3E0CBED9" w:rsidR="00A57E95" w:rsidRDefault="00A57E95" w:rsidP="00A57E95">
            <w:pPr>
              <w:jc w:val="center"/>
            </w:pPr>
            <w:r>
              <w:t>30</w:t>
            </w:r>
          </w:p>
        </w:tc>
        <w:tc>
          <w:tcPr>
            <w:tcW w:w="850" w:type="dxa"/>
            <w:vAlign w:val="center"/>
          </w:tcPr>
          <w:p w14:paraId="6E7DF511" w14:textId="0A026E31" w:rsidR="00A57E95" w:rsidRDefault="00A57E95" w:rsidP="00A57E95">
            <w:pPr>
              <w:jc w:val="center"/>
            </w:pPr>
            <w:r>
              <w:t>3</w:t>
            </w:r>
          </w:p>
        </w:tc>
      </w:tr>
      <w:tr w:rsidR="00B5283C" w14:paraId="56A099B5" w14:textId="77777777" w:rsidTr="00B5283C">
        <w:tc>
          <w:tcPr>
            <w:tcW w:w="9067" w:type="dxa"/>
            <w:gridSpan w:val="6"/>
            <w:shd w:val="clear" w:color="auto" w:fill="BFBFBF" w:themeFill="background1" w:themeFillShade="BF"/>
          </w:tcPr>
          <w:p w14:paraId="2A13DA0B" w14:textId="6AEBE19F" w:rsidR="00B5283C" w:rsidRDefault="00B5283C" w:rsidP="00A57E95">
            <w:pPr>
              <w:jc w:val="center"/>
            </w:pPr>
            <w:r>
              <w:t>Przedmioty z zewnątrz</w:t>
            </w:r>
          </w:p>
        </w:tc>
      </w:tr>
      <w:tr w:rsidR="00B5283C" w14:paraId="7BDA2068" w14:textId="77777777" w:rsidTr="004877C1">
        <w:tc>
          <w:tcPr>
            <w:tcW w:w="4957" w:type="dxa"/>
          </w:tcPr>
          <w:p w14:paraId="53484CB8" w14:textId="608196FA" w:rsidR="00B5283C" w:rsidRDefault="00B5283C" w:rsidP="00B5283C">
            <w:r>
              <w:t>Przygotowanie i realizacja produkcji z uwzględnieniem nowoczesnych technologii i roli inżyniera w przedsiębiorstwie branży mechanicznej</w:t>
            </w:r>
          </w:p>
        </w:tc>
        <w:tc>
          <w:tcPr>
            <w:tcW w:w="815" w:type="dxa"/>
            <w:vAlign w:val="center"/>
          </w:tcPr>
          <w:p w14:paraId="17B4211D" w14:textId="6689DF37" w:rsidR="00B5283C" w:rsidRDefault="00B5283C" w:rsidP="00B5283C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74670915" w14:textId="77777777" w:rsidR="00B5283C" w:rsidRDefault="00B5283C" w:rsidP="00B5283C">
            <w:pPr>
              <w:jc w:val="center"/>
            </w:pPr>
          </w:p>
        </w:tc>
        <w:tc>
          <w:tcPr>
            <w:tcW w:w="815" w:type="dxa"/>
            <w:vAlign w:val="center"/>
          </w:tcPr>
          <w:p w14:paraId="2FD469A2" w14:textId="77777777" w:rsidR="00B5283C" w:rsidRDefault="00B5283C" w:rsidP="00B5283C">
            <w:pPr>
              <w:jc w:val="center"/>
            </w:pPr>
          </w:p>
        </w:tc>
        <w:tc>
          <w:tcPr>
            <w:tcW w:w="815" w:type="dxa"/>
            <w:vAlign w:val="center"/>
          </w:tcPr>
          <w:p w14:paraId="02E54133" w14:textId="77777777" w:rsidR="00B5283C" w:rsidRDefault="00B5283C" w:rsidP="00B5283C">
            <w:pPr>
              <w:jc w:val="center"/>
            </w:pPr>
          </w:p>
        </w:tc>
        <w:tc>
          <w:tcPr>
            <w:tcW w:w="850" w:type="dxa"/>
            <w:vAlign w:val="center"/>
          </w:tcPr>
          <w:p w14:paraId="3002F0BC" w14:textId="52453E7C" w:rsidR="00B5283C" w:rsidRDefault="00B5283C" w:rsidP="00B5283C">
            <w:pPr>
              <w:jc w:val="center"/>
            </w:pPr>
            <w:r>
              <w:t>1</w:t>
            </w:r>
          </w:p>
        </w:tc>
      </w:tr>
    </w:tbl>
    <w:p w14:paraId="6724A95B" w14:textId="77777777" w:rsidR="00A57E95" w:rsidRDefault="00A57E95" w:rsidP="00A57E95">
      <w:pPr>
        <w:spacing w:after="0" w:line="240" w:lineRule="auto"/>
        <w:jc w:val="both"/>
      </w:pPr>
    </w:p>
    <w:p w14:paraId="137F5CB7" w14:textId="18148AFC" w:rsidR="00A57E95" w:rsidRDefault="00A57E95" w:rsidP="00A57E95">
      <w:pPr>
        <w:spacing w:after="0" w:line="240" w:lineRule="auto"/>
        <w:jc w:val="both"/>
      </w:pPr>
      <w:r w:rsidRPr="005C1740">
        <w:t>Dodatkowo przedmioty z innych bloków tematycznych niż wybrany</w:t>
      </w:r>
      <w:r>
        <w:t xml:space="preserve"> na V i VI semestrze</w:t>
      </w:r>
    </w:p>
    <w:p w14:paraId="3B610601" w14:textId="07FA4CC1" w:rsidR="00D725BD" w:rsidRDefault="00D725BD" w:rsidP="00A57E95">
      <w:pPr>
        <w:spacing w:after="0" w:line="240" w:lineRule="auto"/>
        <w:jc w:val="both"/>
      </w:pPr>
    </w:p>
    <w:p w14:paraId="0FC3D1E8" w14:textId="77777777" w:rsidR="00632E1D" w:rsidRDefault="00632E1D" w:rsidP="00A57E95">
      <w:pPr>
        <w:spacing w:after="0" w:line="240" w:lineRule="auto"/>
        <w:jc w:val="both"/>
      </w:pPr>
    </w:p>
    <w:p w14:paraId="6A575E8A" w14:textId="77777777" w:rsidR="00632E1D" w:rsidRDefault="00632E1D" w:rsidP="00A57E95">
      <w:pPr>
        <w:spacing w:after="0" w:line="240" w:lineRule="auto"/>
        <w:jc w:val="both"/>
      </w:pPr>
    </w:p>
    <w:p w14:paraId="158ACB8A" w14:textId="77777777" w:rsidR="00632E1D" w:rsidRDefault="00632E1D" w:rsidP="00A57E95">
      <w:pPr>
        <w:spacing w:after="0" w:line="240" w:lineRule="auto"/>
        <w:jc w:val="both"/>
      </w:pPr>
    </w:p>
    <w:p w14:paraId="44237415" w14:textId="77777777" w:rsidR="00632E1D" w:rsidRDefault="00632E1D" w:rsidP="00A57E95">
      <w:pPr>
        <w:spacing w:after="0" w:line="240" w:lineRule="auto"/>
        <w:jc w:val="both"/>
      </w:pPr>
    </w:p>
    <w:p w14:paraId="07680E19" w14:textId="77777777" w:rsidR="00632E1D" w:rsidRDefault="00632E1D" w:rsidP="00A57E95">
      <w:pPr>
        <w:spacing w:after="0" w:line="240" w:lineRule="auto"/>
        <w:jc w:val="both"/>
      </w:pPr>
    </w:p>
    <w:p w14:paraId="76F0DD88" w14:textId="77777777" w:rsidR="00632E1D" w:rsidRDefault="00632E1D" w:rsidP="00A57E95">
      <w:pPr>
        <w:spacing w:after="0" w:line="240" w:lineRule="auto"/>
        <w:jc w:val="both"/>
      </w:pPr>
    </w:p>
    <w:p w14:paraId="01B20E4A" w14:textId="77777777" w:rsidR="00632E1D" w:rsidRDefault="00632E1D" w:rsidP="00A57E95">
      <w:pPr>
        <w:spacing w:after="0" w:line="240" w:lineRule="auto"/>
        <w:jc w:val="both"/>
      </w:pPr>
    </w:p>
    <w:p w14:paraId="33E131FD" w14:textId="77777777" w:rsidR="00632E1D" w:rsidRDefault="00632E1D" w:rsidP="00A57E95">
      <w:pPr>
        <w:spacing w:after="0" w:line="240" w:lineRule="auto"/>
        <w:jc w:val="both"/>
      </w:pPr>
    </w:p>
    <w:p w14:paraId="0F3E81CF" w14:textId="77777777" w:rsidR="00632E1D" w:rsidRDefault="00632E1D" w:rsidP="00A57E95">
      <w:pPr>
        <w:spacing w:after="0" w:line="240" w:lineRule="auto"/>
        <w:jc w:val="both"/>
      </w:pPr>
    </w:p>
    <w:p w14:paraId="531925FC" w14:textId="77777777" w:rsidR="00632E1D" w:rsidRDefault="00632E1D" w:rsidP="00A57E95">
      <w:pPr>
        <w:spacing w:after="0" w:line="240" w:lineRule="auto"/>
        <w:jc w:val="both"/>
      </w:pPr>
    </w:p>
    <w:p w14:paraId="6BECA5D7" w14:textId="77777777" w:rsidR="00632E1D" w:rsidRDefault="00632E1D" w:rsidP="00A57E95">
      <w:pPr>
        <w:spacing w:after="0" w:line="240" w:lineRule="auto"/>
        <w:jc w:val="both"/>
      </w:pPr>
    </w:p>
    <w:p w14:paraId="39FC80EB" w14:textId="77777777" w:rsidR="00632E1D" w:rsidRDefault="00632E1D" w:rsidP="00A57E95">
      <w:pPr>
        <w:spacing w:after="0" w:line="240" w:lineRule="auto"/>
        <w:jc w:val="both"/>
      </w:pPr>
    </w:p>
    <w:p w14:paraId="0F645B35" w14:textId="77777777" w:rsidR="00632E1D" w:rsidRDefault="00632E1D" w:rsidP="00A57E95">
      <w:pPr>
        <w:spacing w:after="0" w:line="240" w:lineRule="auto"/>
        <w:jc w:val="both"/>
      </w:pPr>
    </w:p>
    <w:p w14:paraId="146259F4" w14:textId="77777777" w:rsidR="00632E1D" w:rsidRDefault="00632E1D" w:rsidP="00A57E95">
      <w:pPr>
        <w:spacing w:after="0" w:line="240" w:lineRule="auto"/>
        <w:jc w:val="both"/>
      </w:pPr>
    </w:p>
    <w:p w14:paraId="50AE1D8D" w14:textId="77777777" w:rsidR="00632E1D" w:rsidRDefault="00632E1D" w:rsidP="00A57E95">
      <w:pPr>
        <w:spacing w:after="0" w:line="240" w:lineRule="auto"/>
        <w:jc w:val="both"/>
      </w:pPr>
    </w:p>
    <w:p w14:paraId="0AAA15C3" w14:textId="77777777" w:rsidR="00632E1D" w:rsidRDefault="00632E1D" w:rsidP="00A57E95">
      <w:pPr>
        <w:spacing w:after="0" w:line="240" w:lineRule="auto"/>
        <w:jc w:val="both"/>
      </w:pPr>
    </w:p>
    <w:p w14:paraId="4E10F1FA" w14:textId="77777777" w:rsidR="00632E1D" w:rsidRDefault="00632E1D" w:rsidP="00A57E95">
      <w:pPr>
        <w:spacing w:after="0" w:line="240" w:lineRule="auto"/>
        <w:jc w:val="both"/>
      </w:pPr>
    </w:p>
    <w:p w14:paraId="11BDE01A" w14:textId="77777777" w:rsidR="00632E1D" w:rsidRDefault="00632E1D" w:rsidP="00A57E95">
      <w:pPr>
        <w:spacing w:after="0" w:line="240" w:lineRule="auto"/>
        <w:jc w:val="both"/>
      </w:pPr>
    </w:p>
    <w:p w14:paraId="257B2D8B" w14:textId="77777777" w:rsidR="00632E1D" w:rsidRDefault="00632E1D" w:rsidP="00A57E95">
      <w:pPr>
        <w:spacing w:after="0" w:line="240" w:lineRule="auto"/>
        <w:jc w:val="both"/>
      </w:pPr>
    </w:p>
    <w:p w14:paraId="643F20C3" w14:textId="77777777" w:rsidR="00632E1D" w:rsidRDefault="00632E1D" w:rsidP="00A57E95">
      <w:pPr>
        <w:spacing w:after="0" w:line="240" w:lineRule="auto"/>
        <w:jc w:val="both"/>
      </w:pPr>
    </w:p>
    <w:p w14:paraId="69DE083D" w14:textId="77777777" w:rsidR="00632E1D" w:rsidRDefault="00632E1D" w:rsidP="00A57E95">
      <w:pPr>
        <w:spacing w:after="0" w:line="240" w:lineRule="auto"/>
        <w:jc w:val="both"/>
      </w:pPr>
    </w:p>
    <w:p w14:paraId="3D3BCEA8" w14:textId="77777777" w:rsidR="00632E1D" w:rsidRDefault="00632E1D" w:rsidP="00A57E95">
      <w:pPr>
        <w:spacing w:after="0" w:line="240" w:lineRule="auto"/>
        <w:jc w:val="both"/>
      </w:pPr>
    </w:p>
    <w:p w14:paraId="0B827674" w14:textId="77777777" w:rsidR="00632E1D" w:rsidRDefault="00632E1D" w:rsidP="00A57E95">
      <w:pPr>
        <w:spacing w:after="0" w:line="240" w:lineRule="auto"/>
        <w:jc w:val="both"/>
      </w:pPr>
    </w:p>
    <w:p w14:paraId="4FD3F08C" w14:textId="77777777" w:rsidR="00632E1D" w:rsidRDefault="00632E1D" w:rsidP="00A57E95">
      <w:pPr>
        <w:spacing w:after="0" w:line="240" w:lineRule="auto"/>
        <w:jc w:val="both"/>
      </w:pPr>
    </w:p>
    <w:p w14:paraId="2FB80D43" w14:textId="77777777" w:rsidR="00632E1D" w:rsidRDefault="00632E1D" w:rsidP="00A57E95">
      <w:pPr>
        <w:spacing w:after="0" w:line="240" w:lineRule="auto"/>
        <w:jc w:val="both"/>
      </w:pPr>
    </w:p>
    <w:p w14:paraId="732D559A" w14:textId="6479D3DF" w:rsidR="00A57E95" w:rsidRDefault="00A57E95" w:rsidP="00A57E95">
      <w:pPr>
        <w:spacing w:after="0" w:line="240" w:lineRule="auto"/>
        <w:jc w:val="both"/>
      </w:pPr>
      <w:r>
        <w:t>Przedmioty obieralne HES – studia I stopnia – uruchomienie przedmiotu uzależnione od liczby chętnych</w:t>
      </w:r>
    </w:p>
    <w:p w14:paraId="4B861DAD" w14:textId="30C210B7" w:rsidR="00A57E95" w:rsidRDefault="00A57E95" w:rsidP="00A57E95">
      <w:pPr>
        <w:spacing w:after="0" w:line="240" w:lineRule="auto"/>
        <w:jc w:val="both"/>
      </w:pPr>
    </w:p>
    <w:tbl>
      <w:tblPr>
        <w:tblStyle w:val="Tabela-Siatka"/>
        <w:tblW w:w="9067" w:type="dxa"/>
        <w:tblLayout w:type="fixed"/>
        <w:tblLook w:val="04A0" w:firstRow="1" w:lastRow="0" w:firstColumn="1" w:lastColumn="0" w:noHBand="0" w:noVBand="1"/>
      </w:tblPr>
      <w:tblGrid>
        <w:gridCol w:w="4957"/>
        <w:gridCol w:w="815"/>
        <w:gridCol w:w="815"/>
        <w:gridCol w:w="815"/>
        <w:gridCol w:w="815"/>
        <w:gridCol w:w="850"/>
      </w:tblGrid>
      <w:tr w:rsidR="00A57E95" w14:paraId="502F815D" w14:textId="77777777" w:rsidTr="004877C1">
        <w:tc>
          <w:tcPr>
            <w:tcW w:w="4957" w:type="dxa"/>
            <w:vMerge w:val="restart"/>
            <w:vAlign w:val="center"/>
          </w:tcPr>
          <w:p w14:paraId="6DAF5AD9" w14:textId="77777777" w:rsidR="00A57E95" w:rsidRDefault="00A57E95" w:rsidP="004877C1">
            <w:pPr>
              <w:jc w:val="center"/>
            </w:pPr>
            <w:r>
              <w:t>Przedmiot</w:t>
            </w:r>
          </w:p>
        </w:tc>
        <w:tc>
          <w:tcPr>
            <w:tcW w:w="3260" w:type="dxa"/>
            <w:gridSpan w:val="4"/>
            <w:vAlign w:val="center"/>
          </w:tcPr>
          <w:p w14:paraId="7B3D348F" w14:textId="77777777" w:rsidR="00A57E95" w:rsidRDefault="00A57E95" w:rsidP="004877C1">
            <w:pPr>
              <w:jc w:val="center"/>
            </w:pPr>
            <w:r>
              <w:t>Godziny</w:t>
            </w:r>
          </w:p>
        </w:tc>
        <w:tc>
          <w:tcPr>
            <w:tcW w:w="850" w:type="dxa"/>
            <w:vMerge w:val="restart"/>
            <w:vAlign w:val="center"/>
          </w:tcPr>
          <w:p w14:paraId="76164A5B" w14:textId="77777777" w:rsidR="00A57E95" w:rsidRDefault="00A57E95" w:rsidP="004877C1">
            <w:pPr>
              <w:jc w:val="center"/>
            </w:pPr>
            <w:r>
              <w:t>Punkty ECTS</w:t>
            </w:r>
          </w:p>
        </w:tc>
      </w:tr>
      <w:tr w:rsidR="00A57E95" w14:paraId="305E48ED" w14:textId="77777777" w:rsidTr="004877C1">
        <w:tc>
          <w:tcPr>
            <w:tcW w:w="4957" w:type="dxa"/>
            <w:vMerge/>
          </w:tcPr>
          <w:p w14:paraId="4982B3D0" w14:textId="77777777" w:rsidR="00A57E95" w:rsidRPr="005C1740" w:rsidRDefault="00A57E95" w:rsidP="004877C1">
            <w:pPr>
              <w:jc w:val="both"/>
            </w:pPr>
          </w:p>
        </w:tc>
        <w:tc>
          <w:tcPr>
            <w:tcW w:w="815" w:type="dxa"/>
          </w:tcPr>
          <w:p w14:paraId="36390309" w14:textId="77777777" w:rsidR="00A57E95" w:rsidRDefault="00A57E95" w:rsidP="004877C1">
            <w:pPr>
              <w:jc w:val="center"/>
            </w:pPr>
            <w:r>
              <w:t>W</w:t>
            </w:r>
          </w:p>
        </w:tc>
        <w:tc>
          <w:tcPr>
            <w:tcW w:w="815" w:type="dxa"/>
          </w:tcPr>
          <w:p w14:paraId="44364D41" w14:textId="77777777" w:rsidR="00A57E95" w:rsidRDefault="00A57E95" w:rsidP="004877C1">
            <w:pPr>
              <w:jc w:val="center"/>
            </w:pPr>
            <w:r>
              <w:t>C</w:t>
            </w:r>
          </w:p>
        </w:tc>
        <w:tc>
          <w:tcPr>
            <w:tcW w:w="815" w:type="dxa"/>
            <w:vAlign w:val="center"/>
          </w:tcPr>
          <w:p w14:paraId="723EA069" w14:textId="77777777" w:rsidR="00A57E95" w:rsidRDefault="00A57E95" w:rsidP="004877C1">
            <w:pPr>
              <w:jc w:val="center"/>
            </w:pPr>
            <w:r>
              <w:t>L</w:t>
            </w:r>
          </w:p>
        </w:tc>
        <w:tc>
          <w:tcPr>
            <w:tcW w:w="815" w:type="dxa"/>
            <w:vAlign w:val="center"/>
          </w:tcPr>
          <w:p w14:paraId="679CC844" w14:textId="77777777" w:rsidR="00A57E95" w:rsidRDefault="00A57E95" w:rsidP="004877C1">
            <w:pPr>
              <w:jc w:val="center"/>
            </w:pPr>
            <w:r>
              <w:t>P/S</w:t>
            </w:r>
          </w:p>
        </w:tc>
        <w:tc>
          <w:tcPr>
            <w:tcW w:w="850" w:type="dxa"/>
            <w:vMerge/>
          </w:tcPr>
          <w:p w14:paraId="04BBB6BE" w14:textId="77777777" w:rsidR="00A57E95" w:rsidRDefault="00A57E95" w:rsidP="004877C1">
            <w:pPr>
              <w:jc w:val="both"/>
            </w:pPr>
          </w:p>
        </w:tc>
      </w:tr>
      <w:tr w:rsidR="00A57E95" w14:paraId="7696DBAB" w14:textId="77777777" w:rsidTr="004877C1">
        <w:tc>
          <w:tcPr>
            <w:tcW w:w="9067" w:type="dxa"/>
            <w:gridSpan w:val="6"/>
            <w:shd w:val="clear" w:color="auto" w:fill="BFBFBF" w:themeFill="background1" w:themeFillShade="BF"/>
          </w:tcPr>
          <w:p w14:paraId="2C2084E4" w14:textId="77777777" w:rsidR="00A57E95" w:rsidRDefault="00A57E95" w:rsidP="004877C1">
            <w:pPr>
              <w:jc w:val="center"/>
            </w:pPr>
            <w:r>
              <w:t xml:space="preserve">Przedmioty z Wydziału Inżynierii Materiałowej </w:t>
            </w:r>
          </w:p>
        </w:tc>
      </w:tr>
      <w:tr w:rsidR="00A57E95" w14:paraId="3343321A" w14:textId="77777777" w:rsidTr="004877C1">
        <w:tc>
          <w:tcPr>
            <w:tcW w:w="4957" w:type="dxa"/>
          </w:tcPr>
          <w:p w14:paraId="14761BD8" w14:textId="5AFC34A6" w:rsidR="00A57E95" w:rsidRPr="005C1740" w:rsidRDefault="00A57E95" w:rsidP="004877C1">
            <w:r>
              <w:t>Gry decyzyjne</w:t>
            </w:r>
          </w:p>
        </w:tc>
        <w:tc>
          <w:tcPr>
            <w:tcW w:w="815" w:type="dxa"/>
            <w:vAlign w:val="center"/>
          </w:tcPr>
          <w:p w14:paraId="1216F687" w14:textId="00869AB6" w:rsidR="00A57E95" w:rsidRDefault="00A57E95" w:rsidP="004877C1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15FC5058" w14:textId="77777777" w:rsidR="00A57E95" w:rsidRDefault="00A57E95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0BA2F565" w14:textId="77777777" w:rsidR="00A57E95" w:rsidRDefault="00A57E95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05ACEABA" w14:textId="77777777" w:rsidR="00A57E95" w:rsidRDefault="00A57E95" w:rsidP="004877C1">
            <w:pPr>
              <w:jc w:val="center"/>
            </w:pPr>
          </w:p>
        </w:tc>
        <w:tc>
          <w:tcPr>
            <w:tcW w:w="850" w:type="dxa"/>
            <w:vAlign w:val="center"/>
          </w:tcPr>
          <w:p w14:paraId="55B59C8A" w14:textId="46E9EBD1" w:rsidR="00A57E95" w:rsidRDefault="00A57E95" w:rsidP="004877C1">
            <w:pPr>
              <w:jc w:val="center"/>
            </w:pPr>
            <w:r>
              <w:t>2</w:t>
            </w:r>
          </w:p>
        </w:tc>
      </w:tr>
      <w:tr w:rsidR="00AB2B89" w14:paraId="2B26AAB8" w14:textId="77777777" w:rsidTr="004877C1">
        <w:tc>
          <w:tcPr>
            <w:tcW w:w="4957" w:type="dxa"/>
          </w:tcPr>
          <w:p w14:paraId="4D674811" w14:textId="438D22F4" w:rsidR="00AB2B89" w:rsidRDefault="00AB2B89" w:rsidP="004877C1">
            <w:r w:rsidRPr="00AB2B89">
              <w:t>Planowanie kariery zawodowej</w:t>
            </w:r>
          </w:p>
        </w:tc>
        <w:tc>
          <w:tcPr>
            <w:tcW w:w="815" w:type="dxa"/>
            <w:vAlign w:val="center"/>
          </w:tcPr>
          <w:p w14:paraId="0E44A459" w14:textId="6A4E44A6" w:rsidR="00AB2B89" w:rsidRDefault="00AB2B89" w:rsidP="004877C1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7A619A95" w14:textId="100CB075" w:rsidR="00AB2B89" w:rsidRDefault="00AB2B89" w:rsidP="004877C1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0D74456F" w14:textId="77777777" w:rsidR="00AB2B89" w:rsidRDefault="00AB2B89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40987E2E" w14:textId="77777777" w:rsidR="00AB2B89" w:rsidRDefault="00AB2B89" w:rsidP="004877C1">
            <w:pPr>
              <w:jc w:val="center"/>
            </w:pPr>
          </w:p>
        </w:tc>
        <w:tc>
          <w:tcPr>
            <w:tcW w:w="850" w:type="dxa"/>
            <w:vAlign w:val="center"/>
          </w:tcPr>
          <w:p w14:paraId="352D6FCC" w14:textId="51DA339F" w:rsidR="00AB2B89" w:rsidRDefault="00AB2B89" w:rsidP="004877C1">
            <w:pPr>
              <w:jc w:val="center"/>
            </w:pPr>
            <w:r>
              <w:t>2</w:t>
            </w:r>
          </w:p>
        </w:tc>
      </w:tr>
      <w:tr w:rsidR="00A57E95" w14:paraId="7E971CC5" w14:textId="77777777" w:rsidTr="004877C1">
        <w:tc>
          <w:tcPr>
            <w:tcW w:w="9067" w:type="dxa"/>
            <w:gridSpan w:val="6"/>
            <w:shd w:val="clear" w:color="auto" w:fill="BFBFBF" w:themeFill="background1" w:themeFillShade="BF"/>
          </w:tcPr>
          <w:p w14:paraId="7E14CA05" w14:textId="1A71DF8F" w:rsidR="00A57E95" w:rsidRDefault="00A57E95" w:rsidP="004877C1">
            <w:pPr>
              <w:jc w:val="center"/>
            </w:pPr>
            <w:r>
              <w:t>Przedmioty z Wydziału Zarządzania</w:t>
            </w:r>
          </w:p>
        </w:tc>
      </w:tr>
      <w:tr w:rsidR="00A57E95" w14:paraId="6C873D42" w14:textId="77777777" w:rsidTr="004877C1">
        <w:tc>
          <w:tcPr>
            <w:tcW w:w="4957" w:type="dxa"/>
          </w:tcPr>
          <w:p w14:paraId="0637B49F" w14:textId="5142DFE9" w:rsidR="00A57E95" w:rsidRPr="00D725BD" w:rsidRDefault="00AB2B89" w:rsidP="004877C1">
            <w:r w:rsidRPr="00AB2B89">
              <w:t>Zarządzanie projektami</w:t>
            </w:r>
          </w:p>
        </w:tc>
        <w:tc>
          <w:tcPr>
            <w:tcW w:w="815" w:type="dxa"/>
            <w:vAlign w:val="center"/>
          </w:tcPr>
          <w:p w14:paraId="2218DF67" w14:textId="1E5FA11C" w:rsidR="00A57E95" w:rsidRDefault="00AB2B89" w:rsidP="004877C1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2F3F2944" w14:textId="08A8B8E6" w:rsidR="00A57E95" w:rsidRDefault="00AB2B89" w:rsidP="004877C1">
            <w:pPr>
              <w:jc w:val="center"/>
            </w:pPr>
            <w:r>
              <w:t>15</w:t>
            </w:r>
          </w:p>
        </w:tc>
        <w:tc>
          <w:tcPr>
            <w:tcW w:w="815" w:type="dxa"/>
            <w:vAlign w:val="center"/>
          </w:tcPr>
          <w:p w14:paraId="251EEE0C" w14:textId="77777777" w:rsidR="00A57E95" w:rsidRDefault="00A57E95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2E9EFBC1" w14:textId="77777777" w:rsidR="00A57E95" w:rsidRDefault="00A57E95" w:rsidP="004877C1">
            <w:pPr>
              <w:jc w:val="center"/>
            </w:pPr>
          </w:p>
        </w:tc>
        <w:tc>
          <w:tcPr>
            <w:tcW w:w="850" w:type="dxa"/>
            <w:vAlign w:val="center"/>
          </w:tcPr>
          <w:p w14:paraId="242CFA33" w14:textId="4BC9F205" w:rsidR="00A57E95" w:rsidRDefault="00AB2B89" w:rsidP="004877C1">
            <w:pPr>
              <w:jc w:val="center"/>
            </w:pPr>
            <w:r>
              <w:t>2</w:t>
            </w:r>
          </w:p>
        </w:tc>
      </w:tr>
      <w:tr w:rsidR="00A57E95" w14:paraId="28F72011" w14:textId="77777777" w:rsidTr="004877C1">
        <w:tc>
          <w:tcPr>
            <w:tcW w:w="4957" w:type="dxa"/>
          </w:tcPr>
          <w:p w14:paraId="10E21ABE" w14:textId="328F3CCB" w:rsidR="00A57E95" w:rsidRDefault="00AB2B89" w:rsidP="004877C1">
            <w:r>
              <w:t>Protokół dyplomatyczny</w:t>
            </w:r>
          </w:p>
        </w:tc>
        <w:tc>
          <w:tcPr>
            <w:tcW w:w="815" w:type="dxa"/>
            <w:vAlign w:val="center"/>
          </w:tcPr>
          <w:p w14:paraId="4D289E0D" w14:textId="19F88EE5" w:rsidR="00A57E95" w:rsidRDefault="00AB2B89" w:rsidP="004877C1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2A4426F3" w14:textId="77777777" w:rsidR="00A57E95" w:rsidRDefault="00A57E95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13970408" w14:textId="77777777" w:rsidR="00A57E95" w:rsidRDefault="00A57E95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238272E3" w14:textId="77777777" w:rsidR="00A57E95" w:rsidRDefault="00A57E95" w:rsidP="004877C1">
            <w:pPr>
              <w:jc w:val="center"/>
            </w:pPr>
          </w:p>
        </w:tc>
        <w:tc>
          <w:tcPr>
            <w:tcW w:w="850" w:type="dxa"/>
            <w:vAlign w:val="center"/>
          </w:tcPr>
          <w:p w14:paraId="5E7E28FB" w14:textId="6F8E9C03" w:rsidR="00A57E95" w:rsidRDefault="00AB2B89" w:rsidP="004877C1">
            <w:pPr>
              <w:jc w:val="center"/>
            </w:pPr>
            <w:r>
              <w:t>2</w:t>
            </w:r>
          </w:p>
        </w:tc>
      </w:tr>
      <w:tr w:rsidR="00A57E95" w14:paraId="666692A2" w14:textId="77777777" w:rsidTr="004877C1">
        <w:tc>
          <w:tcPr>
            <w:tcW w:w="9067" w:type="dxa"/>
            <w:gridSpan w:val="6"/>
            <w:shd w:val="clear" w:color="auto" w:fill="BFBFBF" w:themeFill="background1" w:themeFillShade="BF"/>
          </w:tcPr>
          <w:p w14:paraId="1B45F8CD" w14:textId="72274631" w:rsidR="00A57E95" w:rsidRDefault="00A57E95" w:rsidP="004877C1">
            <w:pPr>
              <w:jc w:val="center"/>
            </w:pPr>
            <w:r>
              <w:t xml:space="preserve">Przedmioty z Wydziału </w:t>
            </w:r>
            <w:r w:rsidR="004618E3">
              <w:t xml:space="preserve">Administracji i </w:t>
            </w:r>
            <w:r w:rsidR="00AB2B89">
              <w:t>Nauk Społecznych</w:t>
            </w:r>
          </w:p>
        </w:tc>
      </w:tr>
      <w:tr w:rsidR="00A57E95" w14:paraId="35BF3337" w14:textId="77777777" w:rsidTr="004877C1">
        <w:tc>
          <w:tcPr>
            <w:tcW w:w="4957" w:type="dxa"/>
          </w:tcPr>
          <w:p w14:paraId="4773B89F" w14:textId="37008132" w:rsidR="00A57E95" w:rsidRPr="005C1740" w:rsidRDefault="00AB2B89" w:rsidP="004877C1">
            <w:pPr>
              <w:jc w:val="both"/>
            </w:pPr>
            <w:r w:rsidRPr="00AB2B89">
              <w:t>Komunikacja interpersonalna</w:t>
            </w:r>
          </w:p>
        </w:tc>
        <w:tc>
          <w:tcPr>
            <w:tcW w:w="815" w:type="dxa"/>
            <w:vAlign w:val="center"/>
          </w:tcPr>
          <w:p w14:paraId="3D7E9782" w14:textId="4371010E" w:rsidR="00A57E95" w:rsidRDefault="00AB2B89" w:rsidP="004877C1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3C8737B5" w14:textId="77777777" w:rsidR="00A57E95" w:rsidRDefault="00A57E95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2A7100A8" w14:textId="77777777" w:rsidR="00A57E95" w:rsidRDefault="00A57E95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4C330812" w14:textId="77777777" w:rsidR="00A57E95" w:rsidRDefault="00A57E95" w:rsidP="004877C1">
            <w:pPr>
              <w:jc w:val="center"/>
            </w:pPr>
          </w:p>
        </w:tc>
        <w:tc>
          <w:tcPr>
            <w:tcW w:w="850" w:type="dxa"/>
            <w:vAlign w:val="center"/>
          </w:tcPr>
          <w:p w14:paraId="5CC9689D" w14:textId="61424270" w:rsidR="00A57E95" w:rsidRDefault="00AB2B89" w:rsidP="004877C1">
            <w:pPr>
              <w:jc w:val="center"/>
            </w:pPr>
            <w:r>
              <w:t>2</w:t>
            </w:r>
          </w:p>
        </w:tc>
      </w:tr>
      <w:tr w:rsidR="006134B7" w14:paraId="25E4C2A9" w14:textId="77777777" w:rsidTr="00664C2E">
        <w:tc>
          <w:tcPr>
            <w:tcW w:w="9067" w:type="dxa"/>
            <w:gridSpan w:val="6"/>
            <w:shd w:val="clear" w:color="auto" w:fill="BFBFBF" w:themeFill="background1" w:themeFillShade="BF"/>
          </w:tcPr>
          <w:p w14:paraId="77377732" w14:textId="1D3796FA" w:rsidR="006134B7" w:rsidRDefault="006134B7" w:rsidP="004877C1">
            <w:pPr>
              <w:jc w:val="center"/>
            </w:pPr>
            <w:r>
              <w:t>Przedmioty z oferty Biblioteki Głównej</w:t>
            </w:r>
          </w:p>
        </w:tc>
      </w:tr>
      <w:tr w:rsidR="006134B7" w14:paraId="0BAD5310" w14:textId="77777777" w:rsidTr="004877C1">
        <w:tc>
          <w:tcPr>
            <w:tcW w:w="4957" w:type="dxa"/>
          </w:tcPr>
          <w:p w14:paraId="14A22920" w14:textId="252F331A" w:rsidR="006134B7" w:rsidRPr="005C1740" w:rsidRDefault="006134B7" w:rsidP="004877C1">
            <w:r>
              <w:t>Informacja naukowa i patentowa</w:t>
            </w:r>
          </w:p>
        </w:tc>
        <w:tc>
          <w:tcPr>
            <w:tcW w:w="815" w:type="dxa"/>
            <w:vAlign w:val="center"/>
          </w:tcPr>
          <w:p w14:paraId="2C1069B9" w14:textId="4381F66F" w:rsidR="006134B7" w:rsidRDefault="006134B7" w:rsidP="004877C1">
            <w:pPr>
              <w:jc w:val="center"/>
            </w:pPr>
            <w:r>
              <w:t>30</w:t>
            </w:r>
          </w:p>
        </w:tc>
        <w:tc>
          <w:tcPr>
            <w:tcW w:w="815" w:type="dxa"/>
            <w:vAlign w:val="center"/>
          </w:tcPr>
          <w:p w14:paraId="0CB4A16C" w14:textId="77777777" w:rsidR="006134B7" w:rsidRDefault="006134B7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08A15D17" w14:textId="77777777" w:rsidR="006134B7" w:rsidRDefault="006134B7" w:rsidP="004877C1">
            <w:pPr>
              <w:jc w:val="center"/>
            </w:pPr>
          </w:p>
        </w:tc>
        <w:tc>
          <w:tcPr>
            <w:tcW w:w="815" w:type="dxa"/>
            <w:vAlign w:val="center"/>
          </w:tcPr>
          <w:p w14:paraId="317CFF51" w14:textId="77777777" w:rsidR="006134B7" w:rsidRDefault="006134B7" w:rsidP="004877C1">
            <w:pPr>
              <w:jc w:val="center"/>
            </w:pPr>
          </w:p>
        </w:tc>
        <w:tc>
          <w:tcPr>
            <w:tcW w:w="850" w:type="dxa"/>
            <w:vAlign w:val="center"/>
          </w:tcPr>
          <w:p w14:paraId="235B969A" w14:textId="6BD7E03B" w:rsidR="006134B7" w:rsidRDefault="006134B7" w:rsidP="004877C1">
            <w:pPr>
              <w:jc w:val="center"/>
            </w:pPr>
            <w:r>
              <w:t>2</w:t>
            </w:r>
          </w:p>
        </w:tc>
      </w:tr>
    </w:tbl>
    <w:p w14:paraId="57798908" w14:textId="77777777" w:rsidR="006134B7" w:rsidRDefault="006134B7" w:rsidP="00AB2B89">
      <w:pPr>
        <w:spacing w:after="0" w:line="240" w:lineRule="auto"/>
        <w:jc w:val="both"/>
      </w:pPr>
    </w:p>
    <w:sectPr w:rsidR="006134B7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2783C" w14:textId="77777777" w:rsidR="00B5773F" w:rsidRDefault="00B5773F" w:rsidP="007C5DB3">
      <w:pPr>
        <w:spacing w:after="0" w:line="240" w:lineRule="auto"/>
      </w:pPr>
      <w:r>
        <w:separator/>
      </w:r>
    </w:p>
  </w:endnote>
  <w:endnote w:type="continuationSeparator" w:id="0">
    <w:p w14:paraId="3EB89E82" w14:textId="77777777" w:rsidR="00B5773F" w:rsidRDefault="00B5773F" w:rsidP="007C5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0810224"/>
      <w:docPartObj>
        <w:docPartGallery w:val="Page Numbers (Bottom of Page)"/>
        <w:docPartUnique/>
      </w:docPartObj>
    </w:sdtPr>
    <w:sdtEndPr/>
    <w:sdtContent>
      <w:p w14:paraId="77AABD21" w14:textId="171A8218" w:rsidR="007C5DB3" w:rsidRDefault="007C5DB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98923C9" w14:textId="77777777" w:rsidR="007C5DB3" w:rsidRDefault="007C5DB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58891" w14:textId="77777777" w:rsidR="00B5773F" w:rsidRDefault="00B5773F" w:rsidP="007C5DB3">
      <w:pPr>
        <w:spacing w:after="0" w:line="240" w:lineRule="auto"/>
      </w:pPr>
      <w:r>
        <w:separator/>
      </w:r>
    </w:p>
  </w:footnote>
  <w:footnote w:type="continuationSeparator" w:id="0">
    <w:p w14:paraId="1F8425D1" w14:textId="77777777" w:rsidR="00B5773F" w:rsidRDefault="00B5773F" w:rsidP="007C5D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46417"/>
    <w:multiLevelType w:val="hybridMultilevel"/>
    <w:tmpl w:val="CB76E6CC"/>
    <w:lvl w:ilvl="0" w:tplc="86888AA8">
      <w:start w:val="9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983BAB"/>
    <w:multiLevelType w:val="hybridMultilevel"/>
    <w:tmpl w:val="A6AED05C"/>
    <w:lvl w:ilvl="0" w:tplc="06F2C3F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539211">
    <w:abstractNumId w:val="1"/>
  </w:num>
  <w:num w:numId="2" w16cid:durableId="2019693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sTA2MDQxNjExMDZU0lEKTi0uzszPAykwrwUAcxYmGCwAAAA="/>
  </w:docVars>
  <w:rsids>
    <w:rsidRoot w:val="00EC451E"/>
    <w:rsid w:val="00055AD3"/>
    <w:rsid w:val="0006644D"/>
    <w:rsid w:val="00077783"/>
    <w:rsid w:val="0015284C"/>
    <w:rsid w:val="001F5106"/>
    <w:rsid w:val="00271A82"/>
    <w:rsid w:val="00385BA8"/>
    <w:rsid w:val="004618E3"/>
    <w:rsid w:val="00463E12"/>
    <w:rsid w:val="004C224B"/>
    <w:rsid w:val="004E4085"/>
    <w:rsid w:val="004F4331"/>
    <w:rsid w:val="0054339F"/>
    <w:rsid w:val="00560924"/>
    <w:rsid w:val="0058548F"/>
    <w:rsid w:val="00585A3F"/>
    <w:rsid w:val="005C1740"/>
    <w:rsid w:val="006134B7"/>
    <w:rsid w:val="00632E1D"/>
    <w:rsid w:val="00685914"/>
    <w:rsid w:val="006B2D24"/>
    <w:rsid w:val="006B4331"/>
    <w:rsid w:val="006B6811"/>
    <w:rsid w:val="006E14EF"/>
    <w:rsid w:val="0071542E"/>
    <w:rsid w:val="007167B3"/>
    <w:rsid w:val="0071758F"/>
    <w:rsid w:val="00777BEA"/>
    <w:rsid w:val="007A0D48"/>
    <w:rsid w:val="007A62D1"/>
    <w:rsid w:val="007C5DB3"/>
    <w:rsid w:val="00816B2F"/>
    <w:rsid w:val="008318DE"/>
    <w:rsid w:val="00872432"/>
    <w:rsid w:val="008843C1"/>
    <w:rsid w:val="00885F34"/>
    <w:rsid w:val="008A1F7F"/>
    <w:rsid w:val="008B1FB4"/>
    <w:rsid w:val="008F28FE"/>
    <w:rsid w:val="00900B18"/>
    <w:rsid w:val="0094027F"/>
    <w:rsid w:val="009767D6"/>
    <w:rsid w:val="009974CD"/>
    <w:rsid w:val="009A415D"/>
    <w:rsid w:val="009D6A40"/>
    <w:rsid w:val="00A34D7C"/>
    <w:rsid w:val="00A57E95"/>
    <w:rsid w:val="00A77826"/>
    <w:rsid w:val="00A81C1C"/>
    <w:rsid w:val="00A828D9"/>
    <w:rsid w:val="00AB2B89"/>
    <w:rsid w:val="00B27406"/>
    <w:rsid w:val="00B5283C"/>
    <w:rsid w:val="00B5773F"/>
    <w:rsid w:val="00B85C95"/>
    <w:rsid w:val="00B863CD"/>
    <w:rsid w:val="00BA2C40"/>
    <w:rsid w:val="00BD34F5"/>
    <w:rsid w:val="00C25718"/>
    <w:rsid w:val="00C320DE"/>
    <w:rsid w:val="00D05031"/>
    <w:rsid w:val="00D4774F"/>
    <w:rsid w:val="00D65FD6"/>
    <w:rsid w:val="00D725BD"/>
    <w:rsid w:val="00D80ADC"/>
    <w:rsid w:val="00DD48DC"/>
    <w:rsid w:val="00EC41F6"/>
    <w:rsid w:val="00EC451E"/>
    <w:rsid w:val="00F12B0B"/>
    <w:rsid w:val="00F3672A"/>
    <w:rsid w:val="00F93AED"/>
    <w:rsid w:val="00FC6B55"/>
    <w:rsid w:val="00FD5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201121"/>
  <w15:chartTrackingRefBased/>
  <w15:docId w15:val="{DC7FD943-4A3A-4E19-A299-DE60985CC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EC4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C451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C5D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5DB3"/>
  </w:style>
  <w:style w:type="paragraph" w:styleId="Stopka">
    <w:name w:val="footer"/>
    <w:basedOn w:val="Normalny"/>
    <w:link w:val="StopkaZnak"/>
    <w:uiPriority w:val="99"/>
    <w:unhideWhenUsed/>
    <w:rsid w:val="007C5D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5D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51EDD-D937-4CEC-B7C1-D782BB863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9</TotalTime>
  <Pages>10</Pages>
  <Words>1352</Words>
  <Characters>8113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unek Joanna</dc:creator>
  <cp:keywords/>
  <dc:description/>
  <cp:lastModifiedBy>Gusta Iwona</cp:lastModifiedBy>
  <cp:revision>55</cp:revision>
  <cp:lastPrinted>2023-04-11T09:20:00Z</cp:lastPrinted>
  <dcterms:created xsi:type="dcterms:W3CDTF">2023-03-09T15:11:00Z</dcterms:created>
  <dcterms:modified xsi:type="dcterms:W3CDTF">2023-09-15T15:28:00Z</dcterms:modified>
</cp:coreProperties>
</file>